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632E1" w14:textId="02345CE6" w:rsidR="000B7CFA" w:rsidRDefault="006859FB" w:rsidP="00B511BD">
      <w:pPr>
        <w:spacing w:line="360" w:lineRule="auto"/>
        <w:ind w:right="-75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DCA019" wp14:editId="57F040DE">
                <wp:simplePos x="0" y="0"/>
                <wp:positionH relativeFrom="column">
                  <wp:posOffset>-161128</wp:posOffset>
                </wp:positionH>
                <wp:positionV relativeFrom="paragraph">
                  <wp:posOffset>252798</wp:posOffset>
                </wp:positionV>
                <wp:extent cx="1053465" cy="1492885"/>
                <wp:effectExtent l="0" t="0" r="0" b="0"/>
                <wp:wrapNone/>
                <wp:docPr id="1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3465" cy="149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BFFB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AB3116" w14:textId="16B13B56" w:rsidR="00E679D0" w:rsidRDefault="00E679D0" w:rsidP="00DD4B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DCA019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12.7pt;margin-top:19.9pt;width:82.95pt;height:11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" filled="f" fillcolor="#dbffb7" stroked="f">
                <v:textbox>
                  <w:txbxContent>
                    <w:p w14:paraId="4EAB3116" w14:textId="16B13B56" w:rsidR="00E679D0" w:rsidRDefault="00E679D0" w:rsidP="00DD4B36"/>
                  </w:txbxContent>
                </v:textbox>
              </v:shape>
            </w:pict>
          </mc:Fallback>
        </mc:AlternateContent>
      </w:r>
    </w:p>
    <w:p w14:paraId="529AC192" w14:textId="77777777" w:rsidR="00E93366" w:rsidRDefault="00E93366" w:rsidP="0031189A">
      <w:pPr>
        <w:spacing w:line="360" w:lineRule="auto"/>
        <w:jc w:val="center"/>
        <w:rPr>
          <w:rFonts w:ascii="Century Gothic" w:hAnsi="Century Gothic"/>
          <w:smallCaps/>
          <w:sz w:val="28"/>
          <w:szCs w:val="28"/>
        </w:rPr>
      </w:pPr>
    </w:p>
    <w:p w14:paraId="1600E418" w14:textId="0218B3FC" w:rsidR="000966DF" w:rsidRDefault="006859FB" w:rsidP="00844DCB">
      <w:pPr>
        <w:jc w:val="center"/>
        <w:rPr>
          <w:rFonts w:ascii="Century Gothic" w:hAnsi="Century Gothic"/>
          <w:smallCaps/>
          <w:sz w:val="28"/>
          <w:szCs w:val="28"/>
        </w:rPr>
      </w:pPr>
      <w:r>
        <w:rPr>
          <w:noProof/>
          <w:lang w:val="en-AU" w:eastAsia="ja-JP"/>
        </w:rPr>
        <w:drawing>
          <wp:inline distT="0" distB="0" distL="0" distR="0" wp14:anchorId="08BD836C" wp14:editId="6967748A">
            <wp:extent cx="645184" cy="1252609"/>
            <wp:effectExtent l="19050" t="0" r="2516" b="0"/>
            <wp:docPr id="3" name="Picture 1" descr="AOA_FINAL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OA_FINAL_Logo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7089" cy="1256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B2F55" w14:textId="7124521D" w:rsidR="000966DF" w:rsidRDefault="000966DF" w:rsidP="00844DCB">
      <w:pPr>
        <w:jc w:val="center"/>
        <w:rPr>
          <w:rFonts w:ascii="Century Gothic" w:hAnsi="Century Gothic"/>
          <w:smallCaps/>
          <w:sz w:val="28"/>
          <w:szCs w:val="28"/>
        </w:rPr>
      </w:pPr>
    </w:p>
    <w:p w14:paraId="536A51E5" w14:textId="77777777" w:rsidR="00C27AD7" w:rsidRPr="00DD15DE" w:rsidRDefault="00C27AD7" w:rsidP="006859FB">
      <w:pPr>
        <w:rPr>
          <w:rFonts w:ascii="Century Gothic" w:hAnsi="Century Gothic"/>
          <w:smallCaps/>
          <w:szCs w:val="24"/>
        </w:rPr>
      </w:pPr>
    </w:p>
    <w:p w14:paraId="30D4A871" w14:textId="77777777" w:rsidR="00844DCB" w:rsidRPr="00554F0A" w:rsidRDefault="00844DCB" w:rsidP="000966DF">
      <w:pPr>
        <w:jc w:val="center"/>
        <w:rPr>
          <w:rFonts w:ascii="Century Gothic" w:hAnsi="Century Gothic"/>
          <w:b/>
          <w:smallCaps/>
          <w:sz w:val="40"/>
          <w:szCs w:val="40"/>
        </w:rPr>
      </w:pPr>
      <w:r w:rsidRPr="00554F0A">
        <w:rPr>
          <w:rFonts w:ascii="Century Gothic" w:hAnsi="Century Gothic"/>
          <w:b/>
          <w:smallCaps/>
          <w:sz w:val="40"/>
          <w:szCs w:val="40"/>
        </w:rPr>
        <w:t>DATA RELEASE REQUEST FORM</w:t>
      </w:r>
    </w:p>
    <w:p w14:paraId="694EC041" w14:textId="77777777" w:rsidR="006979FD" w:rsidRDefault="006979FD" w:rsidP="00AA6CC0">
      <w:pPr>
        <w:jc w:val="center"/>
        <w:rPr>
          <w:rFonts w:ascii="Century Gothic" w:hAnsi="Century Gothic"/>
          <w:b/>
          <w:smallCaps/>
          <w:sz w:val="22"/>
          <w:szCs w:val="22"/>
        </w:rPr>
      </w:pPr>
    </w:p>
    <w:tbl>
      <w:tblPr>
        <w:tblW w:w="0" w:type="auto"/>
        <w:tblInd w:w="392" w:type="dxa"/>
        <w:tblLook w:val="01E0" w:firstRow="1" w:lastRow="1" w:firstColumn="1" w:lastColumn="1" w:noHBand="0" w:noVBand="0"/>
      </w:tblPr>
      <w:tblGrid>
        <w:gridCol w:w="8363"/>
      </w:tblGrid>
      <w:tr w:rsidR="0031189A" w:rsidRPr="00B56DDE" w14:paraId="44B3C863" w14:textId="77777777" w:rsidTr="00B56DDE">
        <w:tc>
          <w:tcPr>
            <w:tcW w:w="8363" w:type="dxa"/>
          </w:tcPr>
          <w:p w14:paraId="0D326937" w14:textId="77777777" w:rsidR="0031189A" w:rsidRPr="00B56DDE" w:rsidRDefault="00E679D0" w:rsidP="00B56DDE">
            <w:pPr>
              <w:tabs>
                <w:tab w:val="left" w:pos="8364"/>
              </w:tabs>
              <w:ind w:left="720" w:right="317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OA</w:t>
            </w:r>
            <w:r w:rsidR="0031189A" w:rsidRPr="00B56DDE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</w:rPr>
              <w:t>is responsible for</w:t>
            </w:r>
            <w:r w:rsidR="0031189A" w:rsidRPr="00B56DDE">
              <w:rPr>
                <w:rFonts w:ascii="Century Gothic" w:hAnsi="Century Gothic"/>
                <w:sz w:val="18"/>
                <w:szCs w:val="18"/>
              </w:rPr>
              <w:t xml:space="preserve"> protect</w:t>
            </w:r>
            <w:r>
              <w:rPr>
                <w:rFonts w:ascii="Century Gothic" w:hAnsi="Century Gothic"/>
                <w:sz w:val="18"/>
                <w:szCs w:val="18"/>
              </w:rPr>
              <w:t>ing</w:t>
            </w:r>
            <w:r w:rsidR="0031189A" w:rsidRPr="00B56DDE">
              <w:rPr>
                <w:rFonts w:ascii="Century Gothic" w:hAnsi="Century Gothic"/>
                <w:sz w:val="18"/>
                <w:szCs w:val="18"/>
              </w:rPr>
              <w:t xml:space="preserve"> the confidentiality of the information it receives, and maintain</w:t>
            </w:r>
            <w:r>
              <w:rPr>
                <w:rFonts w:ascii="Century Gothic" w:hAnsi="Century Gothic"/>
                <w:sz w:val="18"/>
                <w:szCs w:val="18"/>
              </w:rPr>
              <w:t>ing</w:t>
            </w:r>
            <w:r w:rsidR="0031189A" w:rsidRPr="00B56DDE">
              <w:rPr>
                <w:rFonts w:ascii="Century Gothic" w:hAnsi="Century Gothic"/>
                <w:sz w:val="18"/>
                <w:szCs w:val="18"/>
              </w:rPr>
              <w:t xml:space="preserve"> high-level data security procedures.  Only de-identified data can be released</w:t>
            </w:r>
            <w:r>
              <w:rPr>
                <w:rFonts w:ascii="Century Gothic" w:hAnsi="Century Gothic"/>
                <w:sz w:val="18"/>
                <w:szCs w:val="18"/>
              </w:rPr>
              <w:t>.</w:t>
            </w:r>
          </w:p>
          <w:p w14:paraId="61FB1029" w14:textId="77777777" w:rsidR="00F9437B" w:rsidRPr="00B56DDE" w:rsidRDefault="00F9437B" w:rsidP="00B56DDE">
            <w:pPr>
              <w:tabs>
                <w:tab w:val="left" w:pos="8364"/>
              </w:tabs>
              <w:ind w:left="720" w:right="317"/>
              <w:rPr>
                <w:rFonts w:ascii="Century Gothic" w:hAnsi="Century Gothic"/>
                <w:sz w:val="16"/>
                <w:szCs w:val="16"/>
              </w:rPr>
            </w:pPr>
          </w:p>
          <w:p w14:paraId="77A7E309" w14:textId="77777777" w:rsidR="00893345" w:rsidRPr="00B56DDE" w:rsidRDefault="00893345" w:rsidP="00B56DDE">
            <w:pPr>
              <w:tabs>
                <w:tab w:val="left" w:pos="8364"/>
              </w:tabs>
              <w:ind w:left="1080" w:right="317"/>
              <w:rPr>
                <w:rFonts w:ascii="Century Gothic" w:hAnsi="Century Gothic"/>
                <w:b/>
                <w:color w:val="660033"/>
                <w:sz w:val="20"/>
                <w:u w:val="single"/>
              </w:rPr>
            </w:pPr>
            <w:r w:rsidRPr="00B56DDE">
              <w:rPr>
                <w:rFonts w:ascii="Century Gothic" w:hAnsi="Century Gothic"/>
                <w:b/>
                <w:color w:val="660033"/>
                <w:sz w:val="20"/>
                <w:u w:val="single"/>
              </w:rPr>
              <w:t>TO COMPLETE THIS FORM IN WORD</w:t>
            </w:r>
          </w:p>
          <w:p w14:paraId="7EBDD0EB" w14:textId="77777777" w:rsidR="00893345" w:rsidRPr="00B56DDE" w:rsidRDefault="000A5538" w:rsidP="00B56DDE">
            <w:pPr>
              <w:numPr>
                <w:ilvl w:val="0"/>
                <w:numId w:val="13"/>
              </w:numPr>
              <w:tabs>
                <w:tab w:val="left" w:pos="8364"/>
              </w:tabs>
              <w:ind w:right="317"/>
              <w:rPr>
                <w:rFonts w:ascii="Century Gothic" w:hAnsi="Century Gothic"/>
                <w:i/>
                <w:color w:val="660033"/>
                <w:sz w:val="20"/>
              </w:rPr>
            </w:pPr>
            <w:r w:rsidRPr="00B56DDE">
              <w:rPr>
                <w:rFonts w:ascii="Century Gothic" w:hAnsi="Century Gothic"/>
                <w:i/>
                <w:color w:val="660033"/>
                <w:sz w:val="20"/>
              </w:rPr>
              <w:t>Place</w:t>
            </w:r>
            <w:r w:rsidR="00893345" w:rsidRPr="00B56DDE">
              <w:rPr>
                <w:rFonts w:ascii="Century Gothic" w:hAnsi="Century Gothic"/>
                <w:i/>
                <w:color w:val="660033"/>
                <w:sz w:val="20"/>
              </w:rPr>
              <w:t xml:space="preserve"> the cursor in the</w:t>
            </w:r>
            <w:r w:rsidR="00263FE1" w:rsidRPr="00B56DDE">
              <w:rPr>
                <w:rFonts w:ascii="Century Gothic" w:hAnsi="Century Gothic"/>
                <w:i/>
                <w:color w:val="660033"/>
                <w:sz w:val="20"/>
              </w:rPr>
              <w:t xml:space="preserve"> required</w:t>
            </w:r>
            <w:r w:rsidR="00893345" w:rsidRPr="00B56DDE">
              <w:rPr>
                <w:rFonts w:ascii="Century Gothic" w:hAnsi="Century Gothic"/>
                <w:i/>
                <w:color w:val="660033"/>
                <w:sz w:val="20"/>
              </w:rPr>
              <w:t xml:space="preserve"> field</w:t>
            </w:r>
          </w:p>
          <w:p w14:paraId="5304C2ED" w14:textId="77777777" w:rsidR="00893345" w:rsidRPr="00B56DDE" w:rsidRDefault="00893345" w:rsidP="00B56DDE">
            <w:pPr>
              <w:numPr>
                <w:ilvl w:val="0"/>
                <w:numId w:val="13"/>
              </w:numPr>
              <w:tabs>
                <w:tab w:val="left" w:pos="8364"/>
              </w:tabs>
              <w:ind w:right="317"/>
              <w:rPr>
                <w:rFonts w:ascii="Century Gothic" w:hAnsi="Century Gothic"/>
                <w:i/>
                <w:color w:val="660033"/>
                <w:sz w:val="20"/>
              </w:rPr>
            </w:pPr>
            <w:r w:rsidRPr="00B56DDE">
              <w:rPr>
                <w:rFonts w:ascii="Century Gothic" w:hAnsi="Century Gothic"/>
                <w:i/>
                <w:color w:val="660033"/>
                <w:sz w:val="20"/>
              </w:rPr>
              <w:t>Tab to move to the next field</w:t>
            </w:r>
          </w:p>
          <w:p w14:paraId="78B6EC2A" w14:textId="77777777" w:rsidR="00335194" w:rsidRPr="00B56DDE" w:rsidRDefault="00263FE1" w:rsidP="00B56DDE">
            <w:pPr>
              <w:numPr>
                <w:ilvl w:val="0"/>
                <w:numId w:val="13"/>
              </w:numPr>
              <w:tabs>
                <w:tab w:val="left" w:pos="8364"/>
              </w:tabs>
              <w:ind w:right="317"/>
              <w:rPr>
                <w:rFonts w:ascii="Century Gothic" w:hAnsi="Century Gothic"/>
                <w:i/>
                <w:color w:val="660033"/>
                <w:sz w:val="20"/>
              </w:rPr>
            </w:pPr>
            <w:r w:rsidRPr="00B56DDE">
              <w:rPr>
                <w:rFonts w:ascii="Century Gothic" w:hAnsi="Century Gothic"/>
                <w:i/>
                <w:color w:val="660033"/>
                <w:sz w:val="20"/>
              </w:rPr>
              <w:t xml:space="preserve">Click on check box </w:t>
            </w:r>
            <w:r w:rsidR="00655886" w:rsidRPr="00B56DDE">
              <w:rPr>
                <w:rFonts w:ascii="Century Gothic" w:hAnsi="Century Gothic"/>
                <w:i/>
                <w:color w:val="660033"/>
                <w:sz w:val="20"/>
              </w:rPr>
              <w:t>to mark</w:t>
            </w:r>
          </w:p>
          <w:p w14:paraId="1C8F00F2" w14:textId="60D19E7B" w:rsidR="00335194" w:rsidRPr="006859FB" w:rsidRDefault="00335194" w:rsidP="00B56DDE">
            <w:pPr>
              <w:numPr>
                <w:ilvl w:val="0"/>
                <w:numId w:val="13"/>
              </w:numPr>
              <w:tabs>
                <w:tab w:val="left" w:pos="8364"/>
              </w:tabs>
              <w:ind w:right="317"/>
              <w:rPr>
                <w:rFonts w:ascii="Century Gothic" w:hAnsi="Century Gothic"/>
                <w:b/>
                <w:i/>
                <w:color w:val="660033"/>
                <w:sz w:val="20"/>
              </w:rPr>
            </w:pPr>
            <w:r w:rsidRPr="006859FB">
              <w:rPr>
                <w:rFonts w:ascii="Century Gothic" w:hAnsi="Century Gothic"/>
                <w:b/>
                <w:i/>
                <w:color w:val="660033"/>
                <w:sz w:val="20"/>
              </w:rPr>
              <w:t>Once complete email the form t</w:t>
            </w:r>
            <w:r w:rsidR="00E679D0" w:rsidRPr="006859FB">
              <w:rPr>
                <w:rFonts w:ascii="Century Gothic" w:hAnsi="Century Gothic"/>
                <w:b/>
                <w:i/>
                <w:color w:val="660033"/>
                <w:sz w:val="20"/>
              </w:rPr>
              <w:t xml:space="preserve">o </w:t>
            </w:r>
            <w:hyperlink r:id="rId8" w:history="1">
              <w:r w:rsidR="00E679D0" w:rsidRPr="006859FB">
                <w:rPr>
                  <w:rStyle w:val="Hyperlink"/>
                  <w:rFonts w:ascii="Century Gothic" w:hAnsi="Century Gothic"/>
                  <w:b/>
                  <w:i/>
                  <w:sz w:val="20"/>
                </w:rPr>
                <w:t>research@aoa.org.au</w:t>
              </w:r>
            </w:hyperlink>
            <w:r w:rsidR="00E679D0" w:rsidRPr="006859FB">
              <w:rPr>
                <w:rFonts w:ascii="Century Gothic" w:hAnsi="Century Gothic"/>
                <w:b/>
                <w:i/>
                <w:color w:val="660033"/>
                <w:sz w:val="20"/>
              </w:rPr>
              <w:t xml:space="preserve">. </w:t>
            </w:r>
            <w:r w:rsidRPr="006859FB">
              <w:rPr>
                <w:rFonts w:ascii="Century Gothic" w:hAnsi="Century Gothic"/>
                <w:b/>
                <w:i/>
                <w:color w:val="660033"/>
                <w:sz w:val="20"/>
              </w:rPr>
              <w:t xml:space="preserve"> </w:t>
            </w:r>
          </w:p>
          <w:p w14:paraId="7630AEEE" w14:textId="24C1CFE6" w:rsidR="00FF7496" w:rsidRPr="00B56DDE" w:rsidRDefault="00E679D0" w:rsidP="00FF7496">
            <w:pPr>
              <w:tabs>
                <w:tab w:val="left" w:pos="8364"/>
              </w:tabs>
              <w:ind w:left="720" w:right="317"/>
              <w:jc w:val="center"/>
              <w:rPr>
                <w:rFonts w:ascii="Century Gothic" w:hAnsi="Century Gothic"/>
                <w:color w:val="000080"/>
                <w:sz w:val="20"/>
                <w:szCs w:val="18"/>
              </w:rPr>
            </w:pPr>
            <w:r>
              <w:rPr>
                <w:rFonts w:ascii="Century Gothic" w:hAnsi="Century Gothic"/>
                <w:color w:val="000080"/>
                <w:sz w:val="20"/>
                <w:szCs w:val="18"/>
              </w:rPr>
              <w:t xml:space="preserve"> </w:t>
            </w:r>
          </w:p>
        </w:tc>
      </w:tr>
    </w:tbl>
    <w:p w14:paraId="401B5568" w14:textId="77777777" w:rsidR="00DA71AA" w:rsidRDefault="00DA71AA" w:rsidP="0054287E">
      <w:pPr>
        <w:rPr>
          <w:rFonts w:ascii="Century Gothic" w:hAnsi="Century Gothic"/>
          <w:b/>
          <w:smallCaps/>
          <w:sz w:val="22"/>
          <w:szCs w:val="22"/>
        </w:rPr>
        <w:sectPr w:rsidR="00DA71AA" w:rsidSect="00245554">
          <w:footerReference w:type="even" r:id="rId9"/>
          <w:footerReference w:type="default" r:id="rId10"/>
          <w:pgSz w:w="11907" w:h="16840" w:code="9"/>
          <w:pgMar w:top="567" w:right="1418" w:bottom="851" w:left="1418" w:header="1440" w:footer="567" w:gutter="0"/>
          <w:pgNumType w:fmt="numberInDash"/>
          <w:cols w:space="720"/>
          <w:formProt w:val="0"/>
          <w:noEndnote/>
        </w:sectPr>
      </w:pPr>
    </w:p>
    <w:p w14:paraId="73A84FA5" w14:textId="77777777" w:rsidR="008263DC" w:rsidRDefault="008263DC" w:rsidP="0054287E">
      <w:pPr>
        <w:rPr>
          <w:rFonts w:ascii="Century Gothic" w:hAnsi="Century Gothic"/>
          <w:b/>
          <w:smallCaps/>
          <w:sz w:val="22"/>
          <w:szCs w:val="22"/>
        </w:rPr>
        <w:sectPr w:rsidR="008263DC" w:rsidSect="00DA71A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tbl>
      <w:tblPr>
        <w:tblW w:w="0" w:type="auto"/>
        <w:tblInd w:w="24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047"/>
      </w:tblGrid>
      <w:tr w:rsidR="00704372" w:rsidRPr="00B56DDE" w14:paraId="108EDC37" w14:textId="77777777" w:rsidTr="00B56DDE">
        <w:tc>
          <w:tcPr>
            <w:tcW w:w="9263" w:type="dxa"/>
          </w:tcPr>
          <w:p w14:paraId="1B04571E" w14:textId="77777777" w:rsidR="00704372" w:rsidRPr="00B56DDE" w:rsidRDefault="00704372" w:rsidP="0054287E">
            <w:pPr>
              <w:rPr>
                <w:rFonts w:ascii="Century Gothic" w:hAnsi="Century Gothic"/>
                <w:b/>
                <w:smallCaps/>
                <w:sz w:val="22"/>
                <w:szCs w:val="22"/>
              </w:rPr>
            </w:pPr>
            <w:r w:rsidRPr="00B56DDE">
              <w:rPr>
                <w:rFonts w:ascii="Century Gothic" w:hAnsi="Century Gothic"/>
                <w:b/>
                <w:smallCaps/>
                <w:sz w:val="22"/>
                <w:szCs w:val="22"/>
              </w:rPr>
              <w:t>SECTION 1</w:t>
            </w:r>
          </w:p>
        </w:tc>
      </w:tr>
    </w:tbl>
    <w:p w14:paraId="53A2D3F0" w14:textId="77777777" w:rsidR="007A552C" w:rsidRDefault="007A552C" w:rsidP="007A552C">
      <w:pPr>
        <w:ind w:left="520" w:hanging="500"/>
        <w:rPr>
          <w:rFonts w:ascii="Century Gothic" w:hAnsi="Century Gothic"/>
          <w:b/>
          <w:smallCaps/>
          <w:sz w:val="20"/>
        </w:rPr>
      </w:pPr>
    </w:p>
    <w:p w14:paraId="28A9939A" w14:textId="77777777" w:rsidR="005E1DC0" w:rsidRPr="006F2B80" w:rsidRDefault="005E1DC0" w:rsidP="005E1DC0">
      <w:pPr>
        <w:ind w:left="520" w:hanging="500"/>
        <w:rPr>
          <w:rFonts w:ascii="Century Gothic" w:hAnsi="Century Gothic"/>
          <w:sz w:val="22"/>
          <w:szCs w:val="22"/>
        </w:rPr>
      </w:pPr>
      <w:r w:rsidRPr="006F2B80">
        <w:rPr>
          <w:rFonts w:ascii="Century Gothic" w:hAnsi="Century Gothic"/>
          <w:b/>
          <w:smallCaps/>
          <w:sz w:val="22"/>
          <w:szCs w:val="22"/>
        </w:rPr>
        <w:t>CONTACT DETAILS</w:t>
      </w:r>
      <w:r w:rsidRPr="006F2B80">
        <w:rPr>
          <w:rFonts w:ascii="Century Gothic" w:hAnsi="Century Gothic"/>
          <w:smallCaps/>
          <w:sz w:val="22"/>
          <w:szCs w:val="22"/>
        </w:rPr>
        <w:t>:</w:t>
      </w:r>
    </w:p>
    <w:p w14:paraId="0C9046A0" w14:textId="77777777" w:rsidR="005E1DC0" w:rsidRDefault="005E1DC0" w:rsidP="005E1DC0">
      <w:pPr>
        <w:rPr>
          <w:rFonts w:ascii="Century Gothic" w:hAnsi="Century Gothic"/>
          <w:smallCaps/>
          <w:sz w:val="12"/>
          <w:szCs w:val="12"/>
        </w:rPr>
      </w:pPr>
    </w:p>
    <w:tbl>
      <w:tblPr>
        <w:tblW w:w="42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4"/>
        <w:gridCol w:w="2125"/>
      </w:tblGrid>
      <w:tr w:rsidR="005E1DC0" w:rsidRPr="00B56DDE" w14:paraId="6527650E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F22D23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16"/>
                <w:szCs w:val="16"/>
              </w:rPr>
            </w:pPr>
          </w:p>
          <w:p w14:paraId="06BA565C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t xml:space="preserve">date:  </w:t>
            </w:r>
          </w:p>
        </w:tc>
        <w:tc>
          <w:tcPr>
            <w:tcW w:w="2125" w:type="dxa"/>
            <w:tcBorders>
              <w:top w:val="nil"/>
              <w:left w:val="nil"/>
              <w:bottom w:val="single" w:sz="4" w:space="0" w:color="C0C0C0"/>
              <w:right w:val="nil"/>
            </w:tcBorders>
            <w:vAlign w:val="bottom"/>
          </w:tcPr>
          <w:p w14:paraId="358FB534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</w:tr>
    </w:tbl>
    <w:p w14:paraId="335CA9C5" w14:textId="77777777" w:rsidR="005E1DC0" w:rsidRPr="0054287E" w:rsidRDefault="005E1DC0" w:rsidP="005E1DC0">
      <w:pPr>
        <w:rPr>
          <w:sz w:val="16"/>
          <w:szCs w:val="16"/>
        </w:rPr>
      </w:pP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4"/>
        <w:gridCol w:w="2094"/>
        <w:gridCol w:w="1023"/>
        <w:gridCol w:w="3261"/>
      </w:tblGrid>
      <w:tr w:rsidR="005E1DC0" w:rsidRPr="00B56DDE" w14:paraId="70A5070B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9C2B0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t>principal requester:</w:t>
            </w:r>
          </w:p>
        </w:tc>
        <w:tc>
          <w:tcPr>
            <w:tcW w:w="637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DE7E6E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</w:tr>
      <w:tr w:rsidR="005E1DC0" w:rsidRPr="00B56DDE" w14:paraId="7B86064E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0C1CF9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1452BD">
              <w:rPr>
                <w:rFonts w:ascii="Century Gothic" w:hAnsi="Century Gothic"/>
                <w:smallCaps/>
                <w:sz w:val="20"/>
              </w:rPr>
              <w:t>Position:</w:t>
            </w:r>
          </w:p>
        </w:tc>
        <w:tc>
          <w:tcPr>
            <w:tcW w:w="6378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bottom"/>
          </w:tcPr>
          <w:p w14:paraId="19C02632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Text374"/>
                  <w:enabled/>
                  <w:calcOnExit w:val="0"/>
                  <w:textInput/>
                </w:ffData>
              </w:fldChar>
            </w:r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5E1DC0" w:rsidRPr="00B56DDE" w14:paraId="3477A2C9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ACDCBD" w14:textId="77777777" w:rsidR="005E1DC0" w:rsidRPr="00B06233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06233">
              <w:rPr>
                <w:rFonts w:ascii="Century Gothic" w:hAnsi="Century Gothic"/>
                <w:smallCaps/>
                <w:sz w:val="20"/>
              </w:rPr>
              <w:t>Telephone:</w:t>
            </w:r>
          </w:p>
        </w:tc>
        <w:tc>
          <w:tcPr>
            <w:tcW w:w="209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bottom"/>
          </w:tcPr>
          <w:p w14:paraId="059D28FD" w14:textId="77777777" w:rsidR="005E1DC0" w:rsidRPr="00B56DDE" w:rsidRDefault="008F6401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66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  <w:tc>
          <w:tcPr>
            <w:tcW w:w="102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bottom"/>
          </w:tcPr>
          <w:p w14:paraId="793A1BB8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  <w:r w:rsidRPr="00B06233">
              <w:rPr>
                <w:rFonts w:ascii="Century Gothic" w:hAnsi="Century Gothic"/>
                <w:smallCaps/>
                <w:sz w:val="20"/>
              </w:rPr>
              <w:t>Mobile:</w:t>
            </w:r>
          </w:p>
        </w:tc>
        <w:tc>
          <w:tcPr>
            <w:tcW w:w="326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bottom"/>
          </w:tcPr>
          <w:p w14:paraId="45464952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Text374"/>
                  <w:enabled/>
                  <w:calcOnExit w:val="0"/>
                  <w:textInput/>
                </w:ffData>
              </w:fldChar>
            </w:r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5E1DC0" w:rsidRPr="00B56DDE" w14:paraId="5FB3DF01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CC43F" w14:textId="77777777" w:rsidR="005E1DC0" w:rsidRPr="00B06233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06233">
              <w:rPr>
                <w:rFonts w:ascii="Century Gothic" w:hAnsi="Century Gothic"/>
                <w:smallCaps/>
                <w:sz w:val="20"/>
              </w:rPr>
              <w:t>Email:</w:t>
            </w:r>
            <w:r w:rsidR="00933093">
              <w:rPr>
                <w:rFonts w:ascii="Century Gothic" w:hAnsi="Century Gothic"/>
                <w:smallCaps/>
                <w:sz w:val="20"/>
                <w:vertAlign w:val="subscript"/>
              </w:rPr>
              <w:t xml:space="preserve"> (Institutional/Organizational)</w:t>
            </w:r>
          </w:p>
        </w:tc>
        <w:tc>
          <w:tcPr>
            <w:tcW w:w="6378" w:type="dxa"/>
            <w:gridSpan w:val="3"/>
            <w:tcBorders>
              <w:top w:val="nil"/>
              <w:left w:val="nil"/>
              <w:bottom w:val="single" w:sz="4" w:space="0" w:color="C0C0C0"/>
              <w:right w:val="nil"/>
            </w:tcBorders>
            <w:vAlign w:val="bottom"/>
          </w:tcPr>
          <w:p w14:paraId="3AF18CD0" w14:textId="77777777" w:rsidR="005E1DC0" w:rsidRPr="00B56DDE" w:rsidRDefault="008F6401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66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207"/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3"/>
        <w:gridCol w:w="6379"/>
      </w:tblGrid>
      <w:tr w:rsidR="005E1DC0" w:rsidRPr="00B56DDE" w14:paraId="6F24141F" w14:textId="77777777" w:rsidTr="00897245">
        <w:trPr>
          <w:trHeight w:val="420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7F023B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t xml:space="preserve">organisation: </w:t>
            </w:r>
          </w:p>
        </w:tc>
        <w:bookmarkStart w:id="0" w:name="Text379"/>
        <w:tc>
          <w:tcPr>
            <w:tcW w:w="6379" w:type="dxa"/>
            <w:tcBorders>
              <w:top w:val="nil"/>
              <w:left w:val="nil"/>
              <w:bottom w:val="single" w:sz="4" w:space="0" w:color="C0C0C0"/>
              <w:right w:val="nil"/>
            </w:tcBorders>
            <w:vAlign w:val="bottom"/>
          </w:tcPr>
          <w:p w14:paraId="2D85553F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Text379"/>
                  <w:enabled/>
                  <w:calcOnExit w:val="0"/>
                  <w:textInput/>
                </w:ffData>
              </w:fldChar>
            </w:r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  <w:bookmarkEnd w:id="0"/>
          </w:p>
        </w:tc>
      </w:tr>
      <w:tr w:rsidR="005E1DC0" w:rsidRPr="00B56DDE" w14:paraId="7775963B" w14:textId="77777777" w:rsidTr="00897245">
        <w:trPr>
          <w:trHeight w:val="420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24D8FB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t>address:</w:t>
            </w:r>
          </w:p>
        </w:tc>
        <w:tc>
          <w:tcPr>
            <w:tcW w:w="6379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bottom"/>
          </w:tcPr>
          <w:p w14:paraId="5EA4E86D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</w:tr>
      <w:tr w:rsidR="005E1DC0" w:rsidRPr="00B56DDE" w14:paraId="6D9FB411" w14:textId="77777777" w:rsidTr="00897245">
        <w:trPr>
          <w:trHeight w:val="420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114034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6379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bottom"/>
          </w:tcPr>
          <w:p w14:paraId="31D904F3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</w:tr>
      <w:tr w:rsidR="005E1DC0" w:rsidRPr="00B56DDE" w14:paraId="38C4593D" w14:textId="77777777" w:rsidTr="00897245">
        <w:trPr>
          <w:trHeight w:val="420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CBEF8E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6379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bottom"/>
          </w:tcPr>
          <w:p w14:paraId="04B1EC56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Text374"/>
                  <w:enabled/>
                  <w:calcOnExit w:val="0"/>
                  <w:textInput/>
                </w:ffData>
              </w:fldChar>
            </w:r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5FA04343" w14:textId="77777777" w:rsidR="005E1DC0" w:rsidRDefault="005E1DC0" w:rsidP="005E1DC0">
      <w:pPr>
        <w:rPr>
          <w:sz w:val="16"/>
          <w:szCs w:val="16"/>
        </w:rPr>
      </w:pPr>
    </w:p>
    <w:p w14:paraId="224153D5" w14:textId="77777777" w:rsidR="005E1DC0" w:rsidRDefault="005E1DC0" w:rsidP="005E1DC0">
      <w:pPr>
        <w:rPr>
          <w:sz w:val="16"/>
          <w:szCs w:val="16"/>
        </w:rPr>
      </w:pPr>
    </w:p>
    <w:p w14:paraId="3F39DAD6" w14:textId="77777777" w:rsidR="005E1DC0" w:rsidRDefault="005E1DC0" w:rsidP="005E1DC0">
      <w:pPr>
        <w:rPr>
          <w:sz w:val="16"/>
          <w:szCs w:val="16"/>
        </w:rPr>
      </w:pPr>
    </w:p>
    <w:p w14:paraId="298D1005" w14:textId="77777777" w:rsidR="005E1DC0" w:rsidRDefault="005E1DC0" w:rsidP="005E1DC0">
      <w:pPr>
        <w:rPr>
          <w:sz w:val="16"/>
          <w:szCs w:val="16"/>
        </w:rPr>
      </w:pPr>
    </w:p>
    <w:p w14:paraId="23AC6636" w14:textId="77777777" w:rsidR="005E1DC0" w:rsidRDefault="005E1DC0" w:rsidP="005E1DC0">
      <w:pPr>
        <w:rPr>
          <w:sz w:val="16"/>
          <w:szCs w:val="16"/>
        </w:rPr>
      </w:pPr>
    </w:p>
    <w:p w14:paraId="27D9E9A7" w14:textId="77777777" w:rsidR="005E1DC0" w:rsidRDefault="005E1DC0" w:rsidP="005E1DC0">
      <w:pPr>
        <w:rPr>
          <w:sz w:val="16"/>
          <w:szCs w:val="16"/>
        </w:rPr>
      </w:pPr>
    </w:p>
    <w:p w14:paraId="6DE582CF" w14:textId="77777777" w:rsidR="005E1DC0" w:rsidRDefault="005E1DC0" w:rsidP="005E1DC0">
      <w:pPr>
        <w:rPr>
          <w:sz w:val="16"/>
          <w:szCs w:val="16"/>
        </w:rPr>
      </w:pPr>
    </w:p>
    <w:p w14:paraId="18D8228F" w14:textId="77777777" w:rsidR="005E1DC0" w:rsidRDefault="005E1DC0" w:rsidP="005E1DC0">
      <w:pPr>
        <w:rPr>
          <w:sz w:val="16"/>
          <w:szCs w:val="16"/>
        </w:rPr>
      </w:pPr>
    </w:p>
    <w:p w14:paraId="36B27608" w14:textId="77777777" w:rsidR="005E1DC0" w:rsidRDefault="005E1DC0" w:rsidP="005E1DC0">
      <w:pPr>
        <w:rPr>
          <w:sz w:val="16"/>
          <w:szCs w:val="16"/>
        </w:rPr>
      </w:pPr>
    </w:p>
    <w:p w14:paraId="7766DF94" w14:textId="77777777" w:rsidR="005E1DC0" w:rsidRDefault="005E1DC0" w:rsidP="005E1DC0">
      <w:pPr>
        <w:rPr>
          <w:sz w:val="16"/>
          <w:szCs w:val="16"/>
        </w:rPr>
      </w:pPr>
    </w:p>
    <w:p w14:paraId="409C2654" w14:textId="77777777" w:rsidR="005E1DC0" w:rsidRPr="0054287E" w:rsidRDefault="005E1DC0" w:rsidP="005E1DC0">
      <w:pPr>
        <w:rPr>
          <w:sz w:val="16"/>
          <w:szCs w:val="16"/>
        </w:rPr>
      </w:pP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4"/>
        <w:gridCol w:w="6378"/>
      </w:tblGrid>
      <w:tr w:rsidR="005E1DC0" w:rsidRPr="00B56DDE" w14:paraId="35D5DD8B" w14:textId="77777777" w:rsidTr="00897245">
        <w:trPr>
          <w:trHeight w:val="420"/>
        </w:trPr>
        <w:tc>
          <w:tcPr>
            <w:tcW w:w="209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773E34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lastRenderedPageBreak/>
              <w:t>contact person:</w:t>
            </w:r>
          </w:p>
        </w:tc>
        <w:tc>
          <w:tcPr>
            <w:tcW w:w="6378" w:type="dxa"/>
            <w:tcBorders>
              <w:top w:val="nil"/>
              <w:left w:val="nil"/>
              <w:bottom w:val="single" w:sz="4" w:space="0" w:color="C0C0C0"/>
              <w:right w:val="nil"/>
            </w:tcBorders>
            <w:vAlign w:val="bottom"/>
          </w:tcPr>
          <w:p w14:paraId="169A3AFE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68A0EAF8" w14:textId="77777777" w:rsidR="005E1DC0" w:rsidRPr="0054287E" w:rsidRDefault="005E1DC0" w:rsidP="005E1DC0">
      <w:pPr>
        <w:rPr>
          <w:sz w:val="16"/>
          <w:szCs w:val="16"/>
        </w:rPr>
      </w:pPr>
    </w:p>
    <w:p w14:paraId="00632542" w14:textId="77777777" w:rsidR="005E1DC0" w:rsidRPr="00310B2F" w:rsidRDefault="005E1DC0" w:rsidP="005E1DC0">
      <w:pPr>
        <w:rPr>
          <w:rFonts w:ascii="Century Gothic" w:hAnsi="Century Gothic"/>
          <w:sz w:val="8"/>
          <w:szCs w:val="8"/>
        </w:rPr>
      </w:pPr>
    </w:p>
    <w:tbl>
      <w:tblPr>
        <w:tblW w:w="9417" w:type="dxa"/>
        <w:tblInd w:w="24" w:type="dxa"/>
        <w:tblLook w:val="01E0" w:firstRow="1" w:lastRow="1" w:firstColumn="1" w:lastColumn="1" w:noHBand="0" w:noVBand="0"/>
      </w:tblPr>
      <w:tblGrid>
        <w:gridCol w:w="2330"/>
        <w:gridCol w:w="1891"/>
        <w:gridCol w:w="5196"/>
      </w:tblGrid>
      <w:tr w:rsidR="005E1DC0" w:rsidRPr="00B56DDE" w14:paraId="3AB9BF1A" w14:textId="77777777" w:rsidTr="00897245">
        <w:trPr>
          <w:trHeight w:val="423"/>
        </w:trPr>
        <w:tc>
          <w:tcPr>
            <w:tcW w:w="2330" w:type="dxa"/>
            <w:vAlign w:val="center"/>
          </w:tcPr>
          <w:p w14:paraId="7698FD6F" w14:textId="77777777" w:rsidR="005E1DC0" w:rsidRPr="00B56DD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b/>
                <w:smallCaps/>
                <w:sz w:val="22"/>
                <w:szCs w:val="22"/>
              </w:rPr>
              <w:t>DAT</w:t>
            </w:r>
            <w:r>
              <w:rPr>
                <w:rFonts w:ascii="Century Gothic" w:hAnsi="Century Gothic"/>
                <w:b/>
                <w:smallCaps/>
                <w:sz w:val="22"/>
                <w:szCs w:val="22"/>
              </w:rPr>
              <w:t>E</w:t>
            </w:r>
            <w:r w:rsidRPr="00B56DDE">
              <w:rPr>
                <w:rFonts w:ascii="Century Gothic" w:hAnsi="Century Gothic"/>
                <w:b/>
                <w:smallCaps/>
                <w:sz w:val="22"/>
                <w:szCs w:val="22"/>
              </w:rPr>
              <w:t xml:space="preserve"> REQUIRED BY</w:t>
            </w:r>
            <w:r w:rsidRPr="00B56DDE">
              <w:rPr>
                <w:rFonts w:ascii="Century Gothic" w:hAnsi="Century Gothic"/>
                <w:smallCaps/>
                <w:sz w:val="20"/>
              </w:rPr>
              <w:t>:</w:t>
            </w:r>
          </w:p>
        </w:tc>
        <w:tc>
          <w:tcPr>
            <w:tcW w:w="1891" w:type="dxa"/>
            <w:tcBorders>
              <w:bottom w:val="single" w:sz="4" w:space="0" w:color="C0C0C0"/>
            </w:tcBorders>
            <w:vAlign w:val="center"/>
          </w:tcPr>
          <w:p w14:paraId="663F8ED3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5196" w:type="dxa"/>
            <w:vAlign w:val="center"/>
          </w:tcPr>
          <w:p w14:paraId="2F57147D" w14:textId="77777777" w:rsidR="005E1DC0" w:rsidRPr="00B56DDE" w:rsidRDefault="005E1DC0" w:rsidP="00897245">
            <w:pPr>
              <w:rPr>
                <w:rFonts w:ascii="Century Gothic" w:hAnsi="Century Gothic"/>
                <w:sz w:val="20"/>
              </w:rPr>
            </w:pPr>
          </w:p>
        </w:tc>
      </w:tr>
      <w:tr w:rsidR="005E1DC0" w:rsidRPr="00B56DDE" w14:paraId="1731E72D" w14:textId="77777777" w:rsidTr="00897245">
        <w:trPr>
          <w:trHeight w:val="427"/>
        </w:trPr>
        <w:tc>
          <w:tcPr>
            <w:tcW w:w="9417" w:type="dxa"/>
            <w:gridSpan w:val="3"/>
          </w:tcPr>
          <w:p w14:paraId="02E50B10" w14:textId="77777777" w:rsidR="005E1DC0" w:rsidRPr="00B56DDE" w:rsidRDefault="005E1DC0" w:rsidP="00897245">
            <w:pPr>
              <w:rPr>
                <w:rFonts w:ascii="Century Gothic" w:hAnsi="Century Gothic"/>
                <w:i/>
                <w:sz w:val="16"/>
                <w:szCs w:val="16"/>
              </w:rPr>
            </w:pPr>
          </w:p>
          <w:p w14:paraId="27E60449" w14:textId="77777777" w:rsidR="005E1DC0" w:rsidRPr="00B56DDE" w:rsidRDefault="00E679D0" w:rsidP="00897245">
            <w:pPr>
              <w:ind w:left="720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 xml:space="preserve">AOA </w:t>
            </w:r>
            <w:r w:rsidR="005E1DC0" w:rsidRPr="00B56DDE">
              <w:rPr>
                <w:rFonts w:ascii="Century Gothic" w:hAnsi="Century Gothic"/>
                <w:sz w:val="16"/>
                <w:szCs w:val="16"/>
              </w:rPr>
              <w:t xml:space="preserve">will endeavour to provide the report by the nominated date; </w:t>
            </w:r>
            <w:proofErr w:type="gramStart"/>
            <w:r w:rsidR="005E1DC0" w:rsidRPr="00B56DDE">
              <w:rPr>
                <w:rFonts w:ascii="Century Gothic" w:hAnsi="Century Gothic"/>
                <w:sz w:val="16"/>
                <w:szCs w:val="16"/>
              </w:rPr>
              <w:t>however</w:t>
            </w:r>
            <w:proofErr w:type="gramEnd"/>
            <w:r w:rsidR="005E1DC0" w:rsidRPr="00B56DDE">
              <w:rPr>
                <w:rFonts w:ascii="Century Gothic" w:hAnsi="Century Gothic"/>
                <w:sz w:val="16"/>
                <w:szCs w:val="16"/>
              </w:rPr>
              <w:t xml:space="preserve"> this is dependent</w:t>
            </w:r>
          </w:p>
          <w:p w14:paraId="3E3F2316" w14:textId="77777777" w:rsidR="005E1DC0" w:rsidRPr="00B56DDE" w:rsidRDefault="005E1DC0" w:rsidP="00897245">
            <w:pPr>
              <w:ind w:left="720"/>
              <w:rPr>
                <w:rFonts w:ascii="Century Gothic" w:hAnsi="Century Gothic"/>
                <w:i/>
                <w:sz w:val="16"/>
                <w:szCs w:val="16"/>
                <w:highlight w:val="yellow"/>
              </w:rPr>
            </w:pPr>
            <w:r w:rsidRPr="00B56DDE">
              <w:rPr>
                <w:rFonts w:ascii="Century Gothic" w:hAnsi="Century Gothic"/>
                <w:sz w:val="16"/>
                <w:szCs w:val="16"/>
              </w:rPr>
              <w:t xml:space="preserve"> on the available resources at the time of the request and the complexity of the analysis required.</w:t>
            </w:r>
          </w:p>
        </w:tc>
      </w:tr>
    </w:tbl>
    <w:p w14:paraId="707E5733" w14:textId="77777777" w:rsidR="005E1DC0" w:rsidRDefault="005E1DC0" w:rsidP="005E1DC0">
      <w:pPr>
        <w:rPr>
          <w:rFonts w:ascii="Century Gothic" w:hAnsi="Century Gothic"/>
          <w:b/>
          <w:smallCaps/>
          <w:sz w:val="20"/>
        </w:rPr>
        <w:sectPr w:rsidR="005E1DC0" w:rsidSect="004D2B9D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p w14:paraId="2FBA4463" w14:textId="77777777" w:rsidR="002A0CB6" w:rsidRDefault="002A0CB6" w:rsidP="002A0CB6"/>
    <w:p w14:paraId="012D78B9" w14:textId="3F02B8D9" w:rsidR="007C3A7C" w:rsidRDefault="007C3A7C" w:rsidP="00266B14">
      <w:pPr>
        <w:pBdr>
          <w:bottom w:val="single" w:sz="4" w:space="1" w:color="auto"/>
        </w:pBdr>
        <w:rPr>
          <w:rFonts w:ascii="Century Gothic" w:hAnsi="Century Gothic"/>
          <w:b/>
          <w:smallCaps/>
          <w:sz w:val="20"/>
        </w:rPr>
      </w:pPr>
    </w:p>
    <w:p w14:paraId="667A212A" w14:textId="76573B45" w:rsidR="006859FB" w:rsidRDefault="006859FB" w:rsidP="00266B14">
      <w:pPr>
        <w:pBdr>
          <w:bottom w:val="single" w:sz="4" w:space="1" w:color="auto"/>
        </w:pBdr>
        <w:rPr>
          <w:rFonts w:ascii="Century Gothic" w:hAnsi="Century Gothic"/>
          <w:b/>
          <w:smallCaps/>
          <w:sz w:val="20"/>
        </w:rPr>
      </w:pPr>
    </w:p>
    <w:p w14:paraId="0B89BF4E" w14:textId="77777777" w:rsidR="006859FB" w:rsidRPr="00D31433" w:rsidRDefault="006859FB" w:rsidP="00266B14">
      <w:pPr>
        <w:pBdr>
          <w:bottom w:val="single" w:sz="4" w:space="1" w:color="auto"/>
        </w:pBdr>
        <w:rPr>
          <w:rFonts w:ascii="Century Gothic" w:hAnsi="Century Gothic"/>
          <w:b/>
          <w:smallCaps/>
          <w:sz w:val="20"/>
        </w:rPr>
      </w:pPr>
    </w:p>
    <w:p w14:paraId="487CF087" w14:textId="5F6BA0BF" w:rsidR="00266B14" w:rsidRPr="00B2370C" w:rsidRDefault="00266B14" w:rsidP="00266B14">
      <w:pPr>
        <w:pBdr>
          <w:bottom w:val="single" w:sz="4" w:space="1" w:color="auto"/>
        </w:pBdr>
        <w:rPr>
          <w:rFonts w:ascii="Century Gothic" w:hAnsi="Century Gothic"/>
          <w:sz w:val="22"/>
          <w:szCs w:val="22"/>
        </w:rPr>
      </w:pPr>
      <w:r w:rsidRPr="00B2370C">
        <w:rPr>
          <w:rFonts w:ascii="Century Gothic" w:hAnsi="Century Gothic"/>
          <w:b/>
          <w:smallCaps/>
          <w:sz w:val="22"/>
          <w:szCs w:val="22"/>
        </w:rPr>
        <w:t xml:space="preserve">SECTION </w:t>
      </w:r>
      <w:r w:rsidR="006859FB">
        <w:rPr>
          <w:rFonts w:ascii="Century Gothic" w:hAnsi="Century Gothic"/>
          <w:b/>
          <w:smallCaps/>
          <w:sz w:val="22"/>
          <w:szCs w:val="22"/>
        </w:rPr>
        <w:t>2</w:t>
      </w:r>
    </w:p>
    <w:tbl>
      <w:tblPr>
        <w:tblW w:w="5211" w:type="dxa"/>
        <w:tblLook w:val="01E0" w:firstRow="1" w:lastRow="1" w:firstColumn="1" w:lastColumn="1" w:noHBand="0" w:noVBand="0"/>
      </w:tblPr>
      <w:tblGrid>
        <w:gridCol w:w="5211"/>
      </w:tblGrid>
      <w:tr w:rsidR="00266B14" w:rsidRPr="00B56DDE" w14:paraId="3B28041A" w14:textId="77777777" w:rsidTr="00B56DDE">
        <w:trPr>
          <w:trHeight w:val="420"/>
        </w:trPr>
        <w:tc>
          <w:tcPr>
            <w:tcW w:w="5211" w:type="dxa"/>
            <w:vAlign w:val="bottom"/>
          </w:tcPr>
          <w:p w14:paraId="7C245907" w14:textId="77777777" w:rsidR="00E806C8" w:rsidRPr="00B56DDE" w:rsidRDefault="00E806C8" w:rsidP="00E806C8">
            <w:pPr>
              <w:rPr>
                <w:rFonts w:ascii="Century Gothic" w:hAnsi="Century Gothic"/>
                <w:b/>
                <w:sz w:val="16"/>
                <w:szCs w:val="16"/>
              </w:rPr>
            </w:pPr>
          </w:p>
          <w:p w14:paraId="19786784" w14:textId="77777777" w:rsidR="00266B14" w:rsidRPr="00B56DDE" w:rsidRDefault="00266B14" w:rsidP="00E806C8">
            <w:pPr>
              <w:rPr>
                <w:rFonts w:ascii="Century Gothic" w:hAnsi="Century Gothic"/>
                <w:b/>
                <w:smallCaps/>
                <w:sz w:val="22"/>
                <w:szCs w:val="22"/>
              </w:rPr>
            </w:pPr>
            <w:r w:rsidRPr="00B56DDE">
              <w:rPr>
                <w:rFonts w:ascii="Century Gothic" w:hAnsi="Century Gothic"/>
                <w:b/>
                <w:sz w:val="22"/>
                <w:szCs w:val="22"/>
              </w:rPr>
              <w:t>REQUESTER/REQUESTING ORGANISATION:</w:t>
            </w:r>
          </w:p>
        </w:tc>
      </w:tr>
    </w:tbl>
    <w:p w14:paraId="0932286C" w14:textId="77777777" w:rsidR="00266B14" w:rsidRPr="00032F5F" w:rsidRDefault="00266B14" w:rsidP="00266B14">
      <w:pPr>
        <w:rPr>
          <w:sz w:val="16"/>
          <w:szCs w:val="16"/>
        </w:rPr>
      </w:pPr>
    </w:p>
    <w:tbl>
      <w:tblPr>
        <w:tblW w:w="9578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74"/>
        <w:gridCol w:w="4252"/>
        <w:gridCol w:w="2552"/>
      </w:tblGrid>
      <w:tr w:rsidR="00A114D1" w:rsidRPr="00B56DDE" w14:paraId="5A3BD57F" w14:textId="77777777" w:rsidTr="006E2EA8">
        <w:trPr>
          <w:trHeight w:val="3062"/>
        </w:trPr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57BF1" w14:textId="77777777" w:rsidR="00A114D1" w:rsidRDefault="00A114D1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58B0BC0B" w14:textId="2547F994" w:rsidR="00A114D1" w:rsidRDefault="00E679D0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bookmarkStart w:id="1" w:name="Check89"/>
            <w:r>
              <w:rPr>
                <w:rFonts w:ascii="Century Gothic" w:hAnsi="Century Gothic"/>
                <w:smallCaps/>
                <w:sz w:val="20"/>
              </w:rPr>
              <w:t>AOA MEMBER</w:t>
            </w:r>
            <w:r w:rsidR="006E2EA8">
              <w:rPr>
                <w:rFonts w:ascii="Century Gothic" w:hAnsi="Century Gothic"/>
                <w:smallCaps/>
                <w:sz w:val="20"/>
              </w:rPr>
              <w:t xml:space="preserve">    </w:t>
            </w:r>
            <w:bookmarkEnd w:id="1"/>
            <w:r w:rsidR="00CE5B56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E5B56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="00CE5B56">
              <w:rPr>
                <w:rFonts w:ascii="Century Gothic" w:hAnsi="Century Gothic"/>
                <w:smallCaps/>
                <w:sz w:val="20"/>
              </w:rPr>
              <w:fldChar w:fldCharType="end"/>
            </w:r>
          </w:p>
          <w:p w14:paraId="0F2AD6A1" w14:textId="77D8CFD9" w:rsidR="0092710A" w:rsidRDefault="0092710A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53AAC093" w14:textId="71D2D6F1" w:rsidR="00E679D0" w:rsidRDefault="00E679D0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 xml:space="preserve">AOA ID: </w:t>
            </w: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  <w:p w14:paraId="0E0B9813" w14:textId="77777777" w:rsidR="00E679D0" w:rsidRDefault="00E679D0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79788FCA" w14:textId="77777777" w:rsidR="002C181C" w:rsidRDefault="0092710A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name:</w:t>
            </w:r>
            <w:r w:rsidRPr="00B56DDE">
              <w:rPr>
                <w:rFonts w:ascii="Century Gothic" w:hAnsi="Century Gothic"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  <w:p w14:paraId="21312628" w14:textId="77777777" w:rsidR="002C181C" w:rsidRDefault="002C181C" w:rsidP="002A1EB7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Signature:</w:t>
            </w:r>
            <w:r w:rsidR="006E6E9F">
              <w:rPr>
                <w:rFonts w:ascii="Century Gothic" w:hAnsi="Century Gothic"/>
                <w:smallCaps/>
                <w:noProof/>
                <w:sz w:val="20"/>
              </w:rPr>
              <w:pict w14:anchorId="29C36C2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alt="Microsoft Office Signature Line..." style="width:101.45pt;height:51.05pt;mso-width-percent:0;mso-height-percent:0;mso-width-percent:0;mso-height-percent:0">
                  <v:imagedata r:id="rId11" o:title=""/>
                  <o:lock v:ext="edit" ungrouping="t" rotation="t" cropping="t" verticies="t" text="t" grouping="t"/>
                  <o:signatureline v:ext="edit" id="{70C1198B-D24D-4204-BBB4-922A4D2A44BA}" provid="{00000000-0000-0000-0000-000000000000}" issignatureline="t"/>
                </v:shape>
              </w:pict>
            </w:r>
          </w:p>
          <w:p w14:paraId="7591840D" w14:textId="77777777" w:rsidR="002C181C" w:rsidRPr="00B56DDE" w:rsidRDefault="002C181C" w:rsidP="00CE5B56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3D76A" w14:textId="77777777" w:rsidR="006E2EA8" w:rsidRDefault="006E2EA8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5EEBDE8A" w14:textId="106C3A14" w:rsidR="00A114D1" w:rsidRDefault="00E679D0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HOSPITAL OR RESEARCH INSTITUTE</w:t>
            </w:r>
            <w:r w:rsidR="006E2EA8">
              <w:rPr>
                <w:rFonts w:ascii="Century Gothic" w:hAnsi="Century Gothic"/>
                <w:smallCaps/>
                <w:sz w:val="20"/>
              </w:rPr>
              <w:t xml:space="preserve">    </w:t>
            </w:r>
            <w:r w:rsidR="00575396"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83"/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="00575396"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bookmarkEnd w:id="2"/>
          </w:p>
          <w:p w14:paraId="19C53697" w14:textId="77777777" w:rsidR="00A114D1" w:rsidRDefault="00A114D1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3DCC0C42" w14:textId="77777777" w:rsidR="00A114D1" w:rsidRDefault="00A114D1" w:rsidP="006E2EA8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 xml:space="preserve">The </w:t>
            </w:r>
            <w:r w:rsidRPr="006C3198">
              <w:rPr>
                <w:rFonts w:ascii="Century Gothic" w:hAnsi="Century Gothic"/>
                <w:smallCaps/>
                <w:sz w:val="20"/>
              </w:rPr>
              <w:t xml:space="preserve">following People </w:t>
            </w:r>
            <w:r w:rsidR="006C3198" w:rsidRPr="006C3198">
              <w:rPr>
                <w:rFonts w:ascii="Century Gothic" w:hAnsi="Century Gothic"/>
                <w:smallCaps/>
                <w:sz w:val="16"/>
              </w:rPr>
              <w:t>ARE AWARE</w:t>
            </w:r>
            <w:r w:rsidRPr="006C3198">
              <w:rPr>
                <w:rFonts w:ascii="Century Gothic" w:hAnsi="Century Gothic"/>
                <w:smallCaps/>
                <w:sz w:val="16"/>
              </w:rPr>
              <w:t xml:space="preserve"> </w:t>
            </w:r>
            <w:r>
              <w:rPr>
                <w:rFonts w:ascii="Century Gothic" w:hAnsi="Century Gothic"/>
                <w:smallCaps/>
                <w:sz w:val="20"/>
              </w:rPr>
              <w:t>of this request:</w:t>
            </w:r>
          </w:p>
          <w:p w14:paraId="57FF0BCE" w14:textId="77777777" w:rsidR="006C3198" w:rsidRDefault="006C3198" w:rsidP="006E2EA8">
            <w:pPr>
              <w:rPr>
                <w:rFonts w:ascii="Century Gothic" w:hAnsi="Century Gothic"/>
                <w:smallCaps/>
                <w:sz w:val="20"/>
              </w:rPr>
            </w:pPr>
          </w:p>
          <w:p w14:paraId="6E74B0C7" w14:textId="77777777" w:rsidR="006C3198" w:rsidRDefault="00A114D1" w:rsidP="006E2EA8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CEO</w:t>
            </w:r>
          </w:p>
          <w:p w14:paraId="0DAEC56C" w14:textId="77777777" w:rsidR="00A114D1" w:rsidRDefault="00575396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Yes</w:t>
            </w:r>
            <w:r w:rsidR="006E2EA8">
              <w:rPr>
                <w:rFonts w:ascii="Century Gothic" w:hAnsi="Century Gothic"/>
                <w:smallCaps/>
                <w:sz w:val="20"/>
              </w:rPr>
              <w:tab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NO</w:t>
            </w:r>
            <w:r w:rsidR="006E2EA8">
              <w:rPr>
                <w:rFonts w:ascii="Century Gothic" w:hAnsi="Century Gothic"/>
                <w:smallCaps/>
                <w:sz w:val="20"/>
              </w:rPr>
              <w:tab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N/A</w:t>
            </w:r>
          </w:p>
          <w:p w14:paraId="04D86EEB" w14:textId="77777777" w:rsidR="002C181C" w:rsidRDefault="002C181C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</w:p>
          <w:p w14:paraId="7E23E710" w14:textId="77777777" w:rsidR="002C181C" w:rsidRDefault="002C181C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</w:p>
          <w:p w14:paraId="42644BC5" w14:textId="77777777" w:rsidR="007F0AC2" w:rsidRDefault="007F0AC2" w:rsidP="007F0AC2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name:</w:t>
            </w:r>
            <w:r w:rsidRPr="00B56DDE">
              <w:rPr>
                <w:rFonts w:ascii="Century Gothic" w:hAnsi="Century Gothic"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  <w:p w14:paraId="1CBBA141" w14:textId="77777777" w:rsidR="002C181C" w:rsidRDefault="007F0AC2" w:rsidP="006E2EA8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18"/>
                <w:szCs w:val="18"/>
              </w:rPr>
              <w:t>Signature</w:t>
            </w:r>
            <w:r w:rsidR="002C181C">
              <w:rPr>
                <w:rFonts w:ascii="Century Gothic" w:hAnsi="Century Gothic"/>
                <w:smallCaps/>
                <w:sz w:val="18"/>
                <w:szCs w:val="18"/>
              </w:rPr>
              <w:t>:</w:t>
            </w:r>
          </w:p>
          <w:p w14:paraId="65260889" w14:textId="77777777" w:rsidR="00A114D1" w:rsidRDefault="006E6E9F" w:rsidP="006E2EA8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noProof/>
                <w:sz w:val="20"/>
              </w:rPr>
              <w:pict w14:anchorId="5C2F0DD2">
                <v:shape id="_x0000_i1027" type="#_x0000_t75" alt="Microsoft Office Signature Line..." style="width:101.45pt;height:51.05pt;mso-width-percent:0;mso-height-percent:0;mso-width-percent:0;mso-height-percent:0">
                  <v:imagedata r:id="rId12" o:title=""/>
                  <o:lock v:ext="edit" ungrouping="t" rotation="t" cropping="t" verticies="t" text="t" grouping="t"/>
                  <o:signatureline v:ext="edit" id="{1EF13F8F-7FDB-4146-AF66-18709AC60634}" provid="{00000000-0000-0000-0000-000000000000}" issignatureline="t"/>
                </v:shape>
              </w:pict>
            </w:r>
          </w:p>
          <w:p w14:paraId="7F226C5F" w14:textId="6B5A0759" w:rsidR="006C3198" w:rsidRPr="006E2EA8" w:rsidRDefault="00A114D1" w:rsidP="006E2EA8">
            <w:pPr>
              <w:rPr>
                <w:rFonts w:ascii="Century Gothic" w:hAnsi="Century Gothic"/>
                <w:smallCaps/>
                <w:sz w:val="20"/>
              </w:rPr>
            </w:pPr>
            <w:proofErr w:type="gramStart"/>
            <w:r w:rsidRPr="006E2EA8">
              <w:rPr>
                <w:rFonts w:ascii="Century Gothic" w:hAnsi="Century Gothic"/>
                <w:smallCaps/>
                <w:sz w:val="20"/>
              </w:rPr>
              <w:t>Head</w:t>
            </w:r>
            <w:r w:rsidR="006E2EA8">
              <w:rPr>
                <w:rFonts w:ascii="Century Gothic" w:hAnsi="Century Gothic"/>
                <w:smallCaps/>
                <w:sz w:val="20"/>
              </w:rPr>
              <w:t xml:space="preserve">  of</w:t>
            </w:r>
            <w:proofErr w:type="gramEnd"/>
            <w:r w:rsidR="006E2EA8" w:rsidRPr="006E2EA8">
              <w:rPr>
                <w:rFonts w:ascii="Century Gothic" w:hAnsi="Century Gothic"/>
                <w:smallCaps/>
                <w:sz w:val="20"/>
              </w:rPr>
              <w:t xml:space="preserve">  O</w:t>
            </w:r>
            <w:r w:rsidR="006E2EA8">
              <w:rPr>
                <w:rFonts w:ascii="Century Gothic" w:hAnsi="Century Gothic"/>
                <w:smallCaps/>
                <w:sz w:val="20"/>
              </w:rPr>
              <w:t>rthopaedic</w:t>
            </w:r>
            <w:r w:rsidRPr="006E2EA8">
              <w:rPr>
                <w:rFonts w:ascii="Century Gothic" w:hAnsi="Century Gothic"/>
                <w:smallCaps/>
                <w:sz w:val="20"/>
              </w:rPr>
              <w:t xml:space="preserve"> Department</w:t>
            </w:r>
          </w:p>
          <w:p w14:paraId="66A47B56" w14:textId="77777777" w:rsidR="006C3198" w:rsidRDefault="00575396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Yes</w:t>
            </w:r>
            <w:r w:rsidR="006E2EA8">
              <w:rPr>
                <w:rFonts w:ascii="Century Gothic" w:hAnsi="Century Gothic"/>
                <w:smallCaps/>
                <w:sz w:val="20"/>
              </w:rPr>
              <w:tab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NO</w:t>
            </w:r>
            <w:r w:rsidR="006E2EA8">
              <w:rPr>
                <w:rFonts w:ascii="Century Gothic" w:hAnsi="Century Gothic"/>
                <w:smallCaps/>
                <w:sz w:val="20"/>
              </w:rPr>
              <w:tab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114D1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  <w:r w:rsid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="00A114D1" w:rsidRPr="006E2EA8">
              <w:rPr>
                <w:rFonts w:ascii="Century Gothic" w:hAnsi="Century Gothic"/>
                <w:smallCaps/>
                <w:sz w:val="18"/>
                <w:szCs w:val="18"/>
              </w:rPr>
              <w:t>N/A</w:t>
            </w:r>
          </w:p>
          <w:p w14:paraId="4F1C71C6" w14:textId="77777777" w:rsidR="002C181C" w:rsidRDefault="002C181C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</w:p>
          <w:p w14:paraId="1145A97A" w14:textId="77777777" w:rsidR="002C181C" w:rsidRDefault="002C181C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</w:p>
          <w:p w14:paraId="38835A0E" w14:textId="77777777" w:rsidR="0092710A" w:rsidRDefault="0092710A" w:rsidP="0092710A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name:</w:t>
            </w:r>
            <w:r w:rsidRPr="00B56DDE">
              <w:rPr>
                <w:rFonts w:ascii="Century Gothic" w:hAnsi="Century Gothic"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  <w:p w14:paraId="22228F6C" w14:textId="77777777" w:rsidR="002C181C" w:rsidRDefault="002C181C" w:rsidP="006E2EA8">
            <w:pPr>
              <w:rPr>
                <w:rFonts w:ascii="Century Gothic" w:hAnsi="Century Gothic"/>
                <w:smallCaps/>
                <w:sz w:val="18"/>
                <w:szCs w:val="18"/>
              </w:rPr>
            </w:pPr>
            <w:r>
              <w:rPr>
                <w:rFonts w:ascii="Century Gothic" w:hAnsi="Century Gothic"/>
                <w:smallCaps/>
                <w:sz w:val="18"/>
                <w:szCs w:val="18"/>
              </w:rPr>
              <w:t>Signature:</w:t>
            </w:r>
          </w:p>
          <w:p w14:paraId="22E4EEE3" w14:textId="77777777" w:rsidR="002C181C" w:rsidRPr="00B56DDE" w:rsidRDefault="006E6E9F" w:rsidP="006E2EA8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noProof/>
                <w:sz w:val="20"/>
              </w:rPr>
              <w:pict w14:anchorId="67B94308">
                <v:shape id="_x0000_i1026" type="#_x0000_t75" alt="Microsoft Office Signature Line..." style="width:101.45pt;height:51.05pt;mso-width-percent:0;mso-height-percent:0;mso-width-percent:0;mso-height-percent:0">
                  <v:imagedata r:id="rId12" o:title=""/>
                  <o:lock v:ext="edit" ungrouping="t" rotation="t" cropping="t" verticies="t" text="t" grouping="t"/>
                  <o:signatureline v:ext="edit" id="{D6DF7D2C-3797-4C0D-A248-C11FE40BA71E}" provid="{00000000-0000-0000-0000-000000000000}" issignatureline="t"/>
                </v:shape>
              </w:pic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D4D56" w14:textId="77777777" w:rsidR="00A114D1" w:rsidRPr="00A114D1" w:rsidRDefault="00A114D1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6A7CB208" w14:textId="017B1ED2" w:rsidR="00A114D1" w:rsidRDefault="00E679D0" w:rsidP="006E2EA8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GOVERNMENT</w:t>
            </w:r>
            <w:r w:rsidR="00A114D1" w:rsidRPr="00A114D1">
              <w:rPr>
                <w:rFonts w:ascii="Century Gothic" w:hAnsi="Century Gothic"/>
                <w:smallCaps/>
                <w:sz w:val="20"/>
              </w:rPr>
              <w:t xml:space="preserve"> </w:t>
            </w:r>
            <w:r w:rsidR="006E2EA8">
              <w:rPr>
                <w:rFonts w:ascii="Century Gothic" w:hAnsi="Century Gothic"/>
                <w:smallCaps/>
                <w:sz w:val="20"/>
              </w:rPr>
              <w:t xml:space="preserve">   </w:t>
            </w:r>
            <w:r w:rsidR="00575396" w:rsidRPr="00A114D1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84"/>
            <w:r w:rsidR="00A114D1" w:rsidRPr="00A114D1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="00575396" w:rsidRPr="00A114D1">
              <w:rPr>
                <w:rFonts w:ascii="Century Gothic" w:hAnsi="Century Gothic"/>
                <w:smallCaps/>
                <w:sz w:val="20"/>
              </w:rPr>
              <w:fldChar w:fldCharType="end"/>
            </w:r>
            <w:bookmarkEnd w:id="3"/>
          </w:p>
          <w:p w14:paraId="4CC6DC49" w14:textId="77777777" w:rsidR="007F0AC2" w:rsidRDefault="007F0AC2" w:rsidP="007F0AC2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  <w:p w14:paraId="03FDAE45" w14:textId="77777777" w:rsidR="007F0AC2" w:rsidRDefault="007F0AC2" w:rsidP="007F0AC2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name:</w:t>
            </w:r>
            <w:r w:rsidRPr="00B56DDE">
              <w:rPr>
                <w:rFonts w:ascii="Century Gothic" w:hAnsi="Century Gothic"/>
                <w:sz w:val="20"/>
              </w:rPr>
              <w:t xml:space="preserve"> </w:t>
            </w: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  <w:p w14:paraId="36134710" w14:textId="77777777" w:rsidR="007F0AC2" w:rsidRDefault="007F0AC2" w:rsidP="007F0AC2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Signature:</w:t>
            </w:r>
            <w:r w:rsidR="006E6E9F">
              <w:rPr>
                <w:rFonts w:ascii="Century Gothic" w:hAnsi="Century Gothic"/>
                <w:smallCaps/>
                <w:noProof/>
                <w:sz w:val="20"/>
              </w:rPr>
              <w:pict w14:anchorId="6CDA4988">
                <v:shape id="_x0000_i1025" type="#_x0000_t75" alt="Microsoft Office Signature Line..." style="width:101.45pt;height:51.05pt;mso-width-percent:0;mso-height-percent:0;mso-width-percent:0;mso-height-percent:0">
                  <v:imagedata r:id="rId12" o:title=""/>
                  <o:lock v:ext="edit" ungrouping="t" rotation="t" cropping="t" verticies="t" text="t" grouping="t"/>
                  <o:signatureline v:ext="edit" id="{6A707106-339B-46B2-880B-2373E74875AE}" provid="{00000000-0000-0000-0000-000000000000}" issignatureline="t"/>
                </v:shape>
              </w:pict>
            </w:r>
          </w:p>
          <w:p w14:paraId="1C99FAEB" w14:textId="77777777" w:rsidR="007F0AC2" w:rsidRPr="00A114D1" w:rsidRDefault="007F0AC2" w:rsidP="006E2EA8">
            <w:pPr>
              <w:jc w:val="center"/>
              <w:rPr>
                <w:rFonts w:ascii="Century Gothic" w:hAnsi="Century Gothic"/>
                <w:i/>
                <w:sz w:val="12"/>
                <w:szCs w:val="12"/>
              </w:rPr>
            </w:pPr>
          </w:p>
        </w:tc>
      </w:tr>
      <w:tr w:rsidR="00A114D1" w14:paraId="54CF868C" w14:textId="77777777" w:rsidTr="00A114D1">
        <w:trPr>
          <w:trHeight w:val="454"/>
        </w:trPr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A57F5" w14:textId="77777777" w:rsidR="00A114D1" w:rsidRDefault="00A114D1" w:rsidP="001D2A26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 xml:space="preserve">other         </w:t>
            </w:r>
            <w:r w:rsidR="00575396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87"/>
            <w:r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="00575396">
              <w:rPr>
                <w:rFonts w:ascii="Century Gothic" w:hAnsi="Century Gothic"/>
                <w:smallCaps/>
                <w:sz w:val="20"/>
              </w:rPr>
              <w:fldChar w:fldCharType="end"/>
            </w:r>
            <w:bookmarkEnd w:id="4"/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D1E48" w14:textId="77777777" w:rsidR="00A114D1" w:rsidRPr="00934088" w:rsidRDefault="00A114D1" w:rsidP="001D2A26">
            <w:pPr>
              <w:rPr>
                <w:rFonts w:ascii="Century Gothic" w:hAnsi="Century Gothic"/>
                <w:smallCaps/>
                <w:sz w:val="20"/>
              </w:rPr>
            </w:pPr>
            <w:r w:rsidRPr="00A15468">
              <w:rPr>
                <w:rFonts w:ascii="Century Gothic" w:hAnsi="Century Gothic"/>
                <w:i/>
                <w:sz w:val="12"/>
                <w:szCs w:val="12"/>
              </w:rPr>
              <w:t>PLEASE SPECIFY</w:t>
            </w:r>
            <w:r>
              <w:rPr>
                <w:rFonts w:ascii="Century Gothic" w:hAnsi="Century Gothic"/>
                <w:i/>
                <w:sz w:val="12"/>
                <w:szCs w:val="12"/>
              </w:rPr>
              <w:t xml:space="preserve">  </w:t>
            </w:r>
            <w:bookmarkStart w:id="5" w:name="Text401"/>
            <w:r w:rsidR="00575396">
              <w:rPr>
                <w:rFonts w:ascii="Century Gothic" w:hAnsi="Century Gothic"/>
                <w:sz w:val="20"/>
              </w:rPr>
              <w:fldChar w:fldCharType="begin">
                <w:ffData>
                  <w:name w:val="Text401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20"/>
              </w:rPr>
              <w:instrText xml:space="preserve"> FORMTEXT </w:instrText>
            </w:r>
            <w:r w:rsidR="00575396">
              <w:rPr>
                <w:rFonts w:ascii="Century Gothic" w:hAnsi="Century Gothic"/>
                <w:sz w:val="20"/>
              </w:rPr>
            </w:r>
            <w:r w:rsidR="00575396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="00575396">
              <w:rPr>
                <w:rFonts w:ascii="Century Gothic" w:hAnsi="Century Gothic"/>
                <w:sz w:val="20"/>
              </w:rPr>
              <w:fldChar w:fldCharType="end"/>
            </w:r>
            <w:bookmarkEnd w:id="5"/>
          </w:p>
        </w:tc>
      </w:tr>
    </w:tbl>
    <w:p w14:paraId="38699342" w14:textId="77777777" w:rsidR="00CC0C9F" w:rsidRDefault="00CC0C9F"/>
    <w:tbl>
      <w:tblPr>
        <w:tblW w:w="9589" w:type="dxa"/>
        <w:tblInd w:w="28" w:type="dxa"/>
        <w:tblLook w:val="0000" w:firstRow="0" w:lastRow="0" w:firstColumn="0" w:lastColumn="0" w:noHBand="0" w:noVBand="0"/>
      </w:tblPr>
      <w:tblGrid>
        <w:gridCol w:w="9589"/>
      </w:tblGrid>
      <w:tr w:rsidR="00266B14" w14:paraId="1BC72923" w14:textId="77777777" w:rsidTr="002C181C">
        <w:trPr>
          <w:trHeight w:val="420"/>
        </w:trPr>
        <w:tc>
          <w:tcPr>
            <w:tcW w:w="9589" w:type="dxa"/>
            <w:vAlign w:val="bottom"/>
          </w:tcPr>
          <w:tbl>
            <w:tblPr>
              <w:tblW w:w="9345" w:type="dxa"/>
              <w:tblInd w:w="2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9345"/>
            </w:tblGrid>
            <w:tr w:rsidR="007F5584" w14:paraId="3B80BC41" w14:textId="77777777" w:rsidTr="00CB1BA7">
              <w:trPr>
                <w:trHeight w:val="420"/>
              </w:trPr>
              <w:tc>
                <w:tcPr>
                  <w:tcW w:w="934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4543221E" w14:textId="77777777" w:rsidR="007F5584" w:rsidRDefault="007F5584" w:rsidP="00CB1BA7">
                  <w:pPr>
                    <w:rPr>
                      <w:rFonts w:ascii="Century Gothic" w:hAnsi="Century Gothic"/>
                      <w:smallCaps/>
                      <w:sz w:val="20"/>
                    </w:rPr>
                  </w:pPr>
                  <w:r>
                    <w:rPr>
                      <w:rFonts w:ascii="Century Gothic" w:hAnsi="Century Gothic"/>
                      <w:smallCaps/>
                      <w:sz w:val="20"/>
                    </w:rPr>
                    <w:t>Identify who will have access to data:</w:t>
                  </w:r>
                </w:p>
              </w:tc>
            </w:tr>
            <w:tr w:rsidR="007F5584" w:rsidRPr="000C37CA" w14:paraId="52C7F462" w14:textId="77777777" w:rsidTr="00CB1BA7">
              <w:trPr>
                <w:trHeight w:val="420"/>
              </w:trPr>
              <w:tc>
                <w:tcPr>
                  <w:tcW w:w="9345" w:type="dxa"/>
                  <w:tcBorders>
                    <w:top w:val="nil"/>
                    <w:left w:val="nil"/>
                    <w:bottom w:val="single" w:sz="4" w:space="0" w:color="999999"/>
                    <w:right w:val="nil"/>
                  </w:tcBorders>
                  <w:vAlign w:val="center"/>
                </w:tcPr>
                <w:p w14:paraId="54C2DDE8" w14:textId="77777777" w:rsidR="007F5584" w:rsidRPr="000C37CA" w:rsidRDefault="00575396" w:rsidP="00CB1BA7">
                  <w:pPr>
                    <w:ind w:left="80"/>
                    <w:rPr>
                      <w:rFonts w:ascii="Century Gothic" w:hAnsi="Century Gothic"/>
                      <w:sz w:val="20"/>
                    </w:rPr>
                  </w:pPr>
                  <w:r>
                    <w:rPr>
                      <w:rFonts w:ascii="Century Gothic" w:hAnsi="Century Gothic"/>
                      <w:sz w:val="20"/>
                    </w:rPr>
                    <w:fldChar w:fldCharType="begin">
                      <w:ffData>
                        <w:name w:val="Text1144"/>
                        <w:enabled/>
                        <w:calcOnExit w:val="0"/>
                        <w:textInput/>
                      </w:ffData>
                    </w:fldChar>
                  </w:r>
                  <w:bookmarkStart w:id="6" w:name="Text1144"/>
                  <w:r w:rsidR="007F5584">
                    <w:rPr>
                      <w:rFonts w:ascii="Century Gothic" w:hAnsi="Century Gothic"/>
                      <w:sz w:val="20"/>
                    </w:rPr>
                    <w:instrText xml:space="preserve"> FORMTEXT </w:instrText>
                  </w:r>
                  <w:r>
                    <w:rPr>
                      <w:rFonts w:ascii="Century Gothic" w:hAnsi="Century Gothic"/>
                      <w:sz w:val="20"/>
                    </w:rPr>
                  </w:r>
                  <w:r>
                    <w:rPr>
                      <w:rFonts w:ascii="Century Gothic" w:hAnsi="Century Gothic"/>
                      <w:sz w:val="20"/>
                    </w:rPr>
                    <w:fldChar w:fldCharType="separate"/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>
                    <w:rPr>
                      <w:rFonts w:ascii="Century Gothic" w:hAnsi="Century Gothic"/>
                      <w:sz w:val="20"/>
                    </w:rPr>
                    <w:fldChar w:fldCharType="end"/>
                  </w:r>
                  <w:bookmarkEnd w:id="6"/>
                </w:p>
              </w:tc>
            </w:tr>
            <w:tr w:rsidR="007F5584" w:rsidRPr="000C37CA" w14:paraId="343B1DDD" w14:textId="77777777" w:rsidTr="00CB1BA7">
              <w:trPr>
                <w:trHeight w:val="420"/>
              </w:trPr>
              <w:tc>
                <w:tcPr>
                  <w:tcW w:w="9345" w:type="dxa"/>
                  <w:tcBorders>
                    <w:top w:val="single" w:sz="4" w:space="0" w:color="999999"/>
                    <w:left w:val="nil"/>
                    <w:bottom w:val="single" w:sz="4" w:space="0" w:color="999999"/>
                    <w:right w:val="nil"/>
                  </w:tcBorders>
                  <w:vAlign w:val="center"/>
                </w:tcPr>
                <w:p w14:paraId="5BF72B0B" w14:textId="77777777" w:rsidR="007F5584" w:rsidRPr="000C37CA" w:rsidRDefault="00575396" w:rsidP="00CB1BA7">
                  <w:pPr>
                    <w:ind w:left="80"/>
                    <w:rPr>
                      <w:rFonts w:ascii="Century Gothic" w:hAnsi="Century Gothic"/>
                      <w:sz w:val="20"/>
                    </w:rPr>
                  </w:pPr>
                  <w:r>
                    <w:rPr>
                      <w:rFonts w:ascii="Century Gothic" w:hAnsi="Century Gothic"/>
                      <w:sz w:val="20"/>
                    </w:rPr>
                    <w:fldChar w:fldCharType="begin">
                      <w:ffData>
                        <w:name w:val="Text1145"/>
                        <w:enabled/>
                        <w:calcOnExit w:val="0"/>
                        <w:textInput/>
                      </w:ffData>
                    </w:fldChar>
                  </w:r>
                  <w:bookmarkStart w:id="7" w:name="Text1145"/>
                  <w:r w:rsidR="007F5584">
                    <w:rPr>
                      <w:rFonts w:ascii="Century Gothic" w:hAnsi="Century Gothic"/>
                      <w:sz w:val="20"/>
                    </w:rPr>
                    <w:instrText xml:space="preserve"> FORMTEXT </w:instrText>
                  </w:r>
                  <w:r>
                    <w:rPr>
                      <w:rFonts w:ascii="Century Gothic" w:hAnsi="Century Gothic"/>
                      <w:sz w:val="20"/>
                    </w:rPr>
                  </w:r>
                  <w:r>
                    <w:rPr>
                      <w:rFonts w:ascii="Century Gothic" w:hAnsi="Century Gothic"/>
                      <w:sz w:val="20"/>
                    </w:rPr>
                    <w:fldChar w:fldCharType="separate"/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>
                    <w:rPr>
                      <w:rFonts w:ascii="Century Gothic" w:hAnsi="Century Gothic"/>
                      <w:sz w:val="20"/>
                    </w:rPr>
                    <w:fldChar w:fldCharType="end"/>
                  </w:r>
                  <w:bookmarkEnd w:id="7"/>
                </w:p>
              </w:tc>
            </w:tr>
            <w:tr w:rsidR="007F5584" w:rsidRPr="000C37CA" w14:paraId="141A6052" w14:textId="77777777" w:rsidTr="00CB1BA7">
              <w:trPr>
                <w:trHeight w:val="420"/>
              </w:trPr>
              <w:tc>
                <w:tcPr>
                  <w:tcW w:w="9345" w:type="dxa"/>
                  <w:tcBorders>
                    <w:top w:val="single" w:sz="4" w:space="0" w:color="999999"/>
                    <w:left w:val="nil"/>
                    <w:bottom w:val="single" w:sz="4" w:space="0" w:color="999999"/>
                    <w:right w:val="nil"/>
                  </w:tcBorders>
                  <w:vAlign w:val="center"/>
                </w:tcPr>
                <w:p w14:paraId="5AF56B18" w14:textId="77777777" w:rsidR="007F5584" w:rsidRPr="000C37CA" w:rsidRDefault="00575396" w:rsidP="00CB1BA7">
                  <w:pPr>
                    <w:ind w:left="80"/>
                    <w:rPr>
                      <w:rFonts w:ascii="Century Gothic" w:hAnsi="Century Gothic"/>
                      <w:sz w:val="20"/>
                    </w:rPr>
                  </w:pPr>
                  <w:r>
                    <w:rPr>
                      <w:rFonts w:ascii="Century Gothic" w:hAnsi="Century Gothic"/>
                      <w:sz w:val="20"/>
                    </w:rPr>
                    <w:fldChar w:fldCharType="begin">
                      <w:ffData>
                        <w:name w:val="Text1146"/>
                        <w:enabled/>
                        <w:calcOnExit w:val="0"/>
                        <w:textInput/>
                      </w:ffData>
                    </w:fldChar>
                  </w:r>
                  <w:bookmarkStart w:id="8" w:name="Text1146"/>
                  <w:r w:rsidR="007F5584">
                    <w:rPr>
                      <w:rFonts w:ascii="Century Gothic" w:hAnsi="Century Gothic"/>
                      <w:sz w:val="20"/>
                    </w:rPr>
                    <w:instrText xml:space="preserve"> FORMTEXT </w:instrText>
                  </w:r>
                  <w:r>
                    <w:rPr>
                      <w:rFonts w:ascii="Century Gothic" w:hAnsi="Century Gothic"/>
                      <w:sz w:val="20"/>
                    </w:rPr>
                  </w:r>
                  <w:r>
                    <w:rPr>
                      <w:rFonts w:ascii="Century Gothic" w:hAnsi="Century Gothic"/>
                      <w:sz w:val="20"/>
                    </w:rPr>
                    <w:fldChar w:fldCharType="separate"/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>
                    <w:rPr>
                      <w:rFonts w:ascii="Century Gothic" w:hAnsi="Century Gothic"/>
                      <w:sz w:val="20"/>
                    </w:rPr>
                    <w:fldChar w:fldCharType="end"/>
                  </w:r>
                  <w:bookmarkEnd w:id="8"/>
                </w:p>
              </w:tc>
            </w:tr>
            <w:tr w:rsidR="007F5584" w:rsidRPr="000C37CA" w14:paraId="0D95A59D" w14:textId="77777777" w:rsidTr="00CB1BA7">
              <w:trPr>
                <w:trHeight w:val="420"/>
              </w:trPr>
              <w:tc>
                <w:tcPr>
                  <w:tcW w:w="9345" w:type="dxa"/>
                  <w:tcBorders>
                    <w:top w:val="single" w:sz="4" w:space="0" w:color="999999"/>
                    <w:left w:val="nil"/>
                    <w:bottom w:val="single" w:sz="4" w:space="0" w:color="999999"/>
                    <w:right w:val="nil"/>
                  </w:tcBorders>
                  <w:vAlign w:val="center"/>
                </w:tcPr>
                <w:p w14:paraId="52EDF325" w14:textId="77777777" w:rsidR="007F5584" w:rsidRPr="000C37CA" w:rsidRDefault="00575396" w:rsidP="00CB1BA7">
                  <w:pPr>
                    <w:ind w:left="80"/>
                    <w:rPr>
                      <w:rFonts w:ascii="Century Gothic" w:hAnsi="Century Gothic"/>
                      <w:sz w:val="20"/>
                    </w:rPr>
                  </w:pPr>
                  <w:r>
                    <w:rPr>
                      <w:rFonts w:ascii="Century Gothic" w:hAnsi="Century Gothic"/>
                      <w:sz w:val="20"/>
                    </w:rPr>
                    <w:lastRenderedPageBreak/>
                    <w:fldChar w:fldCharType="begin">
                      <w:ffData>
                        <w:name w:val="Text1147"/>
                        <w:enabled/>
                        <w:calcOnExit w:val="0"/>
                        <w:textInput/>
                      </w:ffData>
                    </w:fldChar>
                  </w:r>
                  <w:bookmarkStart w:id="9" w:name="Text1147"/>
                  <w:r w:rsidR="007F5584">
                    <w:rPr>
                      <w:rFonts w:ascii="Century Gothic" w:hAnsi="Century Gothic"/>
                      <w:sz w:val="20"/>
                    </w:rPr>
                    <w:instrText xml:space="preserve"> FORMTEXT </w:instrText>
                  </w:r>
                  <w:r>
                    <w:rPr>
                      <w:rFonts w:ascii="Century Gothic" w:hAnsi="Century Gothic"/>
                      <w:sz w:val="20"/>
                    </w:rPr>
                  </w:r>
                  <w:r>
                    <w:rPr>
                      <w:rFonts w:ascii="Century Gothic" w:hAnsi="Century Gothic"/>
                      <w:sz w:val="20"/>
                    </w:rPr>
                    <w:fldChar w:fldCharType="separate"/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 w:rsidR="007F5584">
                    <w:rPr>
                      <w:rFonts w:ascii="Century Gothic" w:hAnsi="Century Gothic"/>
                      <w:noProof/>
                      <w:sz w:val="20"/>
                    </w:rPr>
                    <w:t> </w:t>
                  </w:r>
                  <w:r>
                    <w:rPr>
                      <w:rFonts w:ascii="Century Gothic" w:hAnsi="Century Gothic"/>
                      <w:sz w:val="20"/>
                    </w:rPr>
                    <w:fldChar w:fldCharType="end"/>
                  </w:r>
                  <w:bookmarkEnd w:id="9"/>
                </w:p>
              </w:tc>
            </w:tr>
          </w:tbl>
          <w:p w14:paraId="40FF4357" w14:textId="77777777" w:rsidR="00CC0C9F" w:rsidRPr="00314C5A" w:rsidRDefault="00CC0C9F" w:rsidP="00CE39DA">
            <w:pPr>
              <w:spacing w:line="360" w:lineRule="auto"/>
              <w:rPr>
                <w:rFonts w:ascii="Century Gothic" w:hAnsi="Century Gothic"/>
                <w:smallCaps/>
                <w:sz w:val="20"/>
                <w:highlight w:val="yellow"/>
              </w:rPr>
            </w:pPr>
          </w:p>
        </w:tc>
      </w:tr>
    </w:tbl>
    <w:p w14:paraId="4281F6F6" w14:textId="77777777" w:rsidR="002C181C" w:rsidRDefault="002C181C">
      <w:r>
        <w:lastRenderedPageBreak/>
        <w:br w:type="page"/>
      </w:r>
    </w:p>
    <w:tbl>
      <w:tblPr>
        <w:tblW w:w="9589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89"/>
      </w:tblGrid>
      <w:tr w:rsidR="00531322" w:rsidRPr="009A3326" w14:paraId="6744F9B2" w14:textId="77777777" w:rsidTr="002C181C">
        <w:trPr>
          <w:trHeight w:val="420"/>
        </w:trPr>
        <w:tc>
          <w:tcPr>
            <w:tcW w:w="9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C0DA4" w14:textId="77777777" w:rsidR="00232AEF" w:rsidRDefault="00232AEF" w:rsidP="0083331A">
            <w:pPr>
              <w:pBdr>
                <w:bottom w:val="single" w:sz="4" w:space="1" w:color="auto"/>
              </w:pBdr>
              <w:rPr>
                <w:rFonts w:ascii="Century Gothic" w:hAnsi="Century Gothic"/>
                <w:b/>
                <w:smallCaps/>
                <w:sz w:val="20"/>
              </w:rPr>
            </w:pPr>
          </w:p>
          <w:p w14:paraId="10D410FE" w14:textId="77777777" w:rsidR="007C3A7C" w:rsidRDefault="007C3A7C" w:rsidP="0083331A">
            <w:pPr>
              <w:pBdr>
                <w:bottom w:val="single" w:sz="4" w:space="1" w:color="auto"/>
              </w:pBdr>
              <w:rPr>
                <w:rFonts w:ascii="Century Gothic" w:hAnsi="Century Gothic"/>
                <w:b/>
                <w:smallCaps/>
                <w:sz w:val="20"/>
              </w:rPr>
            </w:pPr>
          </w:p>
          <w:p w14:paraId="329C8D88" w14:textId="6A08DC02" w:rsidR="00531322" w:rsidRPr="00B2370C" w:rsidRDefault="00E93366" w:rsidP="0083331A">
            <w:pPr>
              <w:pBdr>
                <w:bottom w:val="single" w:sz="4" w:space="1" w:color="auto"/>
              </w:pBd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mallCaps/>
                <w:sz w:val="22"/>
                <w:szCs w:val="22"/>
              </w:rPr>
              <w:t xml:space="preserve">SECTION </w:t>
            </w:r>
            <w:r w:rsidR="006859FB">
              <w:rPr>
                <w:rFonts w:ascii="Century Gothic" w:hAnsi="Century Gothic"/>
                <w:b/>
                <w:smallCaps/>
                <w:sz w:val="22"/>
                <w:szCs w:val="22"/>
              </w:rPr>
              <w:t>3</w:t>
            </w:r>
          </w:p>
          <w:p w14:paraId="3AEE6928" w14:textId="77777777" w:rsidR="00531322" w:rsidRPr="009A3326" w:rsidRDefault="00531322" w:rsidP="0083331A">
            <w:pPr>
              <w:ind w:left="80"/>
              <w:rPr>
                <w:rFonts w:ascii="Century Gothic" w:hAnsi="Century Gothic"/>
                <w:smallCaps/>
                <w:sz w:val="16"/>
                <w:szCs w:val="16"/>
              </w:rPr>
            </w:pPr>
          </w:p>
        </w:tc>
      </w:tr>
    </w:tbl>
    <w:p w14:paraId="5C2C1D85" w14:textId="6DF004B4" w:rsidR="00531322" w:rsidRPr="006F2B80" w:rsidRDefault="00D35D0E">
      <w:pPr>
        <w:rPr>
          <w:sz w:val="22"/>
          <w:szCs w:val="22"/>
        </w:rPr>
      </w:pPr>
      <w:r w:rsidRPr="002778C4">
        <w:rPr>
          <w:rFonts w:ascii="Century Gothic" w:hAnsi="Century Gothic"/>
          <w:b/>
          <w:caps/>
          <w:sz w:val="22"/>
          <w:szCs w:val="22"/>
        </w:rPr>
        <w:t>DETAILS OF DATA USAGE</w:t>
      </w:r>
      <w:r w:rsidR="00531322" w:rsidRPr="002778C4">
        <w:rPr>
          <w:rFonts w:ascii="Century Gothic" w:hAnsi="Century Gothic"/>
          <w:smallCaps/>
          <w:sz w:val="22"/>
          <w:szCs w:val="22"/>
        </w:rPr>
        <w:t>:</w:t>
      </w:r>
    </w:p>
    <w:p w14:paraId="23755AD3" w14:textId="77777777" w:rsidR="00E35E9E" w:rsidRDefault="001123D6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  <w:r>
        <w:rPr>
          <w:rFonts w:ascii="Century Gothic" w:hAnsi="Century Gothic"/>
          <w:i/>
          <w:sz w:val="16"/>
          <w:szCs w:val="16"/>
        </w:rPr>
        <w:t>Please provide details of intended use of the requested data</w:t>
      </w:r>
    </w:p>
    <w:p w14:paraId="682A0C85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302F292D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1C4B7B8A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16CF2EF5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25492DF8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03754915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458150C4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0D045A81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7B10BE88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4C6A6609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28D94036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31812266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4211612C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2FC99EB7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64DAA221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328AA90D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0C842221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441E0DA0" w14:textId="77777777" w:rsidR="002C181C" w:rsidRDefault="002C181C" w:rsidP="002C181C">
      <w:pPr>
        <w:ind w:left="520" w:hanging="500"/>
        <w:rPr>
          <w:rFonts w:ascii="Century Gothic" w:hAnsi="Century Gothic"/>
          <w:i/>
          <w:sz w:val="16"/>
          <w:szCs w:val="16"/>
        </w:rPr>
      </w:pPr>
    </w:p>
    <w:p w14:paraId="4FFD9176" w14:textId="77777777" w:rsidR="002C181C" w:rsidRDefault="002C181C" w:rsidP="002C181C">
      <w:pPr>
        <w:ind w:left="520" w:hanging="500"/>
        <w:rPr>
          <w:rFonts w:ascii="Century Gothic" w:hAnsi="Century Gothic"/>
          <w:sz w:val="22"/>
        </w:rPr>
      </w:pPr>
    </w:p>
    <w:p w14:paraId="4DC229A4" w14:textId="77777777" w:rsidR="00E35E9E" w:rsidRPr="00D31433" w:rsidRDefault="00E35E9E" w:rsidP="00CE39DA">
      <w:pPr>
        <w:jc w:val="center"/>
        <w:rPr>
          <w:rFonts w:ascii="Century Gothic" w:hAnsi="Century Gothic"/>
          <w:sz w:val="20"/>
        </w:rPr>
      </w:pPr>
    </w:p>
    <w:p w14:paraId="2CC46740" w14:textId="5765F75D" w:rsidR="00600605" w:rsidRPr="00B2370C" w:rsidRDefault="007601B2" w:rsidP="007601B2">
      <w:pPr>
        <w:pBdr>
          <w:bottom w:val="single" w:sz="4" w:space="1" w:color="auto"/>
        </w:pBdr>
        <w:rPr>
          <w:rFonts w:ascii="Century Gothic" w:hAnsi="Century Gothic"/>
          <w:sz w:val="22"/>
          <w:szCs w:val="22"/>
        </w:rPr>
      </w:pPr>
      <w:r w:rsidRPr="00B2370C">
        <w:rPr>
          <w:rFonts w:ascii="Century Gothic" w:hAnsi="Century Gothic"/>
          <w:b/>
          <w:smallCaps/>
          <w:sz w:val="22"/>
          <w:szCs w:val="22"/>
        </w:rPr>
        <w:t xml:space="preserve">SECTION </w:t>
      </w:r>
      <w:r w:rsidR="006859FB">
        <w:rPr>
          <w:rFonts w:ascii="Century Gothic" w:hAnsi="Century Gothic"/>
          <w:b/>
          <w:smallCaps/>
          <w:sz w:val="22"/>
          <w:szCs w:val="22"/>
        </w:rPr>
        <w:t>4</w:t>
      </w:r>
    </w:p>
    <w:p w14:paraId="05B9C098" w14:textId="77777777" w:rsidR="00600605" w:rsidRPr="003B7BFA" w:rsidRDefault="00600605" w:rsidP="00600605">
      <w:pPr>
        <w:ind w:left="520" w:hanging="500"/>
        <w:rPr>
          <w:rFonts w:ascii="Century Gothic" w:hAnsi="Century Gothic"/>
          <w:sz w:val="16"/>
          <w:szCs w:val="16"/>
        </w:rPr>
      </w:pPr>
    </w:p>
    <w:p w14:paraId="421E3F7D" w14:textId="5AF8250E" w:rsidR="00600605" w:rsidRPr="006F2B80" w:rsidRDefault="00600605" w:rsidP="00600605">
      <w:pPr>
        <w:ind w:left="520" w:hanging="500"/>
        <w:rPr>
          <w:rFonts w:ascii="Century Gothic" w:hAnsi="Century Gothic"/>
          <w:sz w:val="22"/>
          <w:szCs w:val="22"/>
        </w:rPr>
      </w:pPr>
      <w:r w:rsidRPr="006F2B80">
        <w:rPr>
          <w:rFonts w:ascii="Century Gothic" w:hAnsi="Century Gothic"/>
          <w:b/>
          <w:smallCaps/>
          <w:sz w:val="22"/>
          <w:szCs w:val="22"/>
        </w:rPr>
        <w:t xml:space="preserve">DATA </w:t>
      </w:r>
      <w:r w:rsidR="00E679D0">
        <w:rPr>
          <w:rFonts w:ascii="Century Gothic" w:hAnsi="Century Gothic"/>
          <w:b/>
          <w:smallCaps/>
          <w:sz w:val="22"/>
          <w:szCs w:val="22"/>
        </w:rPr>
        <w:t>REQUEST</w:t>
      </w:r>
      <w:r w:rsidRPr="006F2B80">
        <w:rPr>
          <w:rFonts w:ascii="Century Gothic" w:hAnsi="Century Gothic"/>
          <w:smallCaps/>
          <w:sz w:val="22"/>
          <w:szCs w:val="22"/>
        </w:rPr>
        <w:t>:</w:t>
      </w:r>
    </w:p>
    <w:p w14:paraId="1D768810" w14:textId="77777777" w:rsidR="00600605" w:rsidRDefault="00600605" w:rsidP="00600605">
      <w:pPr>
        <w:ind w:left="520" w:hanging="500"/>
        <w:rPr>
          <w:rFonts w:ascii="Century Gothic" w:hAnsi="Century Gothic"/>
          <w:i/>
          <w:sz w:val="16"/>
          <w:szCs w:val="16"/>
        </w:rPr>
      </w:pPr>
      <w:r w:rsidRPr="00E618D4">
        <w:rPr>
          <w:rFonts w:ascii="Century Gothic" w:hAnsi="Century Gothic"/>
          <w:i/>
          <w:sz w:val="16"/>
          <w:szCs w:val="16"/>
        </w:rPr>
        <w:t>Tick relevant box</w:t>
      </w:r>
      <w:r w:rsidR="00C82241">
        <w:rPr>
          <w:rFonts w:ascii="Century Gothic" w:hAnsi="Century Gothic"/>
          <w:i/>
          <w:sz w:val="16"/>
          <w:szCs w:val="16"/>
        </w:rPr>
        <w:t>/e</w:t>
      </w:r>
      <w:r>
        <w:rPr>
          <w:rFonts w:ascii="Century Gothic" w:hAnsi="Century Gothic"/>
          <w:i/>
          <w:sz w:val="16"/>
          <w:szCs w:val="16"/>
        </w:rPr>
        <w:t>s</w:t>
      </w:r>
    </w:p>
    <w:p w14:paraId="674E85A2" w14:textId="77777777" w:rsidR="00A25926" w:rsidRDefault="00A25926" w:rsidP="00600605">
      <w:pPr>
        <w:ind w:left="520" w:hanging="500"/>
        <w:rPr>
          <w:rFonts w:ascii="Century Gothic" w:hAnsi="Century Gothic"/>
          <w:i/>
          <w:sz w:val="16"/>
          <w:szCs w:val="16"/>
        </w:rPr>
      </w:pPr>
    </w:p>
    <w:tbl>
      <w:tblPr>
        <w:tblW w:w="9403" w:type="dxa"/>
        <w:tblLayout w:type="fixed"/>
        <w:tblLook w:val="01E0" w:firstRow="1" w:lastRow="1" w:firstColumn="1" w:lastColumn="1" w:noHBand="0" w:noVBand="0"/>
      </w:tblPr>
      <w:tblGrid>
        <w:gridCol w:w="2518"/>
        <w:gridCol w:w="425"/>
        <w:gridCol w:w="1844"/>
        <w:gridCol w:w="425"/>
        <w:gridCol w:w="1418"/>
        <w:gridCol w:w="2773"/>
      </w:tblGrid>
      <w:tr w:rsidR="00897443" w:rsidRPr="00B56DDE" w14:paraId="1C9FE163" w14:textId="77777777" w:rsidTr="006202E0">
        <w:trPr>
          <w:trHeight w:val="330"/>
        </w:trPr>
        <w:tc>
          <w:tcPr>
            <w:tcW w:w="2518" w:type="dxa"/>
            <w:vMerge w:val="restart"/>
            <w:shd w:val="clear" w:color="auto" w:fill="auto"/>
            <w:vAlign w:val="center"/>
          </w:tcPr>
          <w:p w14:paraId="39732729" w14:textId="77777777" w:rsidR="00897443" w:rsidRPr="00B56DDE" w:rsidRDefault="00897443" w:rsidP="00B56DDE">
            <w:pPr>
              <w:jc w:val="right"/>
              <w:rPr>
                <w:rFonts w:ascii="Century Gothic" w:hAnsi="Century Gothic"/>
                <w:smallCaps/>
                <w:sz w:val="20"/>
                <w:szCs w:val="18"/>
              </w:rPr>
            </w:pPr>
            <w:r w:rsidRPr="00B56DDE">
              <w:rPr>
                <w:rFonts w:ascii="Century Gothic" w:hAnsi="Century Gothic"/>
                <w:smallCaps/>
                <w:sz w:val="20"/>
                <w:szCs w:val="18"/>
              </w:rPr>
              <w:t>national Data</w:t>
            </w:r>
          </w:p>
        </w:tc>
        <w:tc>
          <w:tcPr>
            <w:tcW w:w="425" w:type="dxa"/>
            <w:vMerge w:val="restart"/>
            <w:shd w:val="clear" w:color="auto" w:fill="auto"/>
            <w:vAlign w:val="center"/>
          </w:tcPr>
          <w:p w14:paraId="11B2314E" w14:textId="77777777" w:rsidR="00897443" w:rsidRPr="00B56DDE" w:rsidRDefault="00575396" w:rsidP="007B18C6">
            <w:pPr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97443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</w:p>
        </w:tc>
        <w:tc>
          <w:tcPr>
            <w:tcW w:w="1844" w:type="dxa"/>
            <w:shd w:val="clear" w:color="auto" w:fill="auto"/>
            <w:vAlign w:val="center"/>
          </w:tcPr>
          <w:p w14:paraId="4AC0DDFB" w14:textId="77777777" w:rsidR="006202E0" w:rsidRDefault="006202E0" w:rsidP="00B56DDE">
            <w:pPr>
              <w:jc w:val="right"/>
              <w:rPr>
                <w:rFonts w:ascii="Century Gothic" w:hAnsi="Century Gothic"/>
                <w:smallCaps/>
                <w:sz w:val="20"/>
              </w:rPr>
            </w:pPr>
          </w:p>
          <w:p w14:paraId="7C1A35E7" w14:textId="1C3C276A" w:rsidR="00897443" w:rsidRPr="00B56DDE" w:rsidRDefault="00897443" w:rsidP="00B56DDE">
            <w:pPr>
              <w:jc w:val="right"/>
              <w:rPr>
                <w:rFonts w:ascii="Century Gothic" w:hAnsi="Century Gothic"/>
                <w:smallCaps/>
                <w:sz w:val="20"/>
              </w:rPr>
            </w:pPr>
            <w:proofErr w:type="gramStart"/>
            <w:r w:rsidRPr="00B56DDE">
              <w:rPr>
                <w:rFonts w:ascii="Century Gothic" w:hAnsi="Century Gothic"/>
                <w:smallCaps/>
                <w:sz w:val="20"/>
              </w:rPr>
              <w:t>State  Data</w:t>
            </w:r>
            <w:proofErr w:type="gramEnd"/>
          </w:p>
        </w:tc>
        <w:tc>
          <w:tcPr>
            <w:tcW w:w="425" w:type="dxa"/>
            <w:shd w:val="clear" w:color="auto" w:fill="auto"/>
            <w:vAlign w:val="center"/>
          </w:tcPr>
          <w:p w14:paraId="1492E471" w14:textId="77777777" w:rsidR="00897443" w:rsidRPr="00B56DDE" w:rsidRDefault="00575396" w:rsidP="00B56DDE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7443"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</w:p>
        </w:tc>
        <w:tc>
          <w:tcPr>
            <w:tcW w:w="1418" w:type="dxa"/>
            <w:shd w:val="clear" w:color="auto" w:fill="auto"/>
            <w:vAlign w:val="bottom"/>
          </w:tcPr>
          <w:p w14:paraId="625290E6" w14:textId="77777777" w:rsidR="00897443" w:rsidRPr="00B56DDE" w:rsidRDefault="00897443" w:rsidP="00B56DDE">
            <w:pPr>
              <w:jc w:val="right"/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18"/>
                <w:szCs w:val="18"/>
              </w:rPr>
              <w:t xml:space="preserve">Name </w:t>
            </w:r>
            <w:r w:rsidR="0029782E" w:rsidRPr="00B56DDE">
              <w:rPr>
                <w:rFonts w:ascii="Century Gothic" w:hAnsi="Century Gothic"/>
                <w:smallCaps/>
                <w:sz w:val="18"/>
                <w:szCs w:val="18"/>
              </w:rPr>
              <w:t xml:space="preserve">of </w:t>
            </w:r>
            <w:r w:rsidRPr="00B56DDE">
              <w:rPr>
                <w:rFonts w:ascii="Century Gothic" w:hAnsi="Century Gothic"/>
                <w:smallCaps/>
                <w:sz w:val="18"/>
                <w:szCs w:val="18"/>
              </w:rPr>
              <w:t>State:</w:t>
            </w:r>
          </w:p>
        </w:tc>
        <w:tc>
          <w:tcPr>
            <w:tcW w:w="277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48DBD32" w14:textId="77777777" w:rsidR="00897443" w:rsidRPr="00B56DDE" w:rsidRDefault="00897443" w:rsidP="00947505">
            <w:pPr>
              <w:rPr>
                <w:rFonts w:ascii="Century Gothic" w:hAnsi="Century Gothic"/>
                <w:smallCaps/>
                <w:sz w:val="20"/>
              </w:rPr>
            </w:pPr>
          </w:p>
        </w:tc>
      </w:tr>
      <w:tr w:rsidR="00E679D0" w:rsidRPr="00B56DDE" w14:paraId="422103F2" w14:textId="77777777" w:rsidTr="006202E0">
        <w:trPr>
          <w:gridAfter w:val="2"/>
          <w:wAfter w:w="4191" w:type="dxa"/>
          <w:trHeight w:val="454"/>
        </w:trPr>
        <w:tc>
          <w:tcPr>
            <w:tcW w:w="2518" w:type="dxa"/>
            <w:vMerge/>
            <w:shd w:val="clear" w:color="auto" w:fill="auto"/>
            <w:vAlign w:val="center"/>
          </w:tcPr>
          <w:p w14:paraId="3C964B9C" w14:textId="77777777" w:rsidR="00E679D0" w:rsidRPr="00B56DDE" w:rsidRDefault="00E679D0" w:rsidP="00B56DDE">
            <w:pPr>
              <w:jc w:val="right"/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6CDF85CC" w14:textId="77777777" w:rsidR="00E679D0" w:rsidRPr="00B56DDE" w:rsidRDefault="00E679D0" w:rsidP="00B56DDE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1844" w:type="dxa"/>
            <w:shd w:val="clear" w:color="auto" w:fill="auto"/>
            <w:vAlign w:val="center"/>
          </w:tcPr>
          <w:p w14:paraId="561CD30D" w14:textId="48577613" w:rsidR="00E679D0" w:rsidRPr="00B56DDE" w:rsidRDefault="00E679D0" w:rsidP="00B56DDE">
            <w:pPr>
              <w:jc w:val="right"/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t>Hospital Data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AD981F3" w14:textId="77777777" w:rsidR="00E679D0" w:rsidRPr="00B56DDE" w:rsidRDefault="00E679D0" w:rsidP="00B56DDE">
            <w:pPr>
              <w:jc w:val="center"/>
              <w:rPr>
                <w:rFonts w:ascii="Century Gothic" w:hAnsi="Century Gothic"/>
                <w:smallCaps/>
                <w:sz w:val="20"/>
              </w:rPr>
            </w:pPr>
            <w:r w:rsidRPr="00B56DDE"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6DDE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smallCaps/>
                <w:sz w:val="20"/>
              </w:rPr>
              <w:fldChar w:fldCharType="end"/>
            </w:r>
          </w:p>
        </w:tc>
      </w:tr>
    </w:tbl>
    <w:p w14:paraId="07A1246C" w14:textId="77777777" w:rsidR="00C82241" w:rsidRDefault="00C82241">
      <w:pPr>
        <w:rPr>
          <w:rFonts w:ascii="Century Gothic" w:hAnsi="Century Gothic"/>
          <w:smallCaps/>
          <w:sz w:val="16"/>
          <w:szCs w:val="16"/>
        </w:rPr>
      </w:pPr>
    </w:p>
    <w:p w14:paraId="4BFEFDFA" w14:textId="77777777" w:rsidR="00E62B8E" w:rsidRPr="00C82241" w:rsidRDefault="0029782E" w:rsidP="00DA43BA">
      <w:pPr>
        <w:ind w:firstLine="2835"/>
        <w:rPr>
          <w:rFonts w:ascii="Century Gothic" w:hAnsi="Century Gothic"/>
          <w:smallCaps/>
          <w:sz w:val="16"/>
          <w:szCs w:val="16"/>
        </w:rPr>
      </w:pPr>
      <w:r>
        <w:rPr>
          <w:rFonts w:ascii="Century Gothic" w:hAnsi="Century Gothic"/>
          <w:i/>
          <w:sz w:val="16"/>
          <w:szCs w:val="16"/>
        </w:rPr>
        <w:t>Sp</w:t>
      </w:r>
      <w:r w:rsidR="00962570">
        <w:rPr>
          <w:rFonts w:ascii="Century Gothic" w:hAnsi="Century Gothic"/>
          <w:i/>
          <w:sz w:val="16"/>
          <w:szCs w:val="16"/>
        </w:rPr>
        <w:t xml:space="preserve">ecify </w:t>
      </w:r>
      <w:r w:rsidR="00897443">
        <w:rPr>
          <w:rFonts w:ascii="Century Gothic" w:hAnsi="Century Gothic"/>
          <w:i/>
          <w:sz w:val="16"/>
          <w:szCs w:val="16"/>
        </w:rPr>
        <w:t>details of Other</w:t>
      </w:r>
      <w:r w:rsidR="00962570">
        <w:rPr>
          <w:rFonts w:ascii="Century Gothic" w:hAnsi="Century Gothic"/>
          <w:i/>
          <w:sz w:val="16"/>
          <w:szCs w:val="16"/>
        </w:rPr>
        <w:t xml:space="preserve"> Data</w:t>
      </w:r>
    </w:p>
    <w:tbl>
      <w:tblPr>
        <w:tblW w:w="9361" w:type="dxa"/>
        <w:tblInd w:w="2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2490"/>
        <w:gridCol w:w="425"/>
        <w:gridCol w:w="6446"/>
      </w:tblGrid>
      <w:tr w:rsidR="00897443" w14:paraId="05708E15" w14:textId="77777777" w:rsidTr="00DA43BA">
        <w:trPr>
          <w:trHeight w:val="643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2493F" w14:textId="77777777" w:rsidR="00897443" w:rsidRPr="00633B83" w:rsidRDefault="00897443" w:rsidP="00604A45">
            <w:pPr>
              <w:jc w:val="right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Other Data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C0C0C0"/>
            </w:tcBorders>
            <w:vAlign w:val="center"/>
          </w:tcPr>
          <w:p w14:paraId="25A0BF2B" w14:textId="77777777" w:rsidR="00897443" w:rsidRPr="00633B83" w:rsidRDefault="00575396" w:rsidP="007B18C6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97443">
              <w:rPr>
                <w:rFonts w:ascii="Century Gothic" w:hAnsi="Century Gothic"/>
                <w:smallCaps/>
                <w:sz w:val="20"/>
              </w:rPr>
              <w:instrText xml:space="preserve"> FORMCHECKBOX </w:instrText>
            </w:r>
            <w:r w:rsidR="006E6E9F">
              <w:rPr>
                <w:rFonts w:ascii="Century Gothic" w:hAnsi="Century Gothic"/>
                <w:smallCaps/>
                <w:sz w:val="20"/>
              </w:rPr>
            </w:r>
            <w:r w:rsidR="006E6E9F">
              <w:rPr>
                <w:rFonts w:ascii="Century Gothic" w:hAnsi="Century Gothic"/>
                <w:smallCaps/>
                <w:sz w:val="20"/>
              </w:rPr>
              <w:fldChar w:fldCharType="separate"/>
            </w:r>
            <w:r>
              <w:rPr>
                <w:rFonts w:ascii="Century Gothic" w:hAnsi="Century Gothic"/>
                <w:smallCaps/>
                <w:sz w:val="20"/>
              </w:rPr>
              <w:fldChar w:fldCharType="end"/>
            </w:r>
          </w:p>
        </w:tc>
        <w:tc>
          <w:tcPr>
            <w:tcW w:w="6446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</w:tcBorders>
          </w:tcPr>
          <w:p w14:paraId="22D2A0D3" w14:textId="77777777" w:rsidR="00897443" w:rsidRPr="00C03FE6" w:rsidRDefault="00575396" w:rsidP="00897443">
            <w:pPr>
              <w:rPr>
                <w:rFonts w:ascii="Century Gothic" w:hAnsi="Century Gothic"/>
                <w:smallCaps/>
                <w:sz w:val="20"/>
              </w:rPr>
            </w:pPr>
            <w:r w:rsidRPr="00C03FE6">
              <w:rPr>
                <w:rFonts w:ascii="Century Gothic" w:hAnsi="Century Gothic"/>
                <w:sz w:val="20"/>
              </w:rPr>
              <w:fldChar w:fldCharType="begin">
                <w:ffData>
                  <w:name w:val="Text751"/>
                  <w:enabled/>
                  <w:calcOnExit w:val="0"/>
                  <w:textInput/>
                </w:ffData>
              </w:fldChar>
            </w:r>
            <w:r w:rsidR="00897443" w:rsidRPr="00C03FE6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C03FE6">
              <w:rPr>
                <w:rFonts w:ascii="Century Gothic" w:hAnsi="Century Gothic"/>
                <w:sz w:val="20"/>
              </w:rPr>
            </w:r>
            <w:r w:rsidRPr="00C03FE6">
              <w:rPr>
                <w:rFonts w:ascii="Century Gothic" w:hAnsi="Century Gothic"/>
                <w:sz w:val="20"/>
              </w:rPr>
              <w:fldChar w:fldCharType="separate"/>
            </w:r>
            <w:r w:rsidR="00897443">
              <w:rPr>
                <w:rFonts w:ascii="Century Gothic" w:hAnsi="Century Gothic"/>
                <w:noProof/>
                <w:sz w:val="20"/>
              </w:rPr>
              <w:t> </w:t>
            </w:r>
            <w:r w:rsidR="00897443">
              <w:rPr>
                <w:rFonts w:ascii="Century Gothic" w:hAnsi="Century Gothic"/>
                <w:noProof/>
                <w:sz w:val="20"/>
              </w:rPr>
              <w:t> </w:t>
            </w:r>
            <w:r w:rsidR="00897443">
              <w:rPr>
                <w:rFonts w:ascii="Century Gothic" w:hAnsi="Century Gothic"/>
                <w:noProof/>
                <w:sz w:val="20"/>
              </w:rPr>
              <w:t> </w:t>
            </w:r>
            <w:r w:rsidR="00897443">
              <w:rPr>
                <w:rFonts w:ascii="Century Gothic" w:hAnsi="Century Gothic"/>
                <w:noProof/>
                <w:sz w:val="20"/>
              </w:rPr>
              <w:t> </w:t>
            </w:r>
            <w:r w:rsidR="00897443">
              <w:rPr>
                <w:rFonts w:ascii="Century Gothic" w:hAnsi="Century Gothic"/>
                <w:noProof/>
                <w:sz w:val="20"/>
              </w:rPr>
              <w:t> </w:t>
            </w:r>
            <w:r w:rsidRPr="00C03FE6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4A075D6C" w14:textId="3C032DF9" w:rsidR="00AA6CC0" w:rsidRDefault="00AA6CC0" w:rsidP="001625D7">
      <w:pPr>
        <w:rPr>
          <w:rFonts w:ascii="Century Gothic" w:hAnsi="Century Gothic"/>
          <w:smallCaps/>
          <w:sz w:val="16"/>
          <w:szCs w:val="16"/>
        </w:rPr>
      </w:pPr>
    </w:p>
    <w:tbl>
      <w:tblPr>
        <w:tblW w:w="9361" w:type="dxa"/>
        <w:tblInd w:w="2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2490"/>
        <w:gridCol w:w="425"/>
        <w:gridCol w:w="6446"/>
      </w:tblGrid>
      <w:tr w:rsidR="006859FB" w14:paraId="6365CEF1" w14:textId="77777777" w:rsidTr="00606690">
        <w:trPr>
          <w:trHeight w:val="643"/>
        </w:trPr>
        <w:tc>
          <w:tcPr>
            <w:tcW w:w="24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0E319" w14:textId="25824A3C" w:rsidR="006859FB" w:rsidRPr="00633B83" w:rsidRDefault="006859FB" w:rsidP="00606690">
            <w:pPr>
              <w:jc w:val="right"/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TIME PERIOD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C0C0C0"/>
            </w:tcBorders>
            <w:vAlign w:val="center"/>
          </w:tcPr>
          <w:p w14:paraId="17E51DC9" w14:textId="12669693" w:rsidR="006859FB" w:rsidRPr="00633B83" w:rsidRDefault="006859FB" w:rsidP="00606690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6446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</w:tcBorders>
          </w:tcPr>
          <w:p w14:paraId="4BB46A7B" w14:textId="77777777" w:rsidR="006859FB" w:rsidRPr="00C03FE6" w:rsidRDefault="006859FB" w:rsidP="00606690">
            <w:pPr>
              <w:rPr>
                <w:rFonts w:ascii="Century Gothic" w:hAnsi="Century Gothic"/>
                <w:smallCaps/>
                <w:sz w:val="20"/>
              </w:rPr>
            </w:pPr>
            <w:r w:rsidRPr="00C03FE6">
              <w:rPr>
                <w:rFonts w:ascii="Century Gothic" w:hAnsi="Century Gothic"/>
                <w:sz w:val="20"/>
              </w:rPr>
              <w:fldChar w:fldCharType="begin">
                <w:ffData>
                  <w:name w:val="Text751"/>
                  <w:enabled/>
                  <w:calcOnExit w:val="0"/>
                  <w:textInput/>
                </w:ffData>
              </w:fldChar>
            </w:r>
            <w:r w:rsidRPr="00C03FE6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C03FE6">
              <w:rPr>
                <w:rFonts w:ascii="Century Gothic" w:hAnsi="Century Gothic"/>
                <w:sz w:val="20"/>
              </w:rPr>
            </w:r>
            <w:r w:rsidRPr="00C03FE6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C03FE6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6107889D" w14:textId="77777777" w:rsidR="006859FB" w:rsidRPr="00AA6CC0" w:rsidRDefault="006859FB" w:rsidP="001625D7">
      <w:pPr>
        <w:rPr>
          <w:rFonts w:ascii="Century Gothic" w:hAnsi="Century Gothic"/>
          <w:smallCaps/>
          <w:sz w:val="16"/>
          <w:szCs w:val="16"/>
        </w:rPr>
      </w:pPr>
    </w:p>
    <w:p w14:paraId="36B8AD6E" w14:textId="1A34579A" w:rsidR="002C181C" w:rsidRDefault="002C181C"/>
    <w:tbl>
      <w:tblPr>
        <w:tblW w:w="9345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07"/>
        <w:gridCol w:w="7138"/>
      </w:tblGrid>
      <w:tr w:rsidR="00600605" w14:paraId="39059D4D" w14:textId="77777777" w:rsidTr="006202E0">
        <w:trPr>
          <w:trHeight w:val="2406"/>
        </w:trPr>
        <w:tc>
          <w:tcPr>
            <w:tcW w:w="2207" w:type="dxa"/>
            <w:tcBorders>
              <w:top w:val="nil"/>
              <w:left w:val="nil"/>
              <w:bottom w:val="nil"/>
              <w:right w:val="single" w:sz="4" w:space="0" w:color="C0C0C0"/>
            </w:tcBorders>
          </w:tcPr>
          <w:p w14:paraId="0167FF22" w14:textId="40A30E07" w:rsidR="00600605" w:rsidRPr="00E679D0" w:rsidRDefault="006202E0" w:rsidP="0066348F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Specific details of data required</w:t>
            </w:r>
            <w:bookmarkStart w:id="10" w:name="_GoBack"/>
            <w:bookmarkEnd w:id="10"/>
            <w:r w:rsidR="00600605" w:rsidRPr="00E679D0">
              <w:rPr>
                <w:rFonts w:ascii="Century Gothic" w:hAnsi="Century Gothic"/>
                <w:smallCaps/>
                <w:sz w:val="20"/>
              </w:rPr>
              <w:t>:</w:t>
            </w:r>
          </w:p>
        </w:tc>
        <w:tc>
          <w:tcPr>
            <w:tcW w:w="713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DB377BF" w14:textId="77777777" w:rsidR="00600605" w:rsidRPr="000C37CA" w:rsidRDefault="00575396" w:rsidP="0066348F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66"/>
                  <w:enabled/>
                  <w:calcOnExit w:val="0"/>
                  <w:textInput/>
                </w:ffData>
              </w:fldChar>
            </w:r>
            <w:bookmarkStart w:id="11" w:name="Text1066"/>
            <w:r w:rsidR="001A18C7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080040">
              <w:rPr>
                <w:rFonts w:ascii="Century Gothic" w:hAnsi="Century Gothic"/>
                <w:noProof/>
                <w:sz w:val="20"/>
              </w:rPr>
              <w:t> </w:t>
            </w:r>
            <w:r w:rsidR="00080040">
              <w:rPr>
                <w:rFonts w:ascii="Century Gothic" w:hAnsi="Century Gothic"/>
                <w:noProof/>
                <w:sz w:val="20"/>
              </w:rPr>
              <w:t> </w:t>
            </w:r>
            <w:r w:rsidR="00080040">
              <w:rPr>
                <w:rFonts w:ascii="Century Gothic" w:hAnsi="Century Gothic"/>
                <w:noProof/>
                <w:sz w:val="20"/>
              </w:rPr>
              <w:t> </w:t>
            </w:r>
            <w:r w:rsidR="00080040">
              <w:rPr>
                <w:rFonts w:ascii="Century Gothic" w:hAnsi="Century Gothic"/>
                <w:noProof/>
                <w:sz w:val="20"/>
              </w:rPr>
              <w:t> </w:t>
            </w:r>
            <w:r w:rsidR="0008004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1"/>
          </w:p>
        </w:tc>
      </w:tr>
    </w:tbl>
    <w:p w14:paraId="277059D2" w14:textId="77777777" w:rsidR="00FA77E6" w:rsidRPr="00D31433" w:rsidRDefault="00FA77E6">
      <w:pPr>
        <w:rPr>
          <w:rFonts w:ascii="Century Gothic" w:hAnsi="Century Gothic"/>
          <w:sz w:val="20"/>
        </w:rPr>
      </w:pPr>
    </w:p>
    <w:tbl>
      <w:tblPr>
        <w:tblW w:w="9337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37"/>
      </w:tblGrid>
      <w:tr w:rsidR="0047025A" w14:paraId="59E440F7" w14:textId="77777777" w:rsidTr="0047025A">
        <w:trPr>
          <w:trHeight w:val="683"/>
        </w:trPr>
        <w:tc>
          <w:tcPr>
            <w:tcW w:w="9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289FC" w14:textId="68039311" w:rsidR="0047025A" w:rsidRPr="00766FF1" w:rsidRDefault="0047025A" w:rsidP="00F40E86">
            <w:pPr>
              <w:pStyle w:val="BodyText"/>
              <w:ind w:left="720"/>
              <w:jc w:val="left"/>
              <w:rPr>
                <w:rFonts w:ascii="Century Gothic" w:hAnsi="Century Gothic"/>
                <w:sz w:val="18"/>
                <w:szCs w:val="18"/>
              </w:rPr>
            </w:pPr>
            <w:r w:rsidRPr="00766FF1">
              <w:rPr>
                <w:rFonts w:ascii="Century Gothic" w:hAnsi="Century Gothic"/>
                <w:sz w:val="18"/>
                <w:szCs w:val="18"/>
              </w:rPr>
              <w:t>To facilitate a timely turnaround of requests please ensure that all relevant sections of the Form are completed in full.  Incomplete requests will be returned to the requester for completion and resubmission.</w:t>
            </w:r>
          </w:p>
        </w:tc>
      </w:tr>
    </w:tbl>
    <w:p w14:paraId="249D3B51" w14:textId="77777777" w:rsidR="000A32ED" w:rsidRDefault="000A32ED" w:rsidP="0040797D">
      <w:pPr>
        <w:rPr>
          <w:rFonts w:ascii="Century Gothic" w:hAnsi="Century Gothic"/>
          <w:sz w:val="20"/>
        </w:rPr>
        <w:sectPr w:rsidR="000A32ED" w:rsidSect="00CE39D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p w14:paraId="3EF9685E" w14:textId="77777777" w:rsidR="000A32ED" w:rsidRDefault="000A32ED" w:rsidP="0040797D">
      <w:pPr>
        <w:rPr>
          <w:rFonts w:ascii="Century Gothic" w:hAnsi="Century Gothic"/>
          <w:sz w:val="20"/>
        </w:rPr>
        <w:sectPr w:rsidR="000A32ED" w:rsidSect="00CE39D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p w14:paraId="087B5113" w14:textId="77777777" w:rsidR="000A32ED" w:rsidRDefault="000A32ED">
      <w:pPr>
        <w:sectPr w:rsidR="000A32ED" w:rsidSect="00CE39D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p w14:paraId="7DE20237" w14:textId="77777777" w:rsidR="000A32ED" w:rsidRDefault="000A32ED">
      <w:pPr>
        <w:sectPr w:rsidR="000A32ED" w:rsidSect="00CE39D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</w:p>
    <w:p w14:paraId="24D9A8F6" w14:textId="2102530D" w:rsidR="005E1DC0" w:rsidRPr="007C3A7C" w:rsidRDefault="005E1DC0" w:rsidP="005E1DC0">
      <w:pPr>
        <w:pBdr>
          <w:bottom w:val="single" w:sz="4" w:space="1" w:color="auto"/>
        </w:pBdr>
        <w:rPr>
          <w:rFonts w:ascii="Century Gothic" w:hAnsi="Century Gothic"/>
          <w:b/>
          <w:smallCaps/>
          <w:szCs w:val="24"/>
        </w:rPr>
      </w:pPr>
      <w:r w:rsidRPr="00B2370C">
        <w:rPr>
          <w:rFonts w:ascii="Century Gothic" w:hAnsi="Century Gothic"/>
          <w:b/>
          <w:smallCaps/>
          <w:sz w:val="22"/>
          <w:szCs w:val="22"/>
        </w:rPr>
        <w:t xml:space="preserve">SECTION </w:t>
      </w:r>
      <w:r w:rsidR="006859FB">
        <w:rPr>
          <w:rFonts w:ascii="Century Gothic" w:hAnsi="Century Gothic"/>
          <w:b/>
          <w:smallCaps/>
          <w:sz w:val="22"/>
          <w:szCs w:val="22"/>
        </w:rPr>
        <w:t>5</w:t>
      </w:r>
    </w:p>
    <w:tbl>
      <w:tblPr>
        <w:tblW w:w="4928" w:type="dxa"/>
        <w:tblLook w:val="01E0" w:firstRow="1" w:lastRow="1" w:firstColumn="1" w:lastColumn="1" w:noHBand="0" w:noVBand="0"/>
      </w:tblPr>
      <w:tblGrid>
        <w:gridCol w:w="4928"/>
      </w:tblGrid>
      <w:tr w:rsidR="005E1DC0" w:rsidRPr="00B56DDE" w14:paraId="282774B0" w14:textId="77777777" w:rsidTr="00897245">
        <w:trPr>
          <w:trHeight w:val="420"/>
        </w:trPr>
        <w:tc>
          <w:tcPr>
            <w:tcW w:w="4928" w:type="dxa"/>
            <w:vAlign w:val="bottom"/>
          </w:tcPr>
          <w:p w14:paraId="4D33BB29" w14:textId="77777777" w:rsidR="005E1DC0" w:rsidRPr="00B56DDE" w:rsidRDefault="005E1DC0" w:rsidP="00897245">
            <w:pPr>
              <w:rPr>
                <w:rFonts w:ascii="Century Gothic" w:hAnsi="Century Gothic"/>
                <w:b/>
                <w:sz w:val="16"/>
                <w:szCs w:val="16"/>
              </w:rPr>
            </w:pPr>
          </w:p>
          <w:p w14:paraId="549FECE9" w14:textId="77777777" w:rsidR="005E1DC0" w:rsidRPr="00B56DDE" w:rsidRDefault="005E1DC0" w:rsidP="00897245">
            <w:pPr>
              <w:spacing w:line="360" w:lineRule="auto"/>
              <w:rPr>
                <w:rFonts w:ascii="Century Gothic" w:hAnsi="Century Gothic"/>
                <w:b/>
                <w:sz w:val="22"/>
                <w:szCs w:val="22"/>
              </w:rPr>
            </w:pPr>
            <w:r w:rsidRPr="00B56DDE">
              <w:rPr>
                <w:rFonts w:ascii="Century Gothic" w:hAnsi="Century Gothic"/>
                <w:b/>
                <w:sz w:val="22"/>
                <w:szCs w:val="22"/>
              </w:rPr>
              <w:t>JOURNAL/CONFERENCE DETAILS:</w:t>
            </w:r>
          </w:p>
          <w:p w14:paraId="16507865" w14:textId="77777777" w:rsidR="005E1DC0" w:rsidRPr="00B56DDE" w:rsidRDefault="005E1DC0" w:rsidP="00897245">
            <w:pPr>
              <w:ind w:left="520" w:hanging="500"/>
              <w:rPr>
                <w:rFonts w:ascii="Century Gothic" w:hAnsi="Century Gothic"/>
                <w:i/>
                <w:sz w:val="16"/>
                <w:szCs w:val="16"/>
              </w:rPr>
            </w:pPr>
            <w:r w:rsidRPr="00B56DDE">
              <w:rPr>
                <w:rFonts w:ascii="Century Gothic" w:hAnsi="Century Gothic"/>
                <w:i/>
                <w:sz w:val="16"/>
                <w:szCs w:val="16"/>
              </w:rPr>
              <w:t xml:space="preserve">Complete </w:t>
            </w:r>
            <w:proofErr w:type="gramStart"/>
            <w:r w:rsidRPr="00B56DDE">
              <w:rPr>
                <w:rFonts w:ascii="Century Gothic" w:hAnsi="Century Gothic"/>
                <w:i/>
                <w:sz w:val="16"/>
                <w:szCs w:val="16"/>
              </w:rPr>
              <w:t>details(</w:t>
            </w:r>
            <w:proofErr w:type="gramEnd"/>
            <w:r w:rsidRPr="00B56DDE">
              <w:rPr>
                <w:rFonts w:ascii="Century Gothic" w:hAnsi="Century Gothic"/>
                <w:i/>
                <w:sz w:val="16"/>
                <w:szCs w:val="16"/>
              </w:rPr>
              <w:t>where applicable)</w:t>
            </w:r>
          </w:p>
        </w:tc>
      </w:tr>
    </w:tbl>
    <w:p w14:paraId="0CB44E0C" w14:textId="77777777" w:rsidR="005E1DC0" w:rsidRDefault="005E1DC0" w:rsidP="005E1DC0">
      <w:pPr>
        <w:jc w:val="center"/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6961BDFB" w14:textId="77777777" w:rsidTr="00897245">
        <w:trPr>
          <w:trHeight w:val="420"/>
        </w:trPr>
        <w:tc>
          <w:tcPr>
            <w:tcW w:w="2065" w:type="dxa"/>
            <w:shd w:val="clear" w:color="auto" w:fill="auto"/>
            <w:vAlign w:val="center"/>
          </w:tcPr>
          <w:p w14:paraId="7C22C81F" w14:textId="77777777" w:rsidR="005E1DC0" w:rsidRPr="0054173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54173E">
              <w:rPr>
                <w:rFonts w:ascii="Century Gothic" w:hAnsi="Century Gothic"/>
                <w:smallCaps/>
                <w:sz w:val="20"/>
              </w:rPr>
              <w:t xml:space="preserve">title of </w:t>
            </w:r>
            <w:proofErr w:type="gramStart"/>
            <w:r w:rsidRPr="0054173E">
              <w:rPr>
                <w:rFonts w:ascii="Century Gothic" w:hAnsi="Century Gothic"/>
                <w:smallCaps/>
                <w:sz w:val="20"/>
              </w:rPr>
              <w:t>publication  or</w:t>
            </w:r>
            <w:proofErr w:type="gramEnd"/>
            <w:r w:rsidRPr="0054173E">
              <w:rPr>
                <w:rFonts w:ascii="Century Gothic" w:hAnsi="Century Gothic"/>
                <w:smallCaps/>
                <w:sz w:val="20"/>
              </w:rPr>
              <w:t xml:space="preserve"> abstract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5D643C14" w14:textId="77777777" w:rsidR="005E1DC0" w:rsidRPr="000C37CA" w:rsidRDefault="008F6401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3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65C2238B" w14:textId="77777777" w:rsidR="005E1DC0" w:rsidRPr="00A062B3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43F1453F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63DA71C5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principal Authors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4E4B9072" w14:textId="77777777" w:rsidR="005E1DC0" w:rsidRPr="000C37CA" w:rsidRDefault="008F6401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3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5E1DC0" w14:paraId="59BA5017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19FA67F1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7324" w:type="dxa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36724B2A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3"/>
                  <w:enabled/>
                  <w:calcOnExit w:val="0"/>
                  <w:textInput/>
                </w:ffData>
              </w:fldChar>
            </w:r>
            <w:bookmarkStart w:id="12" w:name="Text1073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2"/>
          </w:p>
        </w:tc>
      </w:tr>
      <w:tr w:rsidR="005E1DC0" w14:paraId="710811F2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5B9F6748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7324" w:type="dxa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0D4A28B3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4"/>
                  <w:enabled/>
                  <w:calcOnExit w:val="0"/>
                  <w:textInput/>
                </w:ffData>
              </w:fldChar>
            </w:r>
            <w:bookmarkStart w:id="13" w:name="Text1074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3"/>
          </w:p>
        </w:tc>
      </w:tr>
    </w:tbl>
    <w:p w14:paraId="5DA57696" w14:textId="77777777" w:rsidR="005E1DC0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7F44BFFC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2FC33421" w14:textId="77777777" w:rsidR="005E1DC0" w:rsidRPr="0054173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54173E">
              <w:rPr>
                <w:rFonts w:ascii="Century Gothic" w:hAnsi="Century Gothic"/>
                <w:smallCaps/>
                <w:sz w:val="20"/>
              </w:rPr>
              <w:t>intended journal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6EB3B572" w14:textId="77777777" w:rsidR="005E1DC0" w:rsidRPr="00CE5B56" w:rsidRDefault="008F6401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4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0B862435" w14:textId="77777777" w:rsidR="005E1DC0" w:rsidRPr="00A062B3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4C75C059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3427A9E5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conference details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70AD8936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718"/>
                  <w:enabled/>
                  <w:calcOnExit w:val="0"/>
                  <w:textInput/>
                </w:ffData>
              </w:fldChar>
            </w:r>
            <w:bookmarkStart w:id="14" w:name="Text718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4"/>
          </w:p>
        </w:tc>
      </w:tr>
    </w:tbl>
    <w:p w14:paraId="5C60E72E" w14:textId="77777777" w:rsidR="005E1DC0" w:rsidRPr="00A062B3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5832B420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0C91A92E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location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4B13F88A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732"/>
                  <w:enabled/>
                  <w:calcOnExit w:val="0"/>
                  <w:textInput/>
                </w:ffData>
              </w:fldChar>
            </w:r>
            <w:bookmarkStart w:id="15" w:name="Text732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5"/>
          </w:p>
        </w:tc>
      </w:tr>
    </w:tbl>
    <w:p w14:paraId="2C352257" w14:textId="77777777" w:rsidR="005E1DC0" w:rsidRPr="00A062B3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4AA8663E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0D7340F8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date of conference:</w:t>
            </w:r>
          </w:p>
        </w:tc>
        <w:bookmarkStart w:id="16" w:name="Text1143"/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19902A03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fldChar w:fldCharType="begin">
                <w:ffData>
                  <w:name w:val="Text1143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="005E1DC0">
              <w:rPr>
                <w:rFonts w:ascii="Century Gothic" w:hAnsi="Century Gothic"/>
                <w:sz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</w:rPr>
            </w:r>
            <w:r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sz w:val="20"/>
              </w:rPr>
              <w:fldChar w:fldCharType="end"/>
            </w:r>
            <w:bookmarkEnd w:id="16"/>
          </w:p>
        </w:tc>
      </w:tr>
    </w:tbl>
    <w:p w14:paraId="3967385C" w14:textId="77777777" w:rsidR="005E1DC0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:rsidRPr="0054173E" w14:paraId="7B09EFA2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47E9E11C" w14:textId="77777777" w:rsidR="005E1DC0" w:rsidRPr="0054173E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 w:rsidRPr="0054173E">
              <w:rPr>
                <w:rFonts w:ascii="Century Gothic" w:hAnsi="Century Gothic"/>
                <w:smallCaps/>
                <w:sz w:val="20"/>
              </w:rPr>
              <w:t>abstract submission deadline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726DD825" w14:textId="77777777" w:rsidR="005E1DC0" w:rsidRPr="0054173E" w:rsidRDefault="00575396" w:rsidP="00897245">
            <w:pPr>
              <w:rPr>
                <w:rFonts w:ascii="Century Gothic" w:hAnsi="Century Gothic"/>
                <w:sz w:val="20"/>
              </w:rPr>
            </w:pPr>
            <w:r w:rsidRPr="0054173E">
              <w:rPr>
                <w:rFonts w:ascii="Century Gothic" w:hAnsi="Century Gothic"/>
                <w:sz w:val="20"/>
              </w:rPr>
              <w:fldChar w:fldCharType="begin">
                <w:ffData>
                  <w:name w:val="Text718"/>
                  <w:enabled/>
                  <w:calcOnExit w:val="0"/>
                  <w:textInput/>
                </w:ffData>
              </w:fldChar>
            </w:r>
            <w:r w:rsidR="005E1DC0" w:rsidRPr="0054173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54173E">
              <w:rPr>
                <w:rFonts w:ascii="Century Gothic" w:hAnsi="Century Gothic"/>
                <w:sz w:val="20"/>
              </w:rPr>
            </w:r>
            <w:r w:rsidRPr="0054173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54173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54173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54173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54173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54173E">
              <w:rPr>
                <w:rFonts w:ascii="Century Gothic" w:hAnsi="Century Gothic"/>
                <w:noProof/>
                <w:sz w:val="20"/>
              </w:rPr>
              <w:t> </w:t>
            </w:r>
            <w:r w:rsidRPr="0054173E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473B2525" w14:textId="77777777" w:rsidR="005E1DC0" w:rsidRPr="006E2EA8" w:rsidRDefault="005E1DC0" w:rsidP="006E2EA8">
      <w:pPr>
        <w:ind w:left="1440"/>
        <w:jc w:val="center"/>
        <w:rPr>
          <w:rFonts w:ascii="Century Gothic" w:hAnsi="Century Gothic"/>
          <w:sz w:val="14"/>
          <w:szCs w:val="14"/>
        </w:rPr>
      </w:pPr>
      <w:r w:rsidRPr="006E2EA8">
        <w:rPr>
          <w:rFonts w:ascii="Century Gothic" w:hAnsi="Century Gothic"/>
          <w:i/>
          <w:sz w:val="14"/>
          <w:szCs w:val="14"/>
        </w:rPr>
        <w:t>Please note: A draft abstract must be submitted at least 10 days prior to this date</w:t>
      </w:r>
      <w:r w:rsidRPr="006E2EA8">
        <w:rPr>
          <w:rFonts w:ascii="Century Gothic" w:hAnsi="Century Gothic"/>
          <w:sz w:val="14"/>
          <w:szCs w:val="14"/>
        </w:rPr>
        <w:t>.</w:t>
      </w:r>
    </w:p>
    <w:p w14:paraId="430CC9B1" w14:textId="77777777" w:rsidR="005E1DC0" w:rsidRPr="00A062B3" w:rsidRDefault="005E1DC0" w:rsidP="005E1DC0">
      <w:pPr>
        <w:rPr>
          <w:rFonts w:ascii="Century Gothic" w:hAnsi="Century Gothic"/>
          <w:sz w:val="16"/>
          <w:szCs w:val="16"/>
        </w:rPr>
      </w:pPr>
    </w:p>
    <w:tbl>
      <w:tblPr>
        <w:tblW w:w="9389" w:type="dxa"/>
        <w:tblInd w:w="28" w:type="dxa"/>
        <w:tblLook w:val="0000" w:firstRow="0" w:lastRow="0" w:firstColumn="0" w:lastColumn="0" w:noHBand="0" w:noVBand="0"/>
      </w:tblPr>
      <w:tblGrid>
        <w:gridCol w:w="2065"/>
        <w:gridCol w:w="7324"/>
      </w:tblGrid>
      <w:tr w:rsidR="005E1DC0" w14:paraId="001908F2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5CA26F8E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  <w:r>
              <w:rPr>
                <w:rFonts w:ascii="Century Gothic" w:hAnsi="Century Gothic"/>
                <w:smallCaps/>
                <w:sz w:val="20"/>
              </w:rPr>
              <w:t>comments:</w:t>
            </w:r>
          </w:p>
        </w:tc>
        <w:tc>
          <w:tcPr>
            <w:tcW w:w="7324" w:type="dxa"/>
            <w:tcBorders>
              <w:bottom w:val="single" w:sz="4" w:space="0" w:color="999999"/>
            </w:tcBorders>
            <w:vAlign w:val="center"/>
          </w:tcPr>
          <w:p w14:paraId="5E9E75C6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937"/>
                  <w:enabled/>
                  <w:calcOnExit w:val="0"/>
                  <w:textInput/>
                </w:ffData>
              </w:fldChar>
            </w:r>
            <w:bookmarkStart w:id="17" w:name="Text937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7"/>
          </w:p>
        </w:tc>
      </w:tr>
      <w:tr w:rsidR="005E1DC0" w14:paraId="13F868F8" w14:textId="77777777" w:rsidTr="00897245">
        <w:trPr>
          <w:trHeight w:val="420"/>
        </w:trPr>
        <w:tc>
          <w:tcPr>
            <w:tcW w:w="2065" w:type="dxa"/>
            <w:vAlign w:val="center"/>
          </w:tcPr>
          <w:p w14:paraId="5B78E17D" w14:textId="77777777" w:rsidR="005E1DC0" w:rsidRDefault="005E1DC0" w:rsidP="00897245">
            <w:pPr>
              <w:rPr>
                <w:rFonts w:ascii="Century Gothic" w:hAnsi="Century Gothic"/>
                <w:smallCaps/>
                <w:sz w:val="20"/>
              </w:rPr>
            </w:pPr>
          </w:p>
        </w:tc>
        <w:tc>
          <w:tcPr>
            <w:tcW w:w="7324" w:type="dxa"/>
            <w:tcBorders>
              <w:top w:val="single" w:sz="4" w:space="0" w:color="999999"/>
              <w:bottom w:val="single" w:sz="4" w:space="0" w:color="999999"/>
            </w:tcBorders>
            <w:vAlign w:val="center"/>
          </w:tcPr>
          <w:p w14:paraId="476F4D61" w14:textId="77777777" w:rsidR="005E1DC0" w:rsidRPr="000C37CA" w:rsidRDefault="00575396" w:rsidP="00897245">
            <w:pPr>
              <w:rPr>
                <w:rFonts w:ascii="Century Gothic" w:hAnsi="Century Gothic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951"/>
                  <w:enabled/>
                  <w:calcOnExit w:val="0"/>
                  <w:textInput/>
                </w:ffData>
              </w:fldChar>
            </w:r>
            <w:bookmarkStart w:id="18" w:name="Text951"/>
            <w:r w:rsidR="005E1DC0"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  <w:bookmarkEnd w:id="18"/>
          </w:p>
        </w:tc>
      </w:tr>
    </w:tbl>
    <w:p w14:paraId="3BDFA6B2" w14:textId="77777777" w:rsidR="005E1DC0" w:rsidRPr="00825950" w:rsidRDefault="005E1DC0" w:rsidP="005E1DC0">
      <w:pPr>
        <w:rPr>
          <w:sz w:val="16"/>
          <w:szCs w:val="16"/>
        </w:rPr>
      </w:pPr>
    </w:p>
    <w:p w14:paraId="0E0AC1C6" w14:textId="77777777" w:rsidR="005E1DC0" w:rsidRDefault="005E1DC0" w:rsidP="005E1DC0">
      <w:pPr>
        <w:rPr>
          <w:rFonts w:ascii="Century Gothic" w:hAnsi="Century Gothic"/>
          <w:b/>
          <w:smallCaps/>
          <w:sz w:val="22"/>
          <w:szCs w:val="22"/>
        </w:rPr>
      </w:pPr>
    </w:p>
    <w:p w14:paraId="0CC4889D" w14:textId="77777777" w:rsidR="005E1DC0" w:rsidRDefault="005E1DC0" w:rsidP="006859FB">
      <w:pPr>
        <w:ind w:left="20"/>
        <w:rPr>
          <w:rFonts w:ascii="Century Gothic" w:hAnsi="Century Gothic"/>
          <w:i/>
          <w:sz w:val="16"/>
          <w:szCs w:val="16"/>
        </w:rPr>
        <w:sectPr w:rsidR="005E1DC0" w:rsidSect="00CE39DA">
          <w:type w:val="continuous"/>
          <w:pgSz w:w="11907" w:h="16840" w:code="9"/>
          <w:pgMar w:top="567" w:right="1418" w:bottom="851" w:left="1418" w:header="1440" w:footer="567" w:gutter="0"/>
          <w:pgNumType w:fmt="numberInDash"/>
          <w:cols w:space="720"/>
          <w:noEndnote/>
        </w:sectPr>
      </w:pPr>
      <w:r>
        <w:rPr>
          <w:rFonts w:ascii="Century Gothic" w:hAnsi="Century Gothic"/>
          <w:i/>
          <w:sz w:val="16"/>
          <w:szCs w:val="16"/>
        </w:rPr>
        <w:t xml:space="preserve"> </w:t>
      </w:r>
    </w:p>
    <w:p w14:paraId="6AB9A6DB" w14:textId="77777777" w:rsidR="005E1DC0" w:rsidRPr="00D31433" w:rsidRDefault="005E1DC0" w:rsidP="005E1DC0">
      <w:pPr>
        <w:ind w:left="520" w:hanging="500"/>
        <w:rPr>
          <w:rFonts w:ascii="Century Gothic" w:hAnsi="Century Gothic"/>
          <w:sz w:val="20"/>
        </w:rPr>
      </w:pPr>
    </w:p>
    <w:p w14:paraId="6F4305C2" w14:textId="2FDC38E2" w:rsidR="005E1DC0" w:rsidRPr="00B16F71" w:rsidRDefault="005E1DC0" w:rsidP="005E1DC0">
      <w:pPr>
        <w:pBdr>
          <w:bottom w:val="single" w:sz="4" w:space="1" w:color="auto"/>
        </w:pBdr>
        <w:rPr>
          <w:rFonts w:ascii="Century Gothic" w:hAnsi="Century Gothic"/>
          <w:sz w:val="22"/>
          <w:szCs w:val="22"/>
        </w:rPr>
      </w:pPr>
      <w:r w:rsidRPr="00B16F71">
        <w:rPr>
          <w:rFonts w:ascii="Century Gothic" w:hAnsi="Century Gothic"/>
          <w:b/>
          <w:smallCaps/>
          <w:sz w:val="22"/>
          <w:szCs w:val="22"/>
        </w:rPr>
        <w:t xml:space="preserve">SECTION </w:t>
      </w:r>
      <w:r w:rsidR="006859FB">
        <w:rPr>
          <w:rFonts w:ascii="Century Gothic" w:hAnsi="Century Gothic"/>
          <w:b/>
          <w:smallCaps/>
          <w:sz w:val="22"/>
          <w:szCs w:val="22"/>
        </w:rPr>
        <w:t>6</w:t>
      </w:r>
    </w:p>
    <w:p w14:paraId="7940DA62" w14:textId="77777777" w:rsidR="005E1DC0" w:rsidRPr="00E806C8" w:rsidRDefault="005E1DC0" w:rsidP="005E1DC0">
      <w:pPr>
        <w:ind w:left="520" w:hanging="500"/>
        <w:rPr>
          <w:rFonts w:ascii="Century Gothic" w:hAnsi="Century Gothic"/>
          <w:sz w:val="16"/>
          <w:szCs w:val="16"/>
        </w:rPr>
      </w:pPr>
    </w:p>
    <w:p w14:paraId="4806EBFE" w14:textId="77777777" w:rsidR="005E1DC0" w:rsidRDefault="005E1DC0" w:rsidP="005E1DC0">
      <w:pPr>
        <w:ind w:left="520" w:hanging="500"/>
        <w:rPr>
          <w:rFonts w:ascii="Century Gothic" w:hAnsi="Century Gothic"/>
          <w:b/>
          <w:smallCaps/>
          <w:sz w:val="22"/>
          <w:szCs w:val="22"/>
        </w:rPr>
      </w:pPr>
      <w:r>
        <w:rPr>
          <w:rFonts w:ascii="Century Gothic" w:hAnsi="Century Gothic"/>
          <w:b/>
          <w:smallCaps/>
          <w:sz w:val="22"/>
          <w:szCs w:val="22"/>
        </w:rPr>
        <w:t>Research Project:</w:t>
      </w:r>
    </w:p>
    <w:p w14:paraId="4C985BFE" w14:textId="77777777" w:rsidR="005E1DC0" w:rsidRPr="0054173E" w:rsidRDefault="005E1DC0" w:rsidP="005E1DC0">
      <w:pPr>
        <w:ind w:left="520" w:hanging="500"/>
        <w:rPr>
          <w:rFonts w:ascii="Century Gothic" w:hAnsi="Century Gothic"/>
          <w:b/>
          <w:smallCaps/>
          <w:sz w:val="22"/>
          <w:szCs w:val="22"/>
        </w:rPr>
      </w:pPr>
    </w:p>
    <w:p w14:paraId="0C0E0E9F" w14:textId="77777777" w:rsidR="005E1DC0" w:rsidRPr="00E427B2" w:rsidRDefault="005E1DC0" w:rsidP="005E1DC0">
      <w:pPr>
        <w:ind w:left="522" w:hanging="499"/>
        <w:rPr>
          <w:rFonts w:ascii="Century Gothic" w:hAnsi="Century Gothic"/>
          <w:smallCaps/>
          <w:sz w:val="20"/>
        </w:rPr>
      </w:pPr>
      <w:r>
        <w:rPr>
          <w:rFonts w:ascii="Century Gothic" w:hAnsi="Century Gothic"/>
          <w:smallCaps/>
          <w:sz w:val="20"/>
        </w:rPr>
        <w:t>hypothesis</w:t>
      </w:r>
      <w:r w:rsidRPr="00E427B2">
        <w:rPr>
          <w:rFonts w:ascii="Century Gothic" w:hAnsi="Century Gothic"/>
          <w:smallCaps/>
          <w:sz w:val="20"/>
        </w:rPr>
        <w:t xml:space="preserve">: </w:t>
      </w:r>
    </w:p>
    <w:tbl>
      <w:tblPr>
        <w:tblW w:w="9345" w:type="dxa"/>
        <w:tblInd w:w="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Look w:val="0000" w:firstRow="0" w:lastRow="0" w:firstColumn="0" w:lastColumn="0" w:noHBand="0" w:noVBand="0"/>
      </w:tblPr>
      <w:tblGrid>
        <w:gridCol w:w="9345"/>
      </w:tblGrid>
      <w:tr w:rsidR="005E1DC0" w:rsidRPr="00EE65E0" w14:paraId="2C4B4444" w14:textId="77777777" w:rsidTr="006E2EA8">
        <w:trPr>
          <w:trHeight w:val="3150"/>
        </w:trPr>
        <w:tc>
          <w:tcPr>
            <w:tcW w:w="9345" w:type="dxa"/>
          </w:tcPr>
          <w:p w14:paraId="12539A18" w14:textId="77777777" w:rsidR="005E1DC0" w:rsidRPr="00C06B81" w:rsidRDefault="00575396" w:rsidP="0089724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fldChar w:fldCharType="begin">
                <w:ffData>
                  <w:name w:val="Text1133"/>
                  <w:enabled/>
                  <w:calcOnExit w:val="0"/>
                  <w:textInput/>
                </w:ffData>
              </w:fldChar>
            </w:r>
            <w:bookmarkStart w:id="19" w:name="Text1133"/>
            <w:r w:rsidR="005E1DC0">
              <w:rPr>
                <w:rFonts w:ascii="Century Gothic" w:hAnsi="Century Gothic"/>
                <w:sz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</w:rPr>
            </w:r>
            <w:r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sz w:val="20"/>
              </w:rPr>
              <w:fldChar w:fldCharType="end"/>
            </w:r>
            <w:bookmarkEnd w:id="19"/>
          </w:p>
        </w:tc>
      </w:tr>
    </w:tbl>
    <w:p w14:paraId="5E86AB5C" w14:textId="77777777" w:rsidR="005E1DC0" w:rsidRPr="00622E3D" w:rsidRDefault="005E1DC0" w:rsidP="005E1DC0">
      <w:pPr>
        <w:spacing w:line="360" w:lineRule="auto"/>
        <w:ind w:left="520" w:hanging="500"/>
        <w:rPr>
          <w:rFonts w:ascii="Century Gothic" w:hAnsi="Century Gothic"/>
          <w:smallCaps/>
          <w:sz w:val="20"/>
        </w:rPr>
      </w:pPr>
    </w:p>
    <w:p w14:paraId="6F68CD46" w14:textId="77777777" w:rsidR="005E1DC0" w:rsidRPr="00E427B2" w:rsidRDefault="005E1DC0" w:rsidP="005E1DC0">
      <w:pPr>
        <w:ind w:left="520" w:hanging="500"/>
        <w:rPr>
          <w:rFonts w:ascii="Century Gothic" w:hAnsi="Century Gothic"/>
          <w:smallCaps/>
          <w:sz w:val="20"/>
        </w:rPr>
      </w:pPr>
      <w:r>
        <w:rPr>
          <w:rFonts w:ascii="Century Gothic" w:hAnsi="Century Gothic"/>
          <w:smallCaps/>
          <w:sz w:val="20"/>
        </w:rPr>
        <w:t>back</w:t>
      </w:r>
      <w:r w:rsidRPr="00E427B2">
        <w:rPr>
          <w:rFonts w:ascii="Century Gothic" w:hAnsi="Century Gothic"/>
          <w:smallCaps/>
          <w:sz w:val="20"/>
        </w:rPr>
        <w:t>ground information</w:t>
      </w:r>
      <w:r>
        <w:rPr>
          <w:rFonts w:ascii="Century Gothic" w:hAnsi="Century Gothic"/>
          <w:smallCaps/>
          <w:sz w:val="20"/>
        </w:rPr>
        <w:t>:</w:t>
      </w:r>
    </w:p>
    <w:tbl>
      <w:tblPr>
        <w:tblW w:w="9345" w:type="dxa"/>
        <w:tblInd w:w="2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Look w:val="0000" w:firstRow="0" w:lastRow="0" w:firstColumn="0" w:lastColumn="0" w:noHBand="0" w:noVBand="0"/>
      </w:tblPr>
      <w:tblGrid>
        <w:gridCol w:w="9345"/>
      </w:tblGrid>
      <w:tr w:rsidR="005E1DC0" w:rsidRPr="00EE65E0" w14:paraId="37EC587C" w14:textId="77777777" w:rsidTr="00897245">
        <w:trPr>
          <w:trHeight w:val="2873"/>
        </w:trPr>
        <w:tc>
          <w:tcPr>
            <w:tcW w:w="9345" w:type="dxa"/>
          </w:tcPr>
          <w:p w14:paraId="2297E301" w14:textId="77777777" w:rsidR="005E1DC0" w:rsidRPr="00C06B81" w:rsidRDefault="00575396" w:rsidP="0089724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fldChar w:fldCharType="begin">
                <w:ffData>
                  <w:name w:val="Text1133"/>
                  <w:enabled/>
                  <w:calcOnExit w:val="0"/>
                  <w:textInput/>
                </w:ffData>
              </w:fldChar>
            </w:r>
            <w:r w:rsidR="005E1DC0">
              <w:rPr>
                <w:rFonts w:ascii="Century Gothic" w:hAnsi="Century Gothic"/>
                <w:sz w:val="20"/>
              </w:rPr>
              <w:instrText xml:space="preserve"> FORMTEXT </w:instrText>
            </w:r>
            <w:r>
              <w:rPr>
                <w:rFonts w:ascii="Century Gothic" w:hAnsi="Century Gothic"/>
                <w:sz w:val="20"/>
              </w:rPr>
            </w:r>
            <w:r>
              <w:rPr>
                <w:rFonts w:ascii="Century Gothic" w:hAnsi="Century Gothic"/>
                <w:sz w:val="20"/>
              </w:rPr>
              <w:fldChar w:fldCharType="separate"/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 w:rsidR="005E1DC0"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010B4C97" w14:textId="77777777" w:rsidR="005E1DC0" w:rsidRPr="00622E3D" w:rsidRDefault="005E1DC0" w:rsidP="005E1DC0">
      <w:pPr>
        <w:spacing w:line="360" w:lineRule="auto"/>
        <w:ind w:left="520" w:hanging="500"/>
        <w:rPr>
          <w:rFonts w:ascii="Century Gothic" w:hAnsi="Century Gothic"/>
          <w:smallCaps/>
          <w:sz w:val="20"/>
        </w:rPr>
      </w:pPr>
    </w:p>
    <w:p w14:paraId="2985F188" w14:textId="77777777" w:rsidR="005E1DC0" w:rsidRPr="00E427B2" w:rsidRDefault="005E1DC0" w:rsidP="005E1DC0">
      <w:pPr>
        <w:ind w:left="520" w:hanging="500"/>
        <w:rPr>
          <w:rFonts w:ascii="Century Gothic" w:hAnsi="Century Gothic"/>
          <w:smallCaps/>
          <w:sz w:val="20"/>
        </w:rPr>
      </w:pPr>
      <w:r w:rsidRPr="00E427B2">
        <w:rPr>
          <w:rFonts w:ascii="Century Gothic" w:hAnsi="Century Gothic"/>
          <w:smallCaps/>
          <w:sz w:val="20"/>
        </w:rPr>
        <w:t xml:space="preserve">primary objectives of your investigation: </w:t>
      </w: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Look w:val="01E0" w:firstRow="1" w:lastRow="1" w:firstColumn="1" w:lastColumn="1" w:noHBand="0" w:noVBand="0"/>
      </w:tblPr>
      <w:tblGrid>
        <w:gridCol w:w="9061"/>
      </w:tblGrid>
      <w:tr w:rsidR="005E1DC0" w:rsidRPr="00B56DDE" w14:paraId="2F3EAA5E" w14:textId="77777777" w:rsidTr="006E2EA8">
        <w:trPr>
          <w:trHeight w:val="3648"/>
        </w:trPr>
        <w:tc>
          <w:tcPr>
            <w:tcW w:w="9287" w:type="dxa"/>
          </w:tcPr>
          <w:p w14:paraId="128FBC7C" w14:textId="77777777" w:rsidR="005E1DC0" w:rsidRPr="00B56DDE" w:rsidRDefault="00575396" w:rsidP="00897245">
            <w:pPr>
              <w:rPr>
                <w:rFonts w:ascii="Century Gothic" w:hAnsi="Century Gothic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Text1141"/>
                  <w:enabled/>
                  <w:calcOnExit w:val="0"/>
                  <w:textInput/>
                </w:ffData>
              </w:fldChar>
            </w:r>
            <w:bookmarkStart w:id="20" w:name="Text1141"/>
            <w:r w:rsidR="005E1DC0"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="005E1DC0"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  <w:bookmarkEnd w:id="20"/>
          </w:p>
        </w:tc>
      </w:tr>
    </w:tbl>
    <w:p w14:paraId="121A94A8" w14:textId="77777777" w:rsidR="005E1DC0" w:rsidRDefault="005E1DC0" w:rsidP="005E1DC0">
      <w:pPr>
        <w:pStyle w:val="BodyText2"/>
        <w:spacing w:after="60"/>
        <w:ind w:right="403"/>
        <w:rPr>
          <w:rFonts w:ascii="Century Gothic" w:hAnsi="Century Gothic"/>
          <w:sz w:val="20"/>
        </w:rPr>
      </w:pP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0"/>
        <w:gridCol w:w="6433"/>
      </w:tblGrid>
      <w:tr w:rsidR="006859FB" w:rsidRPr="00B56DDE" w14:paraId="1E50852B" w14:textId="77777777" w:rsidTr="00606690">
        <w:tc>
          <w:tcPr>
            <w:tcW w:w="86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10383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</w:rPr>
            </w:pPr>
            <w:r w:rsidRPr="00B56DDE">
              <w:rPr>
                <w:rFonts w:ascii="Century Gothic" w:hAnsi="Century Gothic"/>
                <w:caps/>
                <w:sz w:val="20"/>
              </w:rPr>
              <w:t>Principal Investigator</w:t>
            </w:r>
            <w:r w:rsidRPr="00B56DDE">
              <w:rPr>
                <w:rFonts w:ascii="Century Gothic" w:hAnsi="Century Gothic"/>
                <w:smallCaps/>
                <w:sz w:val="20"/>
              </w:rPr>
              <w:t>:</w:t>
            </w:r>
          </w:p>
        </w:tc>
      </w:tr>
      <w:tr w:rsidR="006859FB" w:rsidRPr="00472794" w14:paraId="710C93DB" w14:textId="77777777" w:rsidTr="00606690"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18E87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</w:rPr>
            </w:pPr>
            <w:r w:rsidRPr="00B56DDE">
              <w:rPr>
                <w:rFonts w:ascii="Century Gothic" w:hAnsi="Century Gothic"/>
                <w:b w:val="0"/>
                <w:smallCaps/>
                <w:sz w:val="18"/>
                <w:szCs w:val="18"/>
              </w:rPr>
              <w:t>Name:</w:t>
            </w:r>
          </w:p>
        </w:tc>
        <w:tc>
          <w:tcPr>
            <w:tcW w:w="643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46958498" w14:textId="77777777" w:rsidR="006859FB" w:rsidRPr="00472794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  <w:sz w:val="20"/>
                <w:lang w:val="de-DE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4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6859FB" w:rsidRPr="00B56DDE" w14:paraId="3A7D9964" w14:textId="77777777" w:rsidTr="00606690"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13432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</w:rPr>
            </w:pPr>
            <w:r w:rsidRPr="00B56DDE">
              <w:rPr>
                <w:rFonts w:ascii="Century Gothic" w:hAnsi="Century Gothic"/>
                <w:b w:val="0"/>
                <w:smallCaps/>
                <w:sz w:val="18"/>
                <w:szCs w:val="18"/>
              </w:rPr>
              <w:t>Position:</w:t>
            </w:r>
          </w:p>
        </w:tc>
        <w:tc>
          <w:tcPr>
            <w:tcW w:w="6433" w:type="dxa"/>
            <w:tcBorders>
              <w:top w:val="single" w:sz="4" w:space="0" w:color="999999"/>
              <w:left w:val="nil"/>
              <w:bottom w:val="single" w:sz="4" w:space="0" w:color="999999"/>
              <w:right w:val="nil"/>
            </w:tcBorders>
            <w:vAlign w:val="bottom"/>
          </w:tcPr>
          <w:p w14:paraId="7F8C0A8C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4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6859FB" w:rsidRPr="00B56DDE" w14:paraId="0C7746E9" w14:textId="77777777" w:rsidTr="00606690"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266F8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</w:rPr>
            </w:pPr>
            <w:r w:rsidRPr="00B56DDE">
              <w:rPr>
                <w:rFonts w:ascii="Century Gothic" w:hAnsi="Century Gothic"/>
                <w:b w:val="0"/>
                <w:smallCaps/>
                <w:sz w:val="18"/>
                <w:szCs w:val="18"/>
              </w:rPr>
              <w:lastRenderedPageBreak/>
              <w:t>Organisation/Unit:</w:t>
            </w:r>
          </w:p>
        </w:tc>
        <w:tc>
          <w:tcPr>
            <w:tcW w:w="643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62E52989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  <w:sz w:val="20"/>
              </w:rPr>
            </w:pPr>
            <w:r w:rsidRPr="000C37CA">
              <w:rPr>
                <w:rFonts w:ascii="Century Gothic" w:hAnsi="Century Gothic"/>
                <w:sz w:val="20"/>
              </w:rPr>
              <w:fldChar w:fldCharType="begin">
                <w:ffData>
                  <w:name w:val="Text1074"/>
                  <w:enabled/>
                  <w:calcOnExit w:val="0"/>
                  <w:textInput/>
                </w:ffData>
              </w:fldChar>
            </w:r>
            <w:r w:rsidRPr="000C37CA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0C37CA">
              <w:rPr>
                <w:rFonts w:ascii="Century Gothic" w:hAnsi="Century Gothic"/>
                <w:sz w:val="20"/>
              </w:rPr>
            </w:r>
            <w:r w:rsidRPr="000C37CA">
              <w:rPr>
                <w:rFonts w:ascii="Century Gothic" w:hAnsi="Century Gothic"/>
                <w:sz w:val="20"/>
              </w:rPr>
              <w:fldChar w:fldCharType="separate"/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>
              <w:rPr>
                <w:rFonts w:ascii="Century Gothic" w:hAnsi="Century Gothic"/>
                <w:noProof/>
                <w:sz w:val="20"/>
              </w:rPr>
              <w:t> </w:t>
            </w:r>
            <w:r w:rsidRPr="000C37CA">
              <w:rPr>
                <w:rFonts w:ascii="Century Gothic" w:hAnsi="Century Gothic"/>
                <w:sz w:val="20"/>
              </w:rPr>
              <w:fldChar w:fldCharType="end"/>
            </w:r>
          </w:p>
        </w:tc>
      </w:tr>
      <w:tr w:rsidR="006859FB" w:rsidRPr="00B56DDE" w14:paraId="5370BD75" w14:textId="77777777" w:rsidTr="00606690"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81FD3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</w:rPr>
            </w:pPr>
            <w:r w:rsidRPr="00B56DDE">
              <w:rPr>
                <w:rFonts w:ascii="Century Gothic" w:hAnsi="Century Gothic"/>
                <w:b w:val="0"/>
                <w:smallCaps/>
                <w:sz w:val="18"/>
                <w:szCs w:val="18"/>
              </w:rPr>
              <w:t>Signature:</w:t>
            </w:r>
          </w:p>
        </w:tc>
        <w:tc>
          <w:tcPr>
            <w:tcW w:w="6433" w:type="dxa"/>
            <w:tcBorders>
              <w:top w:val="nil"/>
              <w:left w:val="nil"/>
              <w:bottom w:val="single" w:sz="4" w:space="0" w:color="999999"/>
              <w:right w:val="nil"/>
            </w:tcBorders>
            <w:vAlign w:val="bottom"/>
          </w:tcPr>
          <w:p w14:paraId="2219D0EC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  <w:sz w:val="20"/>
              </w:rPr>
            </w:pPr>
            <w:r w:rsidRPr="00B56DDE">
              <w:rPr>
                <w:rFonts w:ascii="Century Gothic" w:hAnsi="Century Gothic"/>
                <w:b w:val="0"/>
                <w:sz w:val="20"/>
              </w:rPr>
              <w:fldChar w:fldCharType="begin">
                <w:ffData>
                  <w:name w:val="Text1107"/>
                  <w:enabled/>
                  <w:calcOnExit w:val="0"/>
                  <w:textInput/>
                </w:ffData>
              </w:fldChar>
            </w:r>
            <w:r w:rsidRPr="00B56DDE">
              <w:rPr>
                <w:rFonts w:ascii="Century Gothic" w:hAnsi="Century Gothic"/>
                <w:b w:val="0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b w:val="0"/>
                <w:sz w:val="20"/>
              </w:rPr>
            </w:r>
            <w:r w:rsidRPr="00B56DDE">
              <w:rPr>
                <w:rFonts w:ascii="Century Gothic" w:hAnsi="Century Gothic"/>
                <w:b w:val="0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b w:val="0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b w:val="0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b w:val="0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b w:val="0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b w:val="0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b w:val="0"/>
                <w:sz w:val="20"/>
              </w:rPr>
              <w:fldChar w:fldCharType="end"/>
            </w:r>
          </w:p>
        </w:tc>
      </w:tr>
      <w:tr w:rsidR="006859FB" w:rsidRPr="00B56DDE" w14:paraId="3836AE19" w14:textId="77777777" w:rsidTr="00606690"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11589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</w:rPr>
            </w:pPr>
            <w:r w:rsidRPr="00B56DDE">
              <w:rPr>
                <w:rFonts w:ascii="Century Gothic" w:hAnsi="Century Gothic"/>
                <w:b w:val="0"/>
                <w:smallCaps/>
                <w:sz w:val="18"/>
                <w:szCs w:val="18"/>
              </w:rPr>
              <w:t>Date</w:t>
            </w:r>
            <w:r w:rsidRPr="00B56DDE">
              <w:rPr>
                <w:rFonts w:ascii="Century Gothic" w:hAnsi="Century Gothic"/>
                <w:b w:val="0"/>
                <w:sz w:val="18"/>
              </w:rPr>
              <w:t>:</w:t>
            </w:r>
            <w:r w:rsidRPr="00B56DDE">
              <w:rPr>
                <w:rFonts w:ascii="Century Gothic" w:hAnsi="Century Gothic"/>
                <w:b w:val="0"/>
                <w:sz w:val="18"/>
              </w:rPr>
              <w:tab/>
            </w:r>
          </w:p>
        </w:tc>
        <w:tc>
          <w:tcPr>
            <w:tcW w:w="6433" w:type="dxa"/>
            <w:tcBorders>
              <w:top w:val="single" w:sz="4" w:space="0" w:color="999999"/>
              <w:left w:val="nil"/>
              <w:bottom w:val="single" w:sz="4" w:space="0" w:color="999999"/>
              <w:right w:val="nil"/>
            </w:tcBorders>
            <w:vAlign w:val="bottom"/>
          </w:tcPr>
          <w:p w14:paraId="3B43EF0E" w14:textId="77777777" w:rsidR="006859FB" w:rsidRPr="00B56DDE" w:rsidRDefault="006859FB" w:rsidP="00606690">
            <w:pPr>
              <w:pStyle w:val="BodyText2"/>
              <w:spacing w:after="60"/>
              <w:ind w:right="403"/>
              <w:rPr>
                <w:rFonts w:ascii="Century Gothic" w:hAnsi="Century Gothic"/>
                <w:b w:val="0"/>
                <w:sz w:val="20"/>
              </w:rPr>
            </w:pPr>
            <w:r w:rsidRPr="00B56DDE">
              <w:rPr>
                <w:rFonts w:ascii="Century Gothic" w:hAnsi="Century Gothic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B56DDE">
              <w:rPr>
                <w:rFonts w:ascii="Century Gothic" w:hAnsi="Century Gothic"/>
                <w:sz w:val="20"/>
              </w:rPr>
              <w:instrText xml:space="preserve"> FORMTEXT </w:instrText>
            </w:r>
            <w:r w:rsidRPr="00B56DDE">
              <w:rPr>
                <w:rFonts w:ascii="Century Gothic" w:hAnsi="Century Gothic"/>
                <w:sz w:val="20"/>
              </w:rPr>
            </w:r>
            <w:r w:rsidRPr="00B56DDE">
              <w:rPr>
                <w:rFonts w:ascii="Century Gothic" w:hAnsi="Century Gothic"/>
                <w:sz w:val="20"/>
              </w:rPr>
              <w:fldChar w:fldCharType="separate"/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noProof/>
                <w:sz w:val="20"/>
              </w:rPr>
              <w:t> </w:t>
            </w:r>
            <w:r w:rsidRPr="00B56DDE">
              <w:rPr>
                <w:rFonts w:ascii="Century Gothic" w:hAnsi="Century Gothic"/>
                <w:sz w:val="20"/>
              </w:rPr>
              <w:fldChar w:fldCharType="end"/>
            </w:r>
          </w:p>
        </w:tc>
      </w:tr>
    </w:tbl>
    <w:p w14:paraId="0A7C9444" w14:textId="77777777" w:rsidR="00DD4B36" w:rsidRPr="00D31433" w:rsidRDefault="00DD4B36" w:rsidP="00DD4B36">
      <w:pPr>
        <w:pStyle w:val="BodyText2"/>
        <w:spacing w:after="60"/>
        <w:ind w:right="403"/>
        <w:rPr>
          <w:rFonts w:ascii="Century Gothic" w:hAnsi="Century Gothic"/>
          <w:sz w:val="20"/>
        </w:rPr>
      </w:pPr>
    </w:p>
    <w:sectPr w:rsidR="00DD4B36" w:rsidRPr="00D31433" w:rsidSect="005E1DC0">
      <w:pgSz w:w="11907" w:h="16840" w:code="9"/>
      <w:pgMar w:top="567" w:right="1418" w:bottom="851" w:left="1418" w:header="1440" w:footer="567" w:gutter="0"/>
      <w:pgNumType w:fmt="numberInDash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A5650" w14:textId="77777777" w:rsidR="006E6E9F" w:rsidRDefault="006E6E9F">
      <w:r>
        <w:separator/>
      </w:r>
    </w:p>
  </w:endnote>
  <w:endnote w:type="continuationSeparator" w:id="0">
    <w:p w14:paraId="618CC031" w14:textId="77777777" w:rsidR="006E6E9F" w:rsidRDefault="006E6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80"/>
    <w:family w:val="roman"/>
    <w:pitch w:val="variable"/>
    <w:sig w:usb0="00000287" w:usb1="08070000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80"/>
    <w:family w:val="swiss"/>
    <w:pitch w:val="variable"/>
    <w:sig w:usb0="00000287" w:usb1="08070000" w:usb2="00000010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35335" w14:textId="77777777" w:rsidR="00E679D0" w:rsidRDefault="00E679D0" w:rsidP="00AA65F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29C0A73" w14:textId="77777777" w:rsidR="00E679D0" w:rsidRDefault="00E679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DC82F" w14:textId="77777777" w:rsidR="00E679D0" w:rsidRPr="00E819C1" w:rsidRDefault="00E679D0" w:rsidP="00923F7E">
    <w:pPr>
      <w:pStyle w:val="Footer"/>
      <w:framePr w:wrap="around" w:vAnchor="text" w:hAnchor="page" w:x="5842" w:y="37"/>
      <w:rPr>
        <w:rStyle w:val="PageNumber"/>
        <w:rFonts w:ascii="Century Gothic" w:hAnsi="Century Gothic"/>
        <w:color w:val="999999"/>
        <w:sz w:val="20"/>
      </w:rPr>
    </w:pPr>
    <w:r w:rsidRPr="00E819C1">
      <w:rPr>
        <w:rStyle w:val="PageNumber"/>
        <w:rFonts w:ascii="Century Gothic" w:hAnsi="Century Gothic"/>
        <w:color w:val="999999"/>
        <w:sz w:val="20"/>
      </w:rPr>
      <w:fldChar w:fldCharType="begin"/>
    </w:r>
    <w:r w:rsidRPr="00E819C1">
      <w:rPr>
        <w:rStyle w:val="PageNumber"/>
        <w:rFonts w:ascii="Century Gothic" w:hAnsi="Century Gothic"/>
        <w:color w:val="999999"/>
        <w:sz w:val="20"/>
      </w:rPr>
      <w:instrText xml:space="preserve">PAGE  </w:instrText>
    </w:r>
    <w:r w:rsidRPr="00E819C1">
      <w:rPr>
        <w:rStyle w:val="PageNumber"/>
        <w:rFonts w:ascii="Century Gothic" w:hAnsi="Century Gothic"/>
        <w:color w:val="999999"/>
        <w:sz w:val="20"/>
      </w:rPr>
      <w:fldChar w:fldCharType="separate"/>
    </w:r>
    <w:r>
      <w:rPr>
        <w:rStyle w:val="PageNumber"/>
        <w:rFonts w:ascii="Century Gothic" w:hAnsi="Century Gothic"/>
        <w:noProof/>
        <w:color w:val="999999"/>
        <w:sz w:val="20"/>
      </w:rPr>
      <w:t>- 3 -</w:t>
    </w:r>
    <w:r w:rsidRPr="00E819C1">
      <w:rPr>
        <w:rStyle w:val="PageNumber"/>
        <w:rFonts w:ascii="Century Gothic" w:hAnsi="Century Gothic"/>
        <w:color w:val="999999"/>
        <w:sz w:val="20"/>
      </w:rPr>
      <w:fldChar w:fldCharType="end"/>
    </w:r>
  </w:p>
  <w:p w14:paraId="620587F7" w14:textId="77777777" w:rsidR="00E679D0" w:rsidRPr="00E819C1" w:rsidRDefault="00E679D0" w:rsidP="00AA65FE">
    <w:pPr>
      <w:pStyle w:val="Footer"/>
      <w:ind w:right="360"/>
      <w:jc w:val="center"/>
      <w:rPr>
        <w:rFonts w:ascii="Century Gothic" w:hAnsi="Century Gothic"/>
        <w:color w:val="999999"/>
        <w:sz w:val="16"/>
        <w:szCs w:val="16"/>
        <w:lang w:val="en-AU"/>
      </w:rPr>
    </w:pPr>
  </w:p>
  <w:p w14:paraId="093E0738" w14:textId="678BBFC1" w:rsidR="00E679D0" w:rsidRDefault="00E679D0" w:rsidP="00923F7E">
    <w:pPr>
      <w:pStyle w:val="Footer"/>
      <w:ind w:right="-1"/>
      <w:rPr>
        <w:rFonts w:ascii="Century Gothic" w:hAnsi="Century Gothic"/>
        <w:color w:val="999999"/>
        <w:sz w:val="16"/>
        <w:szCs w:val="16"/>
        <w:lang w:val="en-AU"/>
      </w:rPr>
    </w:pPr>
    <w:r>
      <w:rPr>
        <w:rFonts w:ascii="Century Gothic" w:hAnsi="Century Gothic"/>
        <w:color w:val="999999"/>
        <w:sz w:val="16"/>
        <w:szCs w:val="16"/>
        <w:lang w:val="en-AU"/>
      </w:rPr>
      <w:t>Version 1</w:t>
    </w:r>
  </w:p>
  <w:p w14:paraId="2BA7A5D1" w14:textId="054862A1" w:rsidR="00E679D0" w:rsidRPr="00E819C1" w:rsidRDefault="00E679D0" w:rsidP="00923F7E">
    <w:pPr>
      <w:pStyle w:val="Footer"/>
      <w:ind w:right="-1"/>
      <w:rPr>
        <w:rFonts w:ascii="Century Gothic" w:hAnsi="Century Gothic"/>
        <w:color w:val="999999"/>
        <w:sz w:val="16"/>
        <w:szCs w:val="16"/>
        <w:lang w:val="en-AU"/>
      </w:rPr>
    </w:pPr>
    <w:r>
      <w:rPr>
        <w:rFonts w:ascii="Century Gothic" w:hAnsi="Century Gothic"/>
        <w:color w:val="999999"/>
        <w:sz w:val="16"/>
        <w:szCs w:val="16"/>
        <w:lang w:val="en-AU"/>
      </w:rPr>
      <w:t xml:space="preserve">Approved </w:t>
    </w:r>
    <w:r w:rsidR="00301F8B">
      <w:rPr>
        <w:rFonts w:ascii="Century Gothic" w:hAnsi="Century Gothic"/>
        <w:color w:val="999999"/>
        <w:sz w:val="16"/>
        <w:szCs w:val="16"/>
        <w:lang w:val="en-AU"/>
      </w:rPr>
      <w:t>Dec 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E6901" w14:textId="77777777" w:rsidR="006E6E9F" w:rsidRDefault="006E6E9F">
      <w:r>
        <w:separator/>
      </w:r>
    </w:p>
  </w:footnote>
  <w:footnote w:type="continuationSeparator" w:id="0">
    <w:p w14:paraId="5C0C0A58" w14:textId="77777777" w:rsidR="006E6E9F" w:rsidRDefault="006E6E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42CD4"/>
    <w:multiLevelType w:val="hybridMultilevel"/>
    <w:tmpl w:val="F136561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5A3509"/>
    <w:multiLevelType w:val="hybridMultilevel"/>
    <w:tmpl w:val="5C6AAF42"/>
    <w:lvl w:ilvl="0" w:tplc="5B982824">
      <w:start w:val="2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44715"/>
    <w:multiLevelType w:val="hybridMultilevel"/>
    <w:tmpl w:val="6472EDA8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E7CA0"/>
    <w:multiLevelType w:val="hybridMultilevel"/>
    <w:tmpl w:val="6D68CE60"/>
    <w:lvl w:ilvl="0" w:tplc="DC96237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B73CA"/>
    <w:multiLevelType w:val="hybridMultilevel"/>
    <w:tmpl w:val="A282E5A6"/>
    <w:lvl w:ilvl="0" w:tplc="42C61DF4">
      <w:start w:val="4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B67E9"/>
    <w:multiLevelType w:val="hybridMultilevel"/>
    <w:tmpl w:val="5C12807C"/>
    <w:lvl w:ilvl="0" w:tplc="45D0BD08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E81186"/>
    <w:multiLevelType w:val="hybridMultilevel"/>
    <w:tmpl w:val="0310CEDC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710F29"/>
    <w:multiLevelType w:val="hybridMultilevel"/>
    <w:tmpl w:val="90CEBCDE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21556"/>
    <w:multiLevelType w:val="hybridMultilevel"/>
    <w:tmpl w:val="766A1D32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E66CEE"/>
    <w:multiLevelType w:val="hybridMultilevel"/>
    <w:tmpl w:val="855452A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56E5A50"/>
    <w:multiLevelType w:val="hybridMultilevel"/>
    <w:tmpl w:val="8D522AC8"/>
    <w:lvl w:ilvl="0" w:tplc="CE948B2C">
      <w:start w:val="1"/>
      <w:numFmt w:val="lowerRoman"/>
      <w:lvlText w:val="%1."/>
      <w:lvlJc w:val="right"/>
      <w:pPr>
        <w:ind w:left="795" w:hanging="360"/>
      </w:pPr>
    </w:lvl>
    <w:lvl w:ilvl="1" w:tplc="0C090019" w:tentative="1">
      <w:start w:val="1"/>
      <w:numFmt w:val="lowerLetter"/>
      <w:lvlText w:val="%2."/>
      <w:lvlJc w:val="left"/>
      <w:pPr>
        <w:ind w:left="1515" w:hanging="360"/>
      </w:pPr>
    </w:lvl>
    <w:lvl w:ilvl="2" w:tplc="0C09001B" w:tentative="1">
      <w:start w:val="1"/>
      <w:numFmt w:val="lowerRoman"/>
      <w:lvlText w:val="%3."/>
      <w:lvlJc w:val="right"/>
      <w:pPr>
        <w:ind w:left="2235" w:hanging="180"/>
      </w:pPr>
    </w:lvl>
    <w:lvl w:ilvl="3" w:tplc="0C09000F" w:tentative="1">
      <w:start w:val="1"/>
      <w:numFmt w:val="decimal"/>
      <w:lvlText w:val="%4."/>
      <w:lvlJc w:val="left"/>
      <w:pPr>
        <w:ind w:left="2955" w:hanging="360"/>
      </w:pPr>
    </w:lvl>
    <w:lvl w:ilvl="4" w:tplc="0C090019" w:tentative="1">
      <w:start w:val="1"/>
      <w:numFmt w:val="lowerLetter"/>
      <w:lvlText w:val="%5."/>
      <w:lvlJc w:val="left"/>
      <w:pPr>
        <w:ind w:left="3675" w:hanging="360"/>
      </w:pPr>
    </w:lvl>
    <w:lvl w:ilvl="5" w:tplc="0C09001B" w:tentative="1">
      <w:start w:val="1"/>
      <w:numFmt w:val="lowerRoman"/>
      <w:lvlText w:val="%6."/>
      <w:lvlJc w:val="right"/>
      <w:pPr>
        <w:ind w:left="4395" w:hanging="180"/>
      </w:pPr>
    </w:lvl>
    <w:lvl w:ilvl="6" w:tplc="0C09000F" w:tentative="1">
      <w:start w:val="1"/>
      <w:numFmt w:val="decimal"/>
      <w:lvlText w:val="%7."/>
      <w:lvlJc w:val="left"/>
      <w:pPr>
        <w:ind w:left="5115" w:hanging="360"/>
      </w:pPr>
    </w:lvl>
    <w:lvl w:ilvl="7" w:tplc="0C090019" w:tentative="1">
      <w:start w:val="1"/>
      <w:numFmt w:val="lowerLetter"/>
      <w:lvlText w:val="%8."/>
      <w:lvlJc w:val="left"/>
      <w:pPr>
        <w:ind w:left="5835" w:hanging="360"/>
      </w:pPr>
    </w:lvl>
    <w:lvl w:ilvl="8" w:tplc="0C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4B6F2F0A"/>
    <w:multiLevelType w:val="multilevel"/>
    <w:tmpl w:val="96C6C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044F5A"/>
    <w:multiLevelType w:val="hybridMultilevel"/>
    <w:tmpl w:val="AABC9910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AF7617"/>
    <w:multiLevelType w:val="hybridMultilevel"/>
    <w:tmpl w:val="53DCA896"/>
    <w:lvl w:ilvl="0" w:tplc="68609BE2">
      <w:start w:val="1"/>
      <w:numFmt w:val="decimal"/>
      <w:lvlText w:val="%1."/>
      <w:lvlJc w:val="left"/>
      <w:pPr>
        <w:tabs>
          <w:tab w:val="num" w:pos="284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4614DDA"/>
    <w:multiLevelType w:val="hybridMultilevel"/>
    <w:tmpl w:val="E9C01F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3184B05"/>
    <w:multiLevelType w:val="hybridMultilevel"/>
    <w:tmpl w:val="F03E116E"/>
    <w:lvl w:ilvl="0" w:tplc="DC9623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7C67A6"/>
    <w:multiLevelType w:val="hybridMultilevel"/>
    <w:tmpl w:val="F0DA7D92"/>
    <w:lvl w:ilvl="0" w:tplc="30C68F6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EC4345B"/>
    <w:multiLevelType w:val="hybridMultilevel"/>
    <w:tmpl w:val="3F44674C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B811C0"/>
    <w:multiLevelType w:val="hybridMultilevel"/>
    <w:tmpl w:val="023CFB0E"/>
    <w:lvl w:ilvl="0" w:tplc="0C7681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3243C3"/>
    <w:multiLevelType w:val="multilevel"/>
    <w:tmpl w:val="B0FE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ABC5B23"/>
    <w:multiLevelType w:val="hybridMultilevel"/>
    <w:tmpl w:val="0852A2C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5"/>
  </w:num>
  <w:num w:numId="4">
    <w:abstractNumId w:val="16"/>
  </w:num>
  <w:num w:numId="5">
    <w:abstractNumId w:val="9"/>
  </w:num>
  <w:num w:numId="6">
    <w:abstractNumId w:val="14"/>
  </w:num>
  <w:num w:numId="7">
    <w:abstractNumId w:val="19"/>
  </w:num>
  <w:num w:numId="8">
    <w:abstractNumId w:val="11"/>
  </w:num>
  <w:num w:numId="9">
    <w:abstractNumId w:val="13"/>
  </w:num>
  <w:num w:numId="10">
    <w:abstractNumId w:val="6"/>
  </w:num>
  <w:num w:numId="11">
    <w:abstractNumId w:val="7"/>
  </w:num>
  <w:num w:numId="12">
    <w:abstractNumId w:val="0"/>
  </w:num>
  <w:num w:numId="13">
    <w:abstractNumId w:val="3"/>
  </w:num>
  <w:num w:numId="14">
    <w:abstractNumId w:val="17"/>
  </w:num>
  <w:num w:numId="15">
    <w:abstractNumId w:val="20"/>
  </w:num>
  <w:num w:numId="16">
    <w:abstractNumId w:val="1"/>
  </w:num>
  <w:num w:numId="17">
    <w:abstractNumId w:val="8"/>
  </w:num>
  <w:num w:numId="18">
    <w:abstractNumId w:val="10"/>
  </w:num>
  <w:num w:numId="19">
    <w:abstractNumId w:val="4"/>
  </w:num>
  <w:num w:numId="20">
    <w:abstractNumId w:val="18"/>
  </w:num>
  <w:num w:numId="2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DYxtLSwMDMwMjBS0lEKTi0uzszPAykwNK4FAMws494tAAAA"/>
  </w:docVars>
  <w:rsids>
    <w:rsidRoot w:val="00A114D1"/>
    <w:rsid w:val="0000367F"/>
    <w:rsid w:val="000054B6"/>
    <w:rsid w:val="00005D6B"/>
    <w:rsid w:val="0001567C"/>
    <w:rsid w:val="00016698"/>
    <w:rsid w:val="000200B9"/>
    <w:rsid w:val="00031666"/>
    <w:rsid w:val="00032F5F"/>
    <w:rsid w:val="0004377F"/>
    <w:rsid w:val="000466F2"/>
    <w:rsid w:val="00050ABC"/>
    <w:rsid w:val="00052688"/>
    <w:rsid w:val="00080040"/>
    <w:rsid w:val="00080FE2"/>
    <w:rsid w:val="000823A6"/>
    <w:rsid w:val="00082617"/>
    <w:rsid w:val="00085DEF"/>
    <w:rsid w:val="00090E6C"/>
    <w:rsid w:val="000966DF"/>
    <w:rsid w:val="00097798"/>
    <w:rsid w:val="000A2CD9"/>
    <w:rsid w:val="000A32ED"/>
    <w:rsid w:val="000A5538"/>
    <w:rsid w:val="000A7F24"/>
    <w:rsid w:val="000B7CFA"/>
    <w:rsid w:val="000C37CA"/>
    <w:rsid w:val="000C5241"/>
    <w:rsid w:val="000D26CE"/>
    <w:rsid w:val="000E2446"/>
    <w:rsid w:val="000F2852"/>
    <w:rsid w:val="00102F8B"/>
    <w:rsid w:val="00103B25"/>
    <w:rsid w:val="00107429"/>
    <w:rsid w:val="001101C8"/>
    <w:rsid w:val="001123D6"/>
    <w:rsid w:val="00123FD0"/>
    <w:rsid w:val="001340D2"/>
    <w:rsid w:val="001367F9"/>
    <w:rsid w:val="00143648"/>
    <w:rsid w:val="001456BC"/>
    <w:rsid w:val="00145855"/>
    <w:rsid w:val="00146543"/>
    <w:rsid w:val="00146C9C"/>
    <w:rsid w:val="00161173"/>
    <w:rsid w:val="001625D7"/>
    <w:rsid w:val="001658B1"/>
    <w:rsid w:val="00166ECB"/>
    <w:rsid w:val="0017446E"/>
    <w:rsid w:val="00176EBA"/>
    <w:rsid w:val="00182BA8"/>
    <w:rsid w:val="001971A4"/>
    <w:rsid w:val="00197892"/>
    <w:rsid w:val="001A18C7"/>
    <w:rsid w:val="001B38C8"/>
    <w:rsid w:val="001B400B"/>
    <w:rsid w:val="001B4934"/>
    <w:rsid w:val="001C540D"/>
    <w:rsid w:val="001C54DE"/>
    <w:rsid w:val="001D0D1A"/>
    <w:rsid w:val="001D27D9"/>
    <w:rsid w:val="001D2A26"/>
    <w:rsid w:val="001D44AA"/>
    <w:rsid w:val="001E074F"/>
    <w:rsid w:val="001E2A9D"/>
    <w:rsid w:val="001F0E51"/>
    <w:rsid w:val="002025CF"/>
    <w:rsid w:val="00204A8B"/>
    <w:rsid w:val="00206202"/>
    <w:rsid w:val="002237BE"/>
    <w:rsid w:val="00223F35"/>
    <w:rsid w:val="002244EC"/>
    <w:rsid w:val="002304EB"/>
    <w:rsid w:val="00232AEF"/>
    <w:rsid w:val="002401EE"/>
    <w:rsid w:val="00245554"/>
    <w:rsid w:val="00246C91"/>
    <w:rsid w:val="0024707D"/>
    <w:rsid w:val="00251626"/>
    <w:rsid w:val="00255829"/>
    <w:rsid w:val="00263FE1"/>
    <w:rsid w:val="00266B14"/>
    <w:rsid w:val="002778C4"/>
    <w:rsid w:val="002812C6"/>
    <w:rsid w:val="00282957"/>
    <w:rsid w:val="00283F39"/>
    <w:rsid w:val="002864B2"/>
    <w:rsid w:val="00295052"/>
    <w:rsid w:val="0029782E"/>
    <w:rsid w:val="002A0CB6"/>
    <w:rsid w:val="002A0CD3"/>
    <w:rsid w:val="002A1EB7"/>
    <w:rsid w:val="002A27F5"/>
    <w:rsid w:val="002B2F48"/>
    <w:rsid w:val="002B5951"/>
    <w:rsid w:val="002C181C"/>
    <w:rsid w:val="002F3954"/>
    <w:rsid w:val="00301F8B"/>
    <w:rsid w:val="00311866"/>
    <w:rsid w:val="0031189A"/>
    <w:rsid w:val="00314C5A"/>
    <w:rsid w:val="0032213C"/>
    <w:rsid w:val="00323416"/>
    <w:rsid w:val="00326223"/>
    <w:rsid w:val="00326ADA"/>
    <w:rsid w:val="00333C75"/>
    <w:rsid w:val="00335194"/>
    <w:rsid w:val="003357C2"/>
    <w:rsid w:val="003360B8"/>
    <w:rsid w:val="0034191B"/>
    <w:rsid w:val="00346282"/>
    <w:rsid w:val="00351F1D"/>
    <w:rsid w:val="00360541"/>
    <w:rsid w:val="003667F1"/>
    <w:rsid w:val="003743B1"/>
    <w:rsid w:val="003813B2"/>
    <w:rsid w:val="003863BC"/>
    <w:rsid w:val="003879CC"/>
    <w:rsid w:val="003A23D3"/>
    <w:rsid w:val="003A47D2"/>
    <w:rsid w:val="003A674D"/>
    <w:rsid w:val="003B0673"/>
    <w:rsid w:val="003B45BF"/>
    <w:rsid w:val="003B5161"/>
    <w:rsid w:val="003B7BFA"/>
    <w:rsid w:val="003C4789"/>
    <w:rsid w:val="003C70AB"/>
    <w:rsid w:val="003C71DE"/>
    <w:rsid w:val="003D2D47"/>
    <w:rsid w:val="003D31A5"/>
    <w:rsid w:val="003D4974"/>
    <w:rsid w:val="003E29D0"/>
    <w:rsid w:val="003E71FF"/>
    <w:rsid w:val="003F24C0"/>
    <w:rsid w:val="004040F4"/>
    <w:rsid w:val="00404718"/>
    <w:rsid w:val="004065D1"/>
    <w:rsid w:val="0040797D"/>
    <w:rsid w:val="004128AF"/>
    <w:rsid w:val="00413A58"/>
    <w:rsid w:val="004144EC"/>
    <w:rsid w:val="00416038"/>
    <w:rsid w:val="00420E51"/>
    <w:rsid w:val="004219E5"/>
    <w:rsid w:val="004228F0"/>
    <w:rsid w:val="0043156D"/>
    <w:rsid w:val="00435437"/>
    <w:rsid w:val="00436F08"/>
    <w:rsid w:val="00441187"/>
    <w:rsid w:val="004446C6"/>
    <w:rsid w:val="00446977"/>
    <w:rsid w:val="004601D2"/>
    <w:rsid w:val="0047025A"/>
    <w:rsid w:val="00470E18"/>
    <w:rsid w:val="00474775"/>
    <w:rsid w:val="00476BE0"/>
    <w:rsid w:val="0049267F"/>
    <w:rsid w:val="004939A8"/>
    <w:rsid w:val="00494803"/>
    <w:rsid w:val="00496D36"/>
    <w:rsid w:val="004A3A49"/>
    <w:rsid w:val="004B1520"/>
    <w:rsid w:val="004C4C7E"/>
    <w:rsid w:val="004C78E5"/>
    <w:rsid w:val="004D2B9D"/>
    <w:rsid w:val="004D408A"/>
    <w:rsid w:val="004E1D0D"/>
    <w:rsid w:val="004E5CA2"/>
    <w:rsid w:val="004F3F5B"/>
    <w:rsid w:val="004F4297"/>
    <w:rsid w:val="004F4D0E"/>
    <w:rsid w:val="004F601B"/>
    <w:rsid w:val="00506087"/>
    <w:rsid w:val="00516F22"/>
    <w:rsid w:val="00517341"/>
    <w:rsid w:val="00531322"/>
    <w:rsid w:val="0053411B"/>
    <w:rsid w:val="0054287E"/>
    <w:rsid w:val="005445C3"/>
    <w:rsid w:val="00550EC8"/>
    <w:rsid w:val="00554F0A"/>
    <w:rsid w:val="00565931"/>
    <w:rsid w:val="0056761B"/>
    <w:rsid w:val="00573644"/>
    <w:rsid w:val="00575396"/>
    <w:rsid w:val="005754FF"/>
    <w:rsid w:val="005773F0"/>
    <w:rsid w:val="005A7723"/>
    <w:rsid w:val="005C0118"/>
    <w:rsid w:val="005D7602"/>
    <w:rsid w:val="005E1483"/>
    <w:rsid w:val="005E1DC0"/>
    <w:rsid w:val="005F2D27"/>
    <w:rsid w:val="005F44FE"/>
    <w:rsid w:val="00600605"/>
    <w:rsid w:val="00604A45"/>
    <w:rsid w:val="00605090"/>
    <w:rsid w:val="00605398"/>
    <w:rsid w:val="00605941"/>
    <w:rsid w:val="00607D5E"/>
    <w:rsid w:val="006202E0"/>
    <w:rsid w:val="00622E3D"/>
    <w:rsid w:val="00633B83"/>
    <w:rsid w:val="00641331"/>
    <w:rsid w:val="0064511A"/>
    <w:rsid w:val="00655886"/>
    <w:rsid w:val="0066181C"/>
    <w:rsid w:val="00662C52"/>
    <w:rsid w:val="0066348F"/>
    <w:rsid w:val="00670AF9"/>
    <w:rsid w:val="006835BB"/>
    <w:rsid w:val="006859FB"/>
    <w:rsid w:val="00687544"/>
    <w:rsid w:val="006979FD"/>
    <w:rsid w:val="006B31BF"/>
    <w:rsid w:val="006B5901"/>
    <w:rsid w:val="006B6FF4"/>
    <w:rsid w:val="006C1718"/>
    <w:rsid w:val="006C3198"/>
    <w:rsid w:val="006D2ECA"/>
    <w:rsid w:val="006D569C"/>
    <w:rsid w:val="006E2EA8"/>
    <w:rsid w:val="006E5645"/>
    <w:rsid w:val="006E6E9F"/>
    <w:rsid w:val="006F2B80"/>
    <w:rsid w:val="006F483E"/>
    <w:rsid w:val="00704372"/>
    <w:rsid w:val="007051E4"/>
    <w:rsid w:val="007076BB"/>
    <w:rsid w:val="00732E02"/>
    <w:rsid w:val="00736991"/>
    <w:rsid w:val="0074531E"/>
    <w:rsid w:val="007514AF"/>
    <w:rsid w:val="00757F39"/>
    <w:rsid w:val="007601B2"/>
    <w:rsid w:val="007667F8"/>
    <w:rsid w:val="00766FF1"/>
    <w:rsid w:val="00790717"/>
    <w:rsid w:val="00790B8A"/>
    <w:rsid w:val="00794119"/>
    <w:rsid w:val="007A15D2"/>
    <w:rsid w:val="007A552C"/>
    <w:rsid w:val="007B18C6"/>
    <w:rsid w:val="007C11BD"/>
    <w:rsid w:val="007C3A7C"/>
    <w:rsid w:val="007C534B"/>
    <w:rsid w:val="007D27E0"/>
    <w:rsid w:val="007E060A"/>
    <w:rsid w:val="007E0F6A"/>
    <w:rsid w:val="007F0380"/>
    <w:rsid w:val="007F0AC2"/>
    <w:rsid w:val="007F5584"/>
    <w:rsid w:val="007F572A"/>
    <w:rsid w:val="007F61D0"/>
    <w:rsid w:val="00802EEE"/>
    <w:rsid w:val="008102EF"/>
    <w:rsid w:val="00811D15"/>
    <w:rsid w:val="0081222D"/>
    <w:rsid w:val="00813C35"/>
    <w:rsid w:val="008160CA"/>
    <w:rsid w:val="00823335"/>
    <w:rsid w:val="00825950"/>
    <w:rsid w:val="00825FC8"/>
    <w:rsid w:val="008263DC"/>
    <w:rsid w:val="0083331A"/>
    <w:rsid w:val="00836ACB"/>
    <w:rsid w:val="00836EEA"/>
    <w:rsid w:val="0083719A"/>
    <w:rsid w:val="0084012F"/>
    <w:rsid w:val="0084289D"/>
    <w:rsid w:val="00844DCB"/>
    <w:rsid w:val="008561CD"/>
    <w:rsid w:val="008607AA"/>
    <w:rsid w:val="00865EC7"/>
    <w:rsid w:val="00875486"/>
    <w:rsid w:val="0087589F"/>
    <w:rsid w:val="00884B14"/>
    <w:rsid w:val="008929D6"/>
    <w:rsid w:val="00893345"/>
    <w:rsid w:val="008961BF"/>
    <w:rsid w:val="00897245"/>
    <w:rsid w:val="00897443"/>
    <w:rsid w:val="008A49BB"/>
    <w:rsid w:val="008A6391"/>
    <w:rsid w:val="008B193E"/>
    <w:rsid w:val="008B3B14"/>
    <w:rsid w:val="008B585B"/>
    <w:rsid w:val="008C3C1F"/>
    <w:rsid w:val="008C6408"/>
    <w:rsid w:val="008D0C52"/>
    <w:rsid w:val="008D1197"/>
    <w:rsid w:val="008E3C75"/>
    <w:rsid w:val="008E4959"/>
    <w:rsid w:val="008E7166"/>
    <w:rsid w:val="008E75ED"/>
    <w:rsid w:val="008F6401"/>
    <w:rsid w:val="00900DDB"/>
    <w:rsid w:val="009015ED"/>
    <w:rsid w:val="00901C6A"/>
    <w:rsid w:val="00904FBB"/>
    <w:rsid w:val="0090768C"/>
    <w:rsid w:val="00913B69"/>
    <w:rsid w:val="0091580C"/>
    <w:rsid w:val="00923F7E"/>
    <w:rsid w:val="009265B2"/>
    <w:rsid w:val="0092710A"/>
    <w:rsid w:val="00933093"/>
    <w:rsid w:val="00934088"/>
    <w:rsid w:val="00945DA5"/>
    <w:rsid w:val="00946828"/>
    <w:rsid w:val="009470BA"/>
    <w:rsid w:val="00947505"/>
    <w:rsid w:val="0095465B"/>
    <w:rsid w:val="00962098"/>
    <w:rsid w:val="00962570"/>
    <w:rsid w:val="009659A1"/>
    <w:rsid w:val="0097096E"/>
    <w:rsid w:val="009711B1"/>
    <w:rsid w:val="00972318"/>
    <w:rsid w:val="00976166"/>
    <w:rsid w:val="0098341C"/>
    <w:rsid w:val="00983CDE"/>
    <w:rsid w:val="0099356B"/>
    <w:rsid w:val="009A2151"/>
    <w:rsid w:val="009A3326"/>
    <w:rsid w:val="009A4D00"/>
    <w:rsid w:val="009A54AE"/>
    <w:rsid w:val="009A69A6"/>
    <w:rsid w:val="009B087C"/>
    <w:rsid w:val="009B2E3D"/>
    <w:rsid w:val="009B2F34"/>
    <w:rsid w:val="009D7DF1"/>
    <w:rsid w:val="009E4A09"/>
    <w:rsid w:val="009E662E"/>
    <w:rsid w:val="009F357F"/>
    <w:rsid w:val="009F77E3"/>
    <w:rsid w:val="00A062B3"/>
    <w:rsid w:val="00A10F65"/>
    <w:rsid w:val="00A114D1"/>
    <w:rsid w:val="00A15468"/>
    <w:rsid w:val="00A219D4"/>
    <w:rsid w:val="00A25926"/>
    <w:rsid w:val="00A2790D"/>
    <w:rsid w:val="00A346A5"/>
    <w:rsid w:val="00A424BF"/>
    <w:rsid w:val="00A4348C"/>
    <w:rsid w:val="00A55EA9"/>
    <w:rsid w:val="00A5646A"/>
    <w:rsid w:val="00A56568"/>
    <w:rsid w:val="00A623BC"/>
    <w:rsid w:val="00A66E86"/>
    <w:rsid w:val="00A83BD2"/>
    <w:rsid w:val="00A83CCD"/>
    <w:rsid w:val="00A85FA7"/>
    <w:rsid w:val="00A90CF1"/>
    <w:rsid w:val="00A92F76"/>
    <w:rsid w:val="00A93D59"/>
    <w:rsid w:val="00A97583"/>
    <w:rsid w:val="00AA65FE"/>
    <w:rsid w:val="00AA6CC0"/>
    <w:rsid w:val="00AB1265"/>
    <w:rsid w:val="00AB7D14"/>
    <w:rsid w:val="00AC7B0B"/>
    <w:rsid w:val="00AD4ACA"/>
    <w:rsid w:val="00AE2AC4"/>
    <w:rsid w:val="00AE42E2"/>
    <w:rsid w:val="00AE58B0"/>
    <w:rsid w:val="00AF50A1"/>
    <w:rsid w:val="00AF52EF"/>
    <w:rsid w:val="00AF57C1"/>
    <w:rsid w:val="00B024DE"/>
    <w:rsid w:val="00B031D2"/>
    <w:rsid w:val="00B040AD"/>
    <w:rsid w:val="00B0782F"/>
    <w:rsid w:val="00B10E43"/>
    <w:rsid w:val="00B16F71"/>
    <w:rsid w:val="00B23463"/>
    <w:rsid w:val="00B2370C"/>
    <w:rsid w:val="00B30A21"/>
    <w:rsid w:val="00B357DA"/>
    <w:rsid w:val="00B41D4A"/>
    <w:rsid w:val="00B44DB3"/>
    <w:rsid w:val="00B50416"/>
    <w:rsid w:val="00B511BD"/>
    <w:rsid w:val="00B51AD7"/>
    <w:rsid w:val="00B54AF3"/>
    <w:rsid w:val="00B56DDE"/>
    <w:rsid w:val="00B57CA4"/>
    <w:rsid w:val="00B652DB"/>
    <w:rsid w:val="00B67528"/>
    <w:rsid w:val="00B67D59"/>
    <w:rsid w:val="00B84CE7"/>
    <w:rsid w:val="00B92575"/>
    <w:rsid w:val="00BA70B5"/>
    <w:rsid w:val="00BA74DF"/>
    <w:rsid w:val="00BD41F8"/>
    <w:rsid w:val="00BE022C"/>
    <w:rsid w:val="00BE4CFE"/>
    <w:rsid w:val="00BF4578"/>
    <w:rsid w:val="00BF4713"/>
    <w:rsid w:val="00BF5424"/>
    <w:rsid w:val="00C02FDC"/>
    <w:rsid w:val="00C03FE6"/>
    <w:rsid w:val="00C06B81"/>
    <w:rsid w:val="00C13EC6"/>
    <w:rsid w:val="00C171D7"/>
    <w:rsid w:val="00C27AD7"/>
    <w:rsid w:val="00C34327"/>
    <w:rsid w:val="00C41154"/>
    <w:rsid w:val="00C4344D"/>
    <w:rsid w:val="00C43ACB"/>
    <w:rsid w:val="00C53DFE"/>
    <w:rsid w:val="00C546FD"/>
    <w:rsid w:val="00C56F4C"/>
    <w:rsid w:val="00C57D08"/>
    <w:rsid w:val="00C60024"/>
    <w:rsid w:val="00C67180"/>
    <w:rsid w:val="00C71DD7"/>
    <w:rsid w:val="00C72702"/>
    <w:rsid w:val="00C81852"/>
    <w:rsid w:val="00C82241"/>
    <w:rsid w:val="00C83350"/>
    <w:rsid w:val="00C8579A"/>
    <w:rsid w:val="00C95990"/>
    <w:rsid w:val="00C9625F"/>
    <w:rsid w:val="00C963FC"/>
    <w:rsid w:val="00CB1BA7"/>
    <w:rsid w:val="00CC0428"/>
    <w:rsid w:val="00CC0C9F"/>
    <w:rsid w:val="00CD2B33"/>
    <w:rsid w:val="00CD6C32"/>
    <w:rsid w:val="00CE39DA"/>
    <w:rsid w:val="00CE5B56"/>
    <w:rsid w:val="00CF18E5"/>
    <w:rsid w:val="00CF1A34"/>
    <w:rsid w:val="00CF26AE"/>
    <w:rsid w:val="00CF471E"/>
    <w:rsid w:val="00CF6B87"/>
    <w:rsid w:val="00CF74F8"/>
    <w:rsid w:val="00D071D7"/>
    <w:rsid w:val="00D128B5"/>
    <w:rsid w:val="00D2009A"/>
    <w:rsid w:val="00D26947"/>
    <w:rsid w:val="00D31433"/>
    <w:rsid w:val="00D35D0E"/>
    <w:rsid w:val="00D41657"/>
    <w:rsid w:val="00D42207"/>
    <w:rsid w:val="00D43BA3"/>
    <w:rsid w:val="00D45E91"/>
    <w:rsid w:val="00D461B7"/>
    <w:rsid w:val="00D46CF2"/>
    <w:rsid w:val="00D52A21"/>
    <w:rsid w:val="00D53F0B"/>
    <w:rsid w:val="00D545BC"/>
    <w:rsid w:val="00D625DC"/>
    <w:rsid w:val="00D73566"/>
    <w:rsid w:val="00D77B99"/>
    <w:rsid w:val="00D77EB7"/>
    <w:rsid w:val="00D8211D"/>
    <w:rsid w:val="00D86EF9"/>
    <w:rsid w:val="00DA1CB9"/>
    <w:rsid w:val="00DA43BA"/>
    <w:rsid w:val="00DA71AA"/>
    <w:rsid w:val="00DB34F0"/>
    <w:rsid w:val="00DD15DE"/>
    <w:rsid w:val="00DD4B36"/>
    <w:rsid w:val="00DD6776"/>
    <w:rsid w:val="00DE1B9B"/>
    <w:rsid w:val="00DE59CE"/>
    <w:rsid w:val="00DF0BAA"/>
    <w:rsid w:val="00E07B25"/>
    <w:rsid w:val="00E07C93"/>
    <w:rsid w:val="00E14E7C"/>
    <w:rsid w:val="00E228A5"/>
    <w:rsid w:val="00E22C16"/>
    <w:rsid w:val="00E27068"/>
    <w:rsid w:val="00E30D5E"/>
    <w:rsid w:val="00E31EC2"/>
    <w:rsid w:val="00E32F30"/>
    <w:rsid w:val="00E3309C"/>
    <w:rsid w:val="00E35E9E"/>
    <w:rsid w:val="00E427B2"/>
    <w:rsid w:val="00E473B3"/>
    <w:rsid w:val="00E47943"/>
    <w:rsid w:val="00E508D4"/>
    <w:rsid w:val="00E55E91"/>
    <w:rsid w:val="00E618D4"/>
    <w:rsid w:val="00E62B8E"/>
    <w:rsid w:val="00E679D0"/>
    <w:rsid w:val="00E764A9"/>
    <w:rsid w:val="00E777A4"/>
    <w:rsid w:val="00E806C8"/>
    <w:rsid w:val="00E819C1"/>
    <w:rsid w:val="00E85FF7"/>
    <w:rsid w:val="00E90FBF"/>
    <w:rsid w:val="00E93366"/>
    <w:rsid w:val="00EC268D"/>
    <w:rsid w:val="00EC4E42"/>
    <w:rsid w:val="00ED2536"/>
    <w:rsid w:val="00EE3C14"/>
    <w:rsid w:val="00EE65E0"/>
    <w:rsid w:val="00EF3F57"/>
    <w:rsid w:val="00EF6277"/>
    <w:rsid w:val="00F02296"/>
    <w:rsid w:val="00F06DC1"/>
    <w:rsid w:val="00F1796E"/>
    <w:rsid w:val="00F26ABE"/>
    <w:rsid w:val="00F32064"/>
    <w:rsid w:val="00F35BF7"/>
    <w:rsid w:val="00F40E86"/>
    <w:rsid w:val="00F60498"/>
    <w:rsid w:val="00F803E9"/>
    <w:rsid w:val="00F82A13"/>
    <w:rsid w:val="00F9437B"/>
    <w:rsid w:val="00F952F3"/>
    <w:rsid w:val="00FA6EA9"/>
    <w:rsid w:val="00FA77E6"/>
    <w:rsid w:val="00FB044D"/>
    <w:rsid w:val="00FB72BD"/>
    <w:rsid w:val="00FC3988"/>
    <w:rsid w:val="00FD0205"/>
    <w:rsid w:val="00FD04FD"/>
    <w:rsid w:val="00FF4D53"/>
    <w:rsid w:val="00FF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066CC3"/>
  <w15:docId w15:val="{DD4C34C4-D563-4D52-BA45-7D78799C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584"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146C9C"/>
    <w:pPr>
      <w:keepNext/>
      <w:outlineLvl w:val="0"/>
    </w:pPr>
    <w:rPr>
      <w:b/>
      <w:sz w:val="28"/>
    </w:rPr>
  </w:style>
  <w:style w:type="paragraph" w:styleId="Heading2">
    <w:name w:val="heading 2"/>
    <w:next w:val="Normal"/>
    <w:qFormat/>
    <w:rsid w:val="00146C9C"/>
    <w:pPr>
      <w:keepNext/>
      <w:keepLines/>
      <w:spacing w:before="500" w:after="100"/>
      <w:outlineLvl w:val="1"/>
    </w:pPr>
    <w:rPr>
      <w:rFonts w:ascii="Arial" w:hAnsi="Arial"/>
      <w:b/>
      <w:sz w:val="36"/>
      <w:lang w:val="en-US" w:eastAsia="en-US"/>
    </w:rPr>
  </w:style>
  <w:style w:type="paragraph" w:styleId="Heading3">
    <w:name w:val="heading 3"/>
    <w:basedOn w:val="Normal"/>
    <w:next w:val="Normal"/>
    <w:qFormat/>
    <w:rsid w:val="00146C9C"/>
    <w:pPr>
      <w:keepNext/>
      <w:ind w:left="20"/>
      <w:outlineLvl w:val="2"/>
    </w:pPr>
    <w:rPr>
      <w:b/>
      <w:sz w:val="21"/>
      <w:u w:val="single"/>
    </w:rPr>
  </w:style>
  <w:style w:type="paragraph" w:styleId="Heading4">
    <w:name w:val="heading 4"/>
    <w:next w:val="Normal"/>
    <w:qFormat/>
    <w:rsid w:val="00146C9C"/>
    <w:pPr>
      <w:keepNext/>
      <w:keepLines/>
      <w:spacing w:before="320" w:after="60"/>
      <w:outlineLvl w:val="3"/>
    </w:pPr>
    <w:rPr>
      <w:rFonts w:ascii="Arial" w:hAnsi="Arial"/>
      <w:b/>
      <w:sz w:val="24"/>
      <w:lang w:val="en-US" w:eastAsia="en-US"/>
    </w:rPr>
  </w:style>
  <w:style w:type="paragraph" w:styleId="Heading5">
    <w:name w:val="heading 5"/>
    <w:basedOn w:val="Normal"/>
    <w:next w:val="Normal"/>
    <w:qFormat/>
    <w:rsid w:val="00146C9C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146C9C"/>
    <w:pPr>
      <w:keepNext/>
      <w:spacing w:before="80" w:after="160"/>
      <w:ind w:left="520" w:hanging="500"/>
      <w:outlineLvl w:val="5"/>
    </w:pPr>
    <w:rPr>
      <w:b/>
      <w:i/>
      <w:sz w:val="21"/>
    </w:rPr>
  </w:style>
  <w:style w:type="paragraph" w:styleId="Heading7">
    <w:name w:val="heading 7"/>
    <w:basedOn w:val="Normal"/>
    <w:next w:val="Normal"/>
    <w:qFormat/>
    <w:rsid w:val="00146C9C"/>
    <w:pPr>
      <w:keepNext/>
      <w:spacing w:before="40" w:after="40" w:line="280" w:lineRule="atLeast"/>
      <w:outlineLvl w:val="6"/>
    </w:pPr>
    <w:rPr>
      <w:rFonts w:ascii="Book Antiqua" w:hAnsi="Book Antiqua"/>
      <w:i/>
      <w:color w:val="80000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5"/>
    <w:next w:val="Heading5"/>
    <w:rsid w:val="00146C9C"/>
    <w:pPr>
      <w:jc w:val="center"/>
      <w:outlineLvl w:val="0"/>
    </w:pPr>
    <w:rPr>
      <w:rFonts w:ascii="Arial" w:hAnsi="Arial"/>
      <w:b/>
      <w:i/>
    </w:rPr>
  </w:style>
  <w:style w:type="paragraph" w:styleId="BodyTextIndent">
    <w:name w:val="Body Text Indent"/>
    <w:basedOn w:val="Normal"/>
    <w:rsid w:val="00146C9C"/>
    <w:pPr>
      <w:spacing w:before="40" w:after="40" w:line="280" w:lineRule="atLeast"/>
      <w:ind w:left="709"/>
    </w:pPr>
    <w:rPr>
      <w:rFonts w:ascii="Book Antiqua" w:hAnsi="Book Antiqua"/>
      <w:lang w:val="en-AU"/>
    </w:rPr>
  </w:style>
  <w:style w:type="paragraph" w:styleId="BodyTextIndent3">
    <w:name w:val="Body Text Indent 3"/>
    <w:basedOn w:val="Normal"/>
    <w:rsid w:val="00146C9C"/>
    <w:pPr>
      <w:spacing w:before="80" w:after="80" w:line="280" w:lineRule="atLeast"/>
      <w:ind w:left="705" w:hanging="705"/>
    </w:pPr>
    <w:rPr>
      <w:rFonts w:ascii="Book Antiqua" w:hAnsi="Book Antiqua"/>
      <w:lang w:val="en-AU"/>
    </w:rPr>
  </w:style>
  <w:style w:type="character" w:styleId="Hyperlink">
    <w:name w:val="Hyperlink"/>
    <w:basedOn w:val="DefaultParagraphFont"/>
    <w:rsid w:val="00146C9C"/>
    <w:rPr>
      <w:color w:val="0000FF"/>
      <w:u w:val="single"/>
    </w:rPr>
  </w:style>
  <w:style w:type="paragraph" w:styleId="Footer">
    <w:name w:val="footer"/>
    <w:basedOn w:val="Normal"/>
    <w:rsid w:val="00146C9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46C9C"/>
  </w:style>
  <w:style w:type="paragraph" w:styleId="BodyText">
    <w:name w:val="Body Text"/>
    <w:basedOn w:val="Normal"/>
    <w:link w:val="BodyTextChar"/>
    <w:rsid w:val="00146C9C"/>
    <w:pPr>
      <w:jc w:val="both"/>
    </w:pPr>
  </w:style>
  <w:style w:type="paragraph" w:styleId="BodyTextIndent2">
    <w:name w:val="Body Text Indent 2"/>
    <w:basedOn w:val="Normal"/>
    <w:rsid w:val="00146C9C"/>
    <w:pPr>
      <w:ind w:left="520" w:hanging="500"/>
    </w:pPr>
    <w:rPr>
      <w:rFonts w:ascii="Arial" w:hAnsi="Arial"/>
      <w:b/>
      <w:sz w:val="32"/>
    </w:rPr>
  </w:style>
  <w:style w:type="paragraph" w:styleId="BlockText">
    <w:name w:val="Block Text"/>
    <w:basedOn w:val="Normal"/>
    <w:rsid w:val="00146C9C"/>
    <w:pPr>
      <w:ind w:left="-567" w:right="-759"/>
    </w:pPr>
    <w:rPr>
      <w:sz w:val="36"/>
    </w:rPr>
  </w:style>
  <w:style w:type="paragraph" w:styleId="FootnoteText">
    <w:name w:val="footnote text"/>
    <w:basedOn w:val="Normal"/>
    <w:semiHidden/>
    <w:rsid w:val="00146C9C"/>
    <w:rPr>
      <w:sz w:val="20"/>
      <w:lang w:val="en-AU"/>
    </w:rPr>
  </w:style>
  <w:style w:type="character" w:styleId="FootnoteReference">
    <w:name w:val="footnote reference"/>
    <w:basedOn w:val="DefaultParagraphFont"/>
    <w:semiHidden/>
    <w:rsid w:val="00146C9C"/>
    <w:rPr>
      <w:vertAlign w:val="superscript"/>
    </w:rPr>
  </w:style>
  <w:style w:type="paragraph" w:styleId="BodyText2">
    <w:name w:val="Body Text 2"/>
    <w:basedOn w:val="Normal"/>
    <w:link w:val="BodyText2Char"/>
    <w:rsid w:val="00146C9C"/>
    <w:rPr>
      <w:rFonts w:ascii="Arial" w:hAnsi="Arial" w:cs="Arial"/>
      <w:b/>
      <w:bCs/>
      <w:sz w:val="22"/>
      <w:lang w:val="en-US"/>
    </w:rPr>
  </w:style>
  <w:style w:type="character" w:styleId="FollowedHyperlink">
    <w:name w:val="FollowedHyperlink"/>
    <w:basedOn w:val="DefaultParagraphFont"/>
    <w:rsid w:val="009A2151"/>
    <w:rPr>
      <w:color w:val="800080"/>
      <w:u w:val="single"/>
    </w:rPr>
  </w:style>
  <w:style w:type="table" w:styleId="TableGrid">
    <w:name w:val="Table Grid"/>
    <w:basedOn w:val="TableNormal"/>
    <w:rsid w:val="003B0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E5CA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93408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198"/>
    <w:pPr>
      <w:ind w:left="720"/>
      <w:contextualSpacing/>
    </w:pPr>
  </w:style>
  <w:style w:type="character" w:customStyle="1" w:styleId="BodyText2Char">
    <w:name w:val="Body Text 2 Char"/>
    <w:basedOn w:val="DefaultParagraphFont"/>
    <w:link w:val="BodyText2"/>
    <w:rsid w:val="005E1DC0"/>
    <w:rPr>
      <w:rFonts w:ascii="Arial" w:hAnsi="Arial" w:cs="Arial"/>
      <w:b/>
      <w:bCs/>
      <w:sz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5E1DC0"/>
    <w:rPr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67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5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aoa.org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RALIAN ORTHOPAEDIC ASSOCIATION NATIONAL JOINT REPLACEMENT REGISTRY</vt:lpstr>
    </vt:vector>
  </TitlesOfParts>
  <Company>NJRR</Company>
  <LinksUpToDate>false</LinksUpToDate>
  <CharactersWithSpaces>3383</CharactersWithSpaces>
  <SharedDoc>false</SharedDoc>
  <HLinks>
    <vt:vector size="12" baseType="variant">
      <vt:variant>
        <vt:i4>917526</vt:i4>
      </vt:variant>
      <vt:variant>
        <vt:i4>3</vt:i4>
      </vt:variant>
      <vt:variant>
        <vt:i4>0</vt:i4>
      </vt:variant>
      <vt:variant>
        <vt:i4>5</vt:i4>
      </vt:variant>
      <vt:variant>
        <vt:lpwstr>http://www.dmac.adelaide.edu.au/aoanjrr/publications.jsp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mailto:atomkins@aoanjrr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ORTHOPAEDIC ASSOCIATION NATIONAL JOINT REPLACEMENT REGISTRY</dc:title>
  <dc:creator>a1169163</dc:creator>
  <cp:lastModifiedBy>Belinda Balhatchet</cp:lastModifiedBy>
  <cp:revision>3</cp:revision>
  <cp:lastPrinted>2008-10-28T06:56:00Z</cp:lastPrinted>
  <dcterms:created xsi:type="dcterms:W3CDTF">2020-02-07T03:03:00Z</dcterms:created>
  <dcterms:modified xsi:type="dcterms:W3CDTF">2020-03-01T05:24:00Z</dcterms:modified>
</cp:coreProperties>
</file>